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olors2.xml" ContentType="application/vnd.ms-office.chartcolor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19AF48F" w14:textId="77777777">
        <w:trPr>
          <w:trHeight w:val="852"/>
          <w:jc w:val="center"/>
        </w:trPr>
        <w:tc>
          <w:tcPr>
            <w:tcW w:w="6946" w:type="dxa"/>
            <w:vMerge w:val="restart"/>
            <w:tcBorders>
              <w:right w:val="single" w:sz="4" w:space="0" w:color="auto"/>
            </w:tcBorders>
          </w:tcPr>
          <w:p w14:paraId="2C593CFB"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19AD8A5D" wp14:editId="31A1D6A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6853ADA"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02FBCF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2708493" w14:textId="77777777" w:rsidR="000A03B2" w:rsidRPr="00B57B36" w:rsidRDefault="000A03B2" w:rsidP="00CD5FE2">
            <w:pPr>
              <w:jc w:val="right"/>
            </w:pPr>
            <w:r w:rsidRPr="00B57B36">
              <w:rPr>
                <w:noProof/>
                <w:lang w:val="es-ES" w:eastAsia="es-ES"/>
              </w:rPr>
              <w:drawing>
                <wp:inline distT="0" distB="0" distL="0" distR="0" wp14:anchorId="28B46603" wp14:editId="2BBA546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A0AFDAA" w14:textId="77777777">
        <w:trPr>
          <w:trHeight w:val="567"/>
          <w:jc w:val="center"/>
        </w:trPr>
        <w:tc>
          <w:tcPr>
            <w:tcW w:w="6946" w:type="dxa"/>
            <w:vMerge/>
            <w:tcBorders>
              <w:right w:val="single" w:sz="4" w:space="0" w:color="auto"/>
            </w:tcBorders>
          </w:tcPr>
          <w:p w14:paraId="10A50737"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261286B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FC73476"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83450C3"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2BA414E9" w14:textId="77777777">
        <w:trPr>
          <w:trHeight w:val="68"/>
          <w:jc w:val="center"/>
        </w:trPr>
        <w:tc>
          <w:tcPr>
            <w:tcW w:w="8789" w:type="dxa"/>
            <w:gridSpan w:val="2"/>
          </w:tcPr>
          <w:p w14:paraId="72B23EC4"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B1EE78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0C2E857"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0582633" w14:textId="77777777" w:rsidR="00E978D0" w:rsidRPr="00B57B36" w:rsidRDefault="00D41CD5" w:rsidP="00E978D0">
      <w:pPr>
        <w:pStyle w:val="CETTitle"/>
      </w:pPr>
      <w:r w:rsidRPr="00D41CD5">
        <w:lastRenderedPageBreak/>
        <w:t>Experimental Study on the Extractive Distillation Based Purification of Second-Generation Bioethanol</w:t>
      </w:r>
      <w:r w:rsidR="00600535" w:rsidRPr="00B57B36">
        <w:t xml:space="preserve"> </w:t>
      </w:r>
    </w:p>
    <w:p w14:paraId="30BE4F24" w14:textId="77777777" w:rsidR="00E978D0" w:rsidRPr="00417622" w:rsidRDefault="00605ECD" w:rsidP="00AB5011">
      <w:pPr>
        <w:pStyle w:val="CETAuthors"/>
        <w:rPr>
          <w:lang w:val="es-ES_tradnl"/>
        </w:rPr>
      </w:pPr>
      <w:r w:rsidRPr="00417622">
        <w:rPr>
          <w:lang w:val="es-ES_tradnl"/>
        </w:rPr>
        <w:t>Oscar Daniel Lara-Montaño</w:t>
      </w:r>
      <w:r w:rsidRPr="00417622">
        <w:rPr>
          <w:vertAlign w:val="superscript"/>
          <w:lang w:val="es-ES_tradnl"/>
        </w:rPr>
        <w:t>a</w:t>
      </w:r>
      <w:r w:rsidRPr="00417622">
        <w:rPr>
          <w:lang w:val="es-ES_tradnl"/>
        </w:rPr>
        <w:t>, Perla Araceli Melendez-Hernández</w:t>
      </w:r>
      <w:r w:rsidRPr="00417622">
        <w:rPr>
          <w:vertAlign w:val="superscript"/>
          <w:lang w:val="es-ES_tradnl"/>
        </w:rPr>
        <w:t>a</w:t>
      </w:r>
      <w:r w:rsidRPr="00417622">
        <w:rPr>
          <w:lang w:val="es-ES_tradnl"/>
        </w:rPr>
        <w:t>, Rubi Yesenia Bautista-Ortega</w:t>
      </w:r>
      <w:r w:rsidRPr="00417622">
        <w:rPr>
          <w:vertAlign w:val="superscript"/>
          <w:lang w:val="es-ES_tradnl"/>
        </w:rPr>
        <w:t>a</w:t>
      </w:r>
      <w:r w:rsidRPr="00417622">
        <w:rPr>
          <w:lang w:val="es-ES_tradnl"/>
        </w:rPr>
        <w:t>, Salvador Hernández</w:t>
      </w:r>
      <w:r w:rsidRPr="00417622">
        <w:rPr>
          <w:vertAlign w:val="superscript"/>
          <w:lang w:val="es-ES_tradnl"/>
        </w:rPr>
        <w:t>a</w:t>
      </w:r>
      <w:r w:rsidRPr="00417622">
        <w:rPr>
          <w:lang w:val="es-ES_tradnl"/>
        </w:rPr>
        <w:t>, Lorena Amaya De</w:t>
      </w:r>
      <w:r w:rsidR="00D925E6" w:rsidRPr="00417622">
        <w:rPr>
          <w:lang w:val="es-ES_tradnl"/>
        </w:rPr>
        <w:t>lgado</w:t>
      </w:r>
      <w:r w:rsidR="00D925E6" w:rsidRPr="00417622">
        <w:rPr>
          <w:vertAlign w:val="superscript"/>
          <w:lang w:val="es-ES_tradnl"/>
        </w:rPr>
        <w:t>b</w:t>
      </w:r>
      <w:r w:rsidRPr="00417622">
        <w:rPr>
          <w:lang w:val="es-ES_tradnl"/>
        </w:rPr>
        <w:t>, Héctor Hernández-Escoto</w:t>
      </w:r>
      <w:r w:rsidRPr="00417622">
        <w:rPr>
          <w:vertAlign w:val="superscript"/>
          <w:lang w:val="es-ES_tradnl"/>
        </w:rPr>
        <w:t>a</w:t>
      </w:r>
      <w:r w:rsidRPr="00417622">
        <w:rPr>
          <w:lang w:val="es-ES_tradnl"/>
        </w:rPr>
        <w:t>*</w:t>
      </w:r>
    </w:p>
    <w:p w14:paraId="0FEEDF0A" w14:textId="77777777" w:rsidR="00E978D0" w:rsidRPr="0090678C" w:rsidRDefault="00E978D0" w:rsidP="00E978D0">
      <w:pPr>
        <w:pStyle w:val="CETAddress"/>
        <w:rPr>
          <w:lang w:val="es-ES_tradnl"/>
        </w:rPr>
      </w:pPr>
      <w:r w:rsidRPr="0090678C">
        <w:rPr>
          <w:vertAlign w:val="superscript"/>
          <w:lang w:val="es-ES_tradnl"/>
        </w:rPr>
        <w:t>a</w:t>
      </w:r>
      <w:r w:rsidR="00D925E6" w:rsidRPr="0090678C">
        <w:rPr>
          <w:lang w:val="es-ES_tradnl"/>
        </w:rPr>
        <w:t xml:space="preserve"> Departamento de Ingeniería Química, Universidad de Guanajuato, </w:t>
      </w:r>
      <w:r w:rsidR="0090678C" w:rsidRPr="0090678C">
        <w:rPr>
          <w:lang w:val="es-ES_tradnl"/>
        </w:rPr>
        <w:t>Noria Alta S/N</w:t>
      </w:r>
      <w:r w:rsidR="00E70B81" w:rsidRPr="0090678C">
        <w:rPr>
          <w:lang w:val="es-ES_tradnl"/>
        </w:rPr>
        <w:t>,</w:t>
      </w:r>
      <w:r w:rsidR="003807E7">
        <w:rPr>
          <w:lang w:val="es-ES_tradnl"/>
        </w:rPr>
        <w:t xml:space="preserve"> Noria Alta,</w:t>
      </w:r>
      <w:r w:rsidR="00E70B81" w:rsidRPr="0090678C">
        <w:rPr>
          <w:lang w:val="es-ES_tradnl"/>
        </w:rPr>
        <w:t xml:space="preserve"> 36050 Guanajuato, Gto.</w:t>
      </w:r>
      <w:r w:rsidR="009A1472">
        <w:rPr>
          <w:lang w:val="es-ES_tradnl"/>
        </w:rPr>
        <w:t>, Me</w:t>
      </w:r>
      <w:r w:rsidR="0090678C">
        <w:rPr>
          <w:lang w:val="es-ES_tradnl"/>
        </w:rPr>
        <w:t>xico.</w:t>
      </w:r>
    </w:p>
    <w:p w14:paraId="59EF36A2" w14:textId="1A373CD2" w:rsidR="00E978D0" w:rsidRPr="003807E7" w:rsidRDefault="00E978D0" w:rsidP="00E978D0">
      <w:pPr>
        <w:pStyle w:val="CETAddress"/>
        <w:rPr>
          <w:lang w:val="es-ES_tradnl"/>
        </w:rPr>
      </w:pPr>
      <w:r w:rsidRPr="003807E7">
        <w:rPr>
          <w:vertAlign w:val="superscript"/>
          <w:lang w:val="es-ES_tradnl"/>
        </w:rPr>
        <w:t>b</w:t>
      </w:r>
      <w:r w:rsidR="003807E7" w:rsidRPr="003807E7">
        <w:rPr>
          <w:lang w:val="es-ES_tradnl"/>
        </w:rPr>
        <w:t>Biotecnología Industrial, Centro de Investigación y Asistencia en Tecnología y Diseño del Estado de Jalisco</w:t>
      </w:r>
      <w:r w:rsidRPr="003807E7">
        <w:rPr>
          <w:lang w:val="es-ES_tradnl"/>
        </w:rPr>
        <w:t xml:space="preserve">, </w:t>
      </w:r>
      <w:r w:rsidR="003807E7" w:rsidRPr="003807E7">
        <w:rPr>
          <w:lang w:val="es-ES_tradnl"/>
        </w:rPr>
        <w:t>Av. de los Normalistas 800, Colinas de La Normal, 44270 Guadalajara, Jal.</w:t>
      </w:r>
      <w:r w:rsidR="009A1472">
        <w:rPr>
          <w:lang w:val="es-ES_tradnl"/>
        </w:rPr>
        <w:t>, Mexico</w:t>
      </w:r>
      <w:r w:rsidR="00B251ED">
        <w:rPr>
          <w:lang w:val="es-ES_tradnl"/>
        </w:rPr>
        <w:t>.</w:t>
      </w:r>
      <w:r w:rsidRPr="003807E7">
        <w:rPr>
          <w:lang w:val="es-ES_tradnl"/>
        </w:rPr>
        <w:t xml:space="preserve"> </w:t>
      </w:r>
    </w:p>
    <w:p w14:paraId="490FC0F0" w14:textId="54251270" w:rsidR="00E978D0" w:rsidRPr="00B57B36" w:rsidRDefault="0090678C" w:rsidP="00E978D0">
      <w:pPr>
        <w:pStyle w:val="CETemail"/>
      </w:pPr>
      <w:r w:rsidRPr="0090678C">
        <w:t>hhee@ugto.mx</w:t>
      </w:r>
    </w:p>
    <w:p w14:paraId="4BC42062" w14:textId="025F1F10" w:rsidR="007837DD" w:rsidRDefault="007837DD" w:rsidP="007030DE">
      <w:pPr>
        <w:pStyle w:val="CETBodytext"/>
        <w:rPr>
          <w:lang w:val="en-GB"/>
        </w:rPr>
      </w:pPr>
      <w:r w:rsidRPr="00C8204B">
        <w:t xml:space="preserve">Among the steps of the transformation chain to produce second generation bioethanol, this work </w:t>
      </w:r>
      <w:r w:rsidR="00FF6273" w:rsidRPr="00C8204B">
        <w:t>addresses experimental aspects of</w:t>
      </w:r>
      <w:r w:rsidRPr="00C8204B">
        <w:t xml:space="preserve"> the final step of </w:t>
      </w:r>
      <w:r w:rsidR="00FF6273" w:rsidRPr="00C8204B">
        <w:t xml:space="preserve">bioethanol </w:t>
      </w:r>
      <w:r w:rsidRPr="00C8204B">
        <w:t>purification</w:t>
      </w:r>
      <w:r w:rsidR="00FF6273" w:rsidRPr="00C8204B">
        <w:t xml:space="preserve"> </w:t>
      </w:r>
      <w:r w:rsidRPr="00C8204B">
        <w:t xml:space="preserve">with </w:t>
      </w:r>
      <w:r w:rsidR="00FF6273" w:rsidRPr="00C8204B">
        <w:t xml:space="preserve">real </w:t>
      </w:r>
      <w:r w:rsidRPr="00C8204B">
        <w:t xml:space="preserve">fermentation broths whose </w:t>
      </w:r>
      <w:r w:rsidR="00FF6273" w:rsidRPr="00C8204B">
        <w:t xml:space="preserve">reducing sugars </w:t>
      </w:r>
      <w:r w:rsidRPr="00C8204B">
        <w:t xml:space="preserve">come from wheat </w:t>
      </w:r>
      <w:r w:rsidR="00417622" w:rsidRPr="00C8204B">
        <w:t>straw. The</w:t>
      </w:r>
      <w:r w:rsidRPr="00C8204B">
        <w:t xml:space="preserve"> initial bioethanol diluted broth was preconcentrated up to a concentration close to the azeotropic point</w:t>
      </w:r>
      <w:r w:rsidR="00BB2A1F" w:rsidRPr="00C8204B">
        <w:t xml:space="preserve"> with </w:t>
      </w:r>
      <w:r w:rsidRPr="00C8204B">
        <w:t>a distillation column of 15 stages</w:t>
      </w:r>
      <w:r w:rsidR="00BB2A1F" w:rsidRPr="00C8204B">
        <w:t xml:space="preserve"> in continuous operation,</w:t>
      </w:r>
      <w:r w:rsidRPr="00C8204B">
        <w:t xml:space="preserve"> following a process previously designed on Aspen Plus®.</w:t>
      </w:r>
      <w:r w:rsidR="000413A7" w:rsidRPr="00C8204B">
        <w:t xml:space="preserve"> In comparison with the process carried out with a synthetic mixture, bioethanol preconcentration required a longer settling </w:t>
      </w:r>
      <w:r w:rsidR="00A307D2" w:rsidRPr="00C8204B">
        <w:t>time, but reflux ratio and reboiler duty were slightly lower. This difference motivated the construction of an equilibrium curve based on bioethanol</w:t>
      </w:r>
      <w:r w:rsidR="00692C38" w:rsidRPr="00C8204B">
        <w:t>,</w:t>
      </w:r>
      <w:r w:rsidR="00A307D2" w:rsidRPr="00C8204B">
        <w:t xml:space="preserve"> </w:t>
      </w:r>
      <w:r w:rsidR="00692C38" w:rsidRPr="00C8204B">
        <w:t xml:space="preserve">through </w:t>
      </w:r>
      <w:r w:rsidR="00A307D2" w:rsidRPr="00C8204B">
        <w:t xml:space="preserve">a batch distillation system, in which a smaller boiling point is seen in comparison with the one of a pure ethanol-water mixture. </w:t>
      </w:r>
      <w:r w:rsidRPr="00C8204B">
        <w:t xml:space="preserve">With respect to the ethanol dehydration using glycerol as entrainer, experimentation in </w:t>
      </w:r>
      <w:r w:rsidR="00692C38" w:rsidRPr="00C8204B">
        <w:t xml:space="preserve">the same batch </w:t>
      </w:r>
      <w:r w:rsidRPr="00C8204B">
        <w:t>distillation system was carried out with both preconcentrated bioethanol and synthetic ethanol, and different glycerol-ethanol ratios. The experimental outcomes show that although with bioethanol the distillation temperature is slightly lower tha</w:t>
      </w:r>
      <w:r w:rsidR="00692C38" w:rsidRPr="00C8204B">
        <w:t>n</w:t>
      </w:r>
      <w:r w:rsidRPr="00C8204B">
        <w:t xml:space="preserve"> the one with synthetic ethanol, the experimentation time is much longer. In other hand, it is demonstrated that a glycerol-ethanol of 0.8:1 is enough to get a fuel grade ethanol, which is a ratio different resulting from an Aspen Plus® based study. These </w:t>
      </w:r>
      <w:r w:rsidR="00064E88" w:rsidRPr="00C8204B">
        <w:t xml:space="preserve">outcomes show that </w:t>
      </w:r>
      <w:r w:rsidR="007030DE" w:rsidRPr="00C8204B">
        <w:t>current studies based on ethanol-water mixture are just an approximation to real bioethanol systems</w:t>
      </w:r>
      <w:bookmarkStart w:id="0" w:name="_Hlk495475023"/>
      <w:r w:rsidR="00D82C84" w:rsidRPr="00C8204B">
        <w:t xml:space="preserve"> </w:t>
      </w:r>
      <w:r w:rsidR="00D82C84" w:rsidRPr="00C8204B">
        <w:rPr>
          <w:lang w:val="en-GB"/>
        </w:rPr>
        <w:t>and real fermented broths would be needed to obtain more accurate data</w:t>
      </w:r>
      <w:r w:rsidR="00D82C84" w:rsidRPr="00D82C84">
        <w:rPr>
          <w:lang w:val="en-GB"/>
        </w:rPr>
        <w:t>.</w:t>
      </w:r>
    </w:p>
    <w:p w14:paraId="4538D952" w14:textId="77777777" w:rsidR="00697260" w:rsidRPr="00B57B36" w:rsidRDefault="00697260" w:rsidP="00697260">
      <w:pPr>
        <w:pStyle w:val="CETHeading1"/>
        <w:rPr>
          <w:lang w:val="en-GB"/>
        </w:rPr>
      </w:pPr>
      <w:r w:rsidRPr="00B57B36">
        <w:rPr>
          <w:lang w:val="en-GB"/>
        </w:rPr>
        <w:t>Introduction</w:t>
      </w:r>
    </w:p>
    <w:p w14:paraId="0AB61D00" w14:textId="20F86B68" w:rsidR="00817B32" w:rsidRDefault="00CE596F" w:rsidP="00C8204B">
      <w:pPr>
        <w:pStyle w:val="CETBodytext"/>
      </w:pPr>
      <w:r w:rsidRPr="00CE596F">
        <w:t xml:space="preserve">The constant increase of the world population has resulted in an increase in the demand of energy and fuels from fossil sources. The use of this kind of energy makes an increase in pollution due to greenhouse </w:t>
      </w:r>
      <w:r w:rsidR="0080742C" w:rsidRPr="00CE596F">
        <w:t>gases</w:t>
      </w:r>
      <w:r w:rsidR="0080742C">
        <w:t xml:space="preserve">, </w:t>
      </w:r>
      <w:r w:rsidR="0080742C" w:rsidRPr="00CE596F">
        <w:t>and</w:t>
      </w:r>
      <w:r w:rsidRPr="00CE596F">
        <w:t xml:space="preserve"> the research for new kinds of renewable energy has gai</w:t>
      </w:r>
      <w:r w:rsidR="00C64721">
        <w:t>ned importance (</w:t>
      </w:r>
      <w:proofErr w:type="spellStart"/>
      <w:r w:rsidR="00C64721">
        <w:t>Volynets</w:t>
      </w:r>
      <w:proofErr w:type="spellEnd"/>
      <w:r w:rsidR="00C64721">
        <w:t xml:space="preserve"> et al.,</w:t>
      </w:r>
      <w:r w:rsidRPr="00CE596F">
        <w:t xml:space="preserve"> 2017). One of the most studied </w:t>
      </w:r>
      <w:r w:rsidR="00CB1781">
        <w:t>bio</w:t>
      </w:r>
      <w:r w:rsidRPr="00CE596F">
        <w:t>fuel</w:t>
      </w:r>
      <w:r w:rsidR="000C3F72">
        <w:t>s</w:t>
      </w:r>
      <w:r w:rsidRPr="00CE596F">
        <w:t xml:space="preserve"> is bioethanol because it can be used as a substitute or an additive of gasoline. This is an oxygenated fuel and its use potentially makes the emission of greenhouse gases decrease (Cardona et al 2009). Most bioethanol is produced from cereals and sugarcane. The production of these raw materials</w:t>
      </w:r>
      <w:r w:rsidRPr="00C64721">
        <w:rPr>
          <w:highlight w:val="yellow"/>
        </w:rPr>
        <w:t xml:space="preserve"> </w:t>
      </w:r>
      <w:r w:rsidRPr="00C64721">
        <w:t>constitutes between 40-70</w:t>
      </w:r>
      <w:r w:rsidR="00BD65EB" w:rsidRPr="00C64721">
        <w:t xml:space="preserve"> </w:t>
      </w:r>
      <w:r w:rsidRPr="00C64721">
        <w:t xml:space="preserve">% of the </w:t>
      </w:r>
      <w:r w:rsidR="000C3F72" w:rsidRPr="00C64721">
        <w:t xml:space="preserve">bioethanol </w:t>
      </w:r>
      <w:r w:rsidRPr="00C64721">
        <w:t>production costs</w:t>
      </w:r>
      <w:r w:rsidRPr="00CE596F">
        <w:t xml:space="preserve">; therefore, the production of a large scale of ethanol as </w:t>
      </w:r>
      <w:r w:rsidR="000C3F72">
        <w:t xml:space="preserve">a </w:t>
      </w:r>
      <w:r w:rsidRPr="00CE596F">
        <w:t xml:space="preserve">fuel may be feasible </w:t>
      </w:r>
      <w:r w:rsidR="00665A58">
        <w:t xml:space="preserve">if raw materials are </w:t>
      </w:r>
      <w:r w:rsidRPr="00CE596F">
        <w:t xml:space="preserve">cheaper and more abundant. </w:t>
      </w:r>
      <w:r w:rsidR="00665A58">
        <w:t>Then, u</w:t>
      </w:r>
      <w:r w:rsidRPr="00CE596F">
        <w:t>sing forest, agr</w:t>
      </w:r>
      <w:r w:rsidR="00665A58">
        <w:t>o</w:t>
      </w:r>
      <w:r w:rsidRPr="00CE596F">
        <w:t>industrial waste, the cost of raw materials can be reduced (Cardona et al., 2010). Wheat straw is one of the most important crops worldwide</w:t>
      </w:r>
      <w:r w:rsidR="000C3F72">
        <w:t>,</w:t>
      </w:r>
      <w:r w:rsidRPr="00CE596F">
        <w:t xml:space="preserve"> and only a small percentage of wheat straw is used as livestock feeds, leaving a significant amount of waste that is not used at all (</w:t>
      </w:r>
      <w:proofErr w:type="spellStart"/>
      <w:r w:rsidRPr="00CE596F">
        <w:t>Alemdar</w:t>
      </w:r>
      <w:proofErr w:type="spellEnd"/>
      <w:r w:rsidRPr="00CE596F">
        <w:t xml:space="preserve"> </w:t>
      </w:r>
      <w:r w:rsidR="0043075E">
        <w:t xml:space="preserve">&amp; </w:t>
      </w:r>
      <w:proofErr w:type="spellStart"/>
      <w:r w:rsidRPr="00CE596F">
        <w:t>Sain</w:t>
      </w:r>
      <w:proofErr w:type="spellEnd"/>
      <w:r w:rsidR="00C64721">
        <w:t xml:space="preserve">, </w:t>
      </w:r>
      <w:r w:rsidRPr="00CE596F">
        <w:t>2008). Although lignocellulosic materials are abundant, producing ethanol from them is complicated, because fermentable sugars are found within large cellulose chains that are protected with hemicellulose and lignin chains. Due to this, it is necessary to bring under a process of four main stages the lignocellulosic materials, which are: pretreatment, enzymatic hydrolysis, fermentation and purification (</w:t>
      </w:r>
      <w:proofErr w:type="spellStart"/>
      <w:r w:rsidRPr="00CE596F">
        <w:t>Brienzo</w:t>
      </w:r>
      <w:proofErr w:type="spellEnd"/>
      <w:r w:rsidRPr="00CE596F">
        <w:t xml:space="preserve"> et al., 2016). </w:t>
      </w:r>
    </w:p>
    <w:p w14:paraId="17C8B4EB" w14:textId="78B3E470" w:rsidR="00CE596F" w:rsidRPr="00CE596F" w:rsidRDefault="00FE01A0" w:rsidP="008A7F54">
      <w:pPr>
        <w:pStyle w:val="CETBodytext"/>
      </w:pPr>
      <w:r>
        <w:lastRenderedPageBreak/>
        <w:t xml:space="preserve">Purification step is </w:t>
      </w:r>
      <w:r w:rsidR="00F20B4C">
        <w:t>indispensable because ethanol composition in fermentation broths is lower than 12 %</w:t>
      </w:r>
      <w:proofErr w:type="spellStart"/>
      <w:r w:rsidR="00F20B4C">
        <w:t>wt</w:t>
      </w:r>
      <w:proofErr w:type="spellEnd"/>
      <w:r w:rsidR="00F20B4C">
        <w:t>,</w:t>
      </w:r>
      <w:r w:rsidR="00A83483">
        <w:t xml:space="preserve"> being water the component of greatest content, and for use as fuel, bioethanol must be anhydrous </w:t>
      </w:r>
      <w:r w:rsidR="00CE596F" w:rsidRPr="00CE596F">
        <w:t>(99.5 %</w:t>
      </w:r>
      <w:proofErr w:type="spellStart"/>
      <w:r w:rsidR="00C8204B">
        <w:t>wt</w:t>
      </w:r>
      <w:proofErr w:type="spellEnd"/>
      <w:r w:rsidR="00CE596F" w:rsidRPr="00CE596F">
        <w:t>) (</w:t>
      </w:r>
      <w:proofErr w:type="spellStart"/>
      <w:r w:rsidR="00CE596F" w:rsidRPr="00CE596F">
        <w:t>Baeyens</w:t>
      </w:r>
      <w:proofErr w:type="spellEnd"/>
      <w:r w:rsidR="00CE596F" w:rsidRPr="00CE596F">
        <w:t xml:space="preserve"> et al., 2015). The main problem of bioethanol</w:t>
      </w:r>
      <w:r w:rsidR="00A83483">
        <w:t xml:space="preserve"> purification </w:t>
      </w:r>
      <w:r w:rsidR="00CE596F" w:rsidRPr="00CE596F">
        <w:t xml:space="preserve">is that </w:t>
      </w:r>
      <w:r w:rsidR="00A83483">
        <w:t xml:space="preserve">ethanol </w:t>
      </w:r>
      <w:r w:rsidR="00CE596F" w:rsidRPr="00CE596F">
        <w:t>forms an azeotropic mixture with water</w:t>
      </w:r>
      <w:r w:rsidR="00A83483">
        <w:t xml:space="preserve">, </w:t>
      </w:r>
      <w:r w:rsidR="00CE596F" w:rsidRPr="00CE596F">
        <w:t xml:space="preserve">and it is impossible to obtain anhydrous </w:t>
      </w:r>
      <w:r w:rsidR="00A83483" w:rsidRPr="00CE596F">
        <w:t xml:space="preserve">ethanol </w:t>
      </w:r>
      <w:r w:rsidR="00CE596F" w:rsidRPr="00CE596F">
        <w:t>by a si</w:t>
      </w:r>
      <w:r w:rsidR="00A83483">
        <w:t xml:space="preserve">ngle </w:t>
      </w:r>
      <w:r w:rsidR="00CE596F" w:rsidRPr="00CE596F">
        <w:t>distillation</w:t>
      </w:r>
      <w:r w:rsidR="00A83483">
        <w:t>. Due</w:t>
      </w:r>
      <w:r w:rsidR="00CE596F" w:rsidRPr="00CE596F">
        <w:t xml:space="preserve"> to this the implementation of non-conventional separation processes </w:t>
      </w:r>
      <w:r w:rsidR="00A83483">
        <w:t xml:space="preserve">is resorted to, </w:t>
      </w:r>
      <w:r w:rsidR="00CE596F" w:rsidRPr="00CE596F">
        <w:t>such as extractive distillation in which</w:t>
      </w:r>
      <w:r w:rsidR="00A83483">
        <w:t xml:space="preserve"> </w:t>
      </w:r>
      <w:r w:rsidR="00CE596F" w:rsidRPr="00CE596F">
        <w:t xml:space="preserve">a third component </w:t>
      </w:r>
      <w:r w:rsidR="00A83483">
        <w:t xml:space="preserve">is added </w:t>
      </w:r>
      <w:r w:rsidR="00CE596F" w:rsidRPr="00CE596F">
        <w:t xml:space="preserve">to the mixture in order to move out the azeotrope (Navarrete-Contreras et al., 2014). </w:t>
      </w:r>
      <w:r w:rsidR="00A83483">
        <w:t xml:space="preserve">In a simulation framework, </w:t>
      </w:r>
      <w:r w:rsidR="00CE596F" w:rsidRPr="00CE596F">
        <w:t xml:space="preserve">Gil et al. (2012) studied the design of an extractive distillation process to produce anhydrous ethanol using glycerol as an </w:t>
      </w:r>
      <w:proofErr w:type="spellStart"/>
      <w:r w:rsidR="00CE596F" w:rsidRPr="00CE596F">
        <w:t>extractant</w:t>
      </w:r>
      <w:proofErr w:type="spellEnd"/>
      <w:r w:rsidR="00A83483">
        <w:t xml:space="preserve">, </w:t>
      </w:r>
      <w:r w:rsidR="00CE596F" w:rsidRPr="00CE596F">
        <w:t>concluding that glycerol can be used in the production of high purity ethanol taking advantage of its low cost</w:t>
      </w:r>
      <w:r w:rsidR="008517E5">
        <w:t>, h</w:t>
      </w:r>
      <w:r w:rsidR="00CE596F" w:rsidRPr="00CE596F">
        <w:t>igh availability</w:t>
      </w:r>
      <w:r w:rsidR="008517E5">
        <w:t xml:space="preserve"> and low toxicity</w:t>
      </w:r>
      <w:r w:rsidR="00CE596F" w:rsidRPr="00CE596F">
        <w:t xml:space="preserve">. </w:t>
      </w:r>
      <w:r w:rsidR="00A41A92">
        <w:t xml:space="preserve">Later, </w:t>
      </w:r>
      <w:proofErr w:type="spellStart"/>
      <w:r w:rsidR="00A41A92">
        <w:t>Navarrete.Contreras</w:t>
      </w:r>
      <w:proofErr w:type="spellEnd"/>
      <w:r w:rsidR="00A41A92">
        <w:t xml:space="preserve"> et al. (2014) experimentally verified the effectiveness of glycerol to separate a synthetic ethanol-water mixture.</w:t>
      </w:r>
    </w:p>
    <w:p w14:paraId="1EAE41DE" w14:textId="69A51258" w:rsidR="00B45887" w:rsidRDefault="00CE596F" w:rsidP="008A7F54">
      <w:pPr>
        <w:pStyle w:val="CETBodytext"/>
        <w:rPr>
          <w:lang w:val="en-GB"/>
        </w:rPr>
      </w:pPr>
      <w:r>
        <w:rPr>
          <w:lang w:val="en-GB"/>
        </w:rPr>
        <w:t xml:space="preserve">To the extent </w:t>
      </w:r>
      <w:r w:rsidR="006A4E62">
        <w:rPr>
          <w:lang w:val="en-GB"/>
        </w:rPr>
        <w:t>of</w:t>
      </w:r>
      <w:r>
        <w:rPr>
          <w:lang w:val="en-GB"/>
        </w:rPr>
        <w:t xml:space="preserve"> </w:t>
      </w:r>
      <w:r w:rsidRPr="0053518E">
        <w:rPr>
          <w:lang w:val="en-GB"/>
        </w:rPr>
        <w:t xml:space="preserve">purification process is concerned, there is a large amount of work developing its design and even proposing advanced alternatives in which dehydration and recovery of the </w:t>
      </w:r>
      <w:proofErr w:type="spellStart"/>
      <w:r w:rsidRPr="0053518E">
        <w:rPr>
          <w:lang w:val="en-GB"/>
        </w:rPr>
        <w:t>extractant</w:t>
      </w:r>
      <w:proofErr w:type="spellEnd"/>
      <w:r w:rsidRPr="0053518E">
        <w:rPr>
          <w:lang w:val="en-GB"/>
        </w:rPr>
        <w:t xml:space="preserve"> are carried out in a single </w:t>
      </w:r>
      <w:r w:rsidR="008517E5">
        <w:rPr>
          <w:lang w:val="en-GB"/>
        </w:rPr>
        <w:t>equipment</w:t>
      </w:r>
      <w:r w:rsidRPr="0053518E">
        <w:rPr>
          <w:lang w:val="en-GB"/>
        </w:rPr>
        <w:t xml:space="preserve">. However, most of the works are developed in </w:t>
      </w:r>
      <w:r w:rsidR="00817B32">
        <w:rPr>
          <w:lang w:val="en-GB"/>
        </w:rPr>
        <w:t>a simulation framework</w:t>
      </w:r>
      <w:r w:rsidR="006A4E62">
        <w:rPr>
          <w:lang w:val="en-GB"/>
        </w:rPr>
        <w:t xml:space="preserve">, </w:t>
      </w:r>
      <w:r w:rsidRPr="0053518E">
        <w:rPr>
          <w:lang w:val="en-GB"/>
        </w:rPr>
        <w:t xml:space="preserve">and </w:t>
      </w:r>
      <w:r w:rsidR="006A4E62">
        <w:rPr>
          <w:lang w:val="en-GB"/>
        </w:rPr>
        <w:t>just a</w:t>
      </w:r>
      <w:r w:rsidRPr="0053518E">
        <w:rPr>
          <w:lang w:val="en-GB"/>
        </w:rPr>
        <w:t xml:space="preserve"> few experimental works exist in the open literature</w:t>
      </w:r>
      <w:r w:rsidR="006A4E62">
        <w:rPr>
          <w:lang w:val="en-GB"/>
        </w:rPr>
        <w:t xml:space="preserve">, majorly </w:t>
      </w:r>
      <w:r w:rsidRPr="0053518E">
        <w:rPr>
          <w:lang w:val="en-GB"/>
        </w:rPr>
        <w:t xml:space="preserve">based on </w:t>
      </w:r>
      <w:r w:rsidR="006A4E62">
        <w:rPr>
          <w:lang w:val="en-GB"/>
        </w:rPr>
        <w:t xml:space="preserve">a </w:t>
      </w:r>
      <w:r w:rsidRPr="0053518E">
        <w:rPr>
          <w:lang w:val="en-GB"/>
        </w:rPr>
        <w:t>synthetic ethanol-water mixture</w:t>
      </w:r>
      <w:r w:rsidR="00B45887">
        <w:rPr>
          <w:lang w:val="en-GB"/>
        </w:rPr>
        <w:t>,</w:t>
      </w:r>
      <w:r w:rsidRPr="0053518E">
        <w:rPr>
          <w:lang w:val="en-GB"/>
        </w:rPr>
        <w:t xml:space="preserve"> that do</w:t>
      </w:r>
      <w:r w:rsidR="00B45887">
        <w:rPr>
          <w:lang w:val="en-GB"/>
        </w:rPr>
        <w:t>es</w:t>
      </w:r>
      <w:r w:rsidRPr="0053518E">
        <w:rPr>
          <w:lang w:val="en-GB"/>
        </w:rPr>
        <w:t xml:space="preserve"> not really come from a </w:t>
      </w:r>
      <w:r w:rsidR="00817B32">
        <w:rPr>
          <w:lang w:val="en-GB"/>
        </w:rPr>
        <w:t xml:space="preserve">real </w:t>
      </w:r>
      <w:r w:rsidRPr="0053518E">
        <w:rPr>
          <w:lang w:val="en-GB"/>
        </w:rPr>
        <w:t>fermentation process.</w:t>
      </w:r>
      <w:r>
        <w:rPr>
          <w:lang w:val="en-GB"/>
        </w:rPr>
        <w:t xml:space="preserve"> </w:t>
      </w:r>
      <w:r w:rsidR="00B45887">
        <w:rPr>
          <w:lang w:val="en-GB"/>
        </w:rPr>
        <w:t>A</w:t>
      </w:r>
      <w:r w:rsidRPr="0053518E">
        <w:rPr>
          <w:lang w:val="en-GB"/>
        </w:rPr>
        <w:t>lthough the separation of ethanol-water is a problem already solved,</w:t>
      </w:r>
      <w:r w:rsidR="00B45887">
        <w:rPr>
          <w:lang w:val="en-GB"/>
        </w:rPr>
        <w:t xml:space="preserve"> it does not mean that bioethanol purification is</w:t>
      </w:r>
      <w:r w:rsidR="00CC19CE">
        <w:rPr>
          <w:lang w:val="en-GB"/>
        </w:rPr>
        <w:t>,</w:t>
      </w:r>
      <w:r w:rsidR="00B45887">
        <w:rPr>
          <w:lang w:val="en-GB"/>
        </w:rPr>
        <w:t xml:space="preserve"> since fermentation broths contain components that likely </w:t>
      </w:r>
      <w:r w:rsidRPr="0053518E">
        <w:rPr>
          <w:lang w:val="en-GB"/>
        </w:rPr>
        <w:t>bring additional challenges</w:t>
      </w:r>
      <w:r w:rsidR="00B45887">
        <w:rPr>
          <w:lang w:val="en-GB"/>
        </w:rPr>
        <w:t>.</w:t>
      </w:r>
    </w:p>
    <w:p w14:paraId="3E1B1EA7" w14:textId="2A20239D" w:rsidR="007837DD" w:rsidRDefault="00CC19CE" w:rsidP="008A7F54">
      <w:pPr>
        <w:pStyle w:val="CETBodytext"/>
        <w:rPr>
          <w:rFonts w:cs="Arial"/>
          <w:sz w:val="20"/>
          <w:lang w:val="en-GB"/>
        </w:rPr>
      </w:pPr>
      <w:r>
        <w:rPr>
          <w:lang w:val="en-GB"/>
        </w:rPr>
        <w:t>Aimed to distinguish additional challenging issues on bioethanol purification, in this work, in an experimental framework, purification of second generation bioethanol was carried out through a distillation process based on extractive distillation, and compared with the one of a synthetic ethanol-water mixture</w:t>
      </w:r>
      <w:r w:rsidR="00C03D93">
        <w:rPr>
          <w:lang w:val="en-GB"/>
        </w:rPr>
        <w:t>.</w:t>
      </w:r>
    </w:p>
    <w:p w14:paraId="4DCF517F" w14:textId="5834011E" w:rsidR="00CE596F" w:rsidRDefault="00CE596F" w:rsidP="00CE596F">
      <w:pPr>
        <w:pStyle w:val="CETHeading1"/>
        <w:rPr>
          <w:lang w:val="en-GB"/>
        </w:rPr>
      </w:pPr>
      <w:r>
        <w:rPr>
          <w:lang w:val="en-GB"/>
        </w:rPr>
        <w:t>Materials and methods</w:t>
      </w:r>
    </w:p>
    <w:p w14:paraId="48A0B45C" w14:textId="2E030F69" w:rsidR="00CE596F" w:rsidRDefault="005E793D" w:rsidP="00066B52">
      <w:pPr>
        <w:pStyle w:val="CETheadingx"/>
      </w:pPr>
      <w:r>
        <w:t>Fermentation broths</w:t>
      </w:r>
    </w:p>
    <w:p w14:paraId="7FBB22DD" w14:textId="5B4E285A" w:rsidR="005E793D" w:rsidRDefault="005E793D" w:rsidP="008A7F54">
      <w:pPr>
        <w:pStyle w:val="CETBodytext"/>
      </w:pPr>
      <w:r>
        <w:t>Initially fermentation broths had an ethanol composition of less than 5 %w/w</w:t>
      </w:r>
      <w:r w:rsidR="00E96EFF">
        <w:t>. T</w:t>
      </w:r>
      <w:r>
        <w:t xml:space="preserve">hese were obtained </w:t>
      </w:r>
      <w:r w:rsidR="00E96EFF">
        <w:t xml:space="preserve">through </w:t>
      </w:r>
      <w:r>
        <w:t>S. cerevisiae</w:t>
      </w:r>
      <w:r w:rsidR="00E96EFF">
        <w:t xml:space="preserve"> yeast and reducing sugars </w:t>
      </w:r>
      <w:r w:rsidR="004565C0">
        <w:t>coming from</w:t>
      </w:r>
      <w:r>
        <w:t xml:space="preserve"> enzymatic hydrolysis of </w:t>
      </w:r>
      <w:proofErr w:type="spellStart"/>
      <w:r>
        <w:t>pretretated</w:t>
      </w:r>
      <w:proofErr w:type="spellEnd"/>
      <w:r>
        <w:t xml:space="preserve"> wheat straw.  The wheat str</w:t>
      </w:r>
      <w:r w:rsidR="00E96EFF">
        <w:t>aw was pretreated with high-</w:t>
      </w:r>
      <w:r>
        <w:t>pressure steam to avoid th</w:t>
      </w:r>
      <w:r w:rsidR="00E96EFF">
        <w:t>e use of another chemicals. In order to remove solids, firstly a preconcentration was carried out in a batch distillation system bringing the fermentation b</w:t>
      </w:r>
      <w:r w:rsidR="000837E1">
        <w:t>r</w:t>
      </w:r>
      <w:r w:rsidR="00E96EFF">
        <w:t>oth up to an ethanol composition of 32.2 %v/v.</w:t>
      </w:r>
      <w:r w:rsidR="006D3D48">
        <w:t xml:space="preserve"> Additionally to the above mentioned, wheat straw was considered because is one of the most abundant agroindustrial waste in the center of Mexico.</w:t>
      </w:r>
    </w:p>
    <w:p w14:paraId="0097B433" w14:textId="606EDF48" w:rsidR="0043075E" w:rsidRDefault="005A4772" w:rsidP="00066B52">
      <w:pPr>
        <w:pStyle w:val="CETheadingx"/>
      </w:pPr>
      <w:r>
        <w:t>Design of preconcentration p</w:t>
      </w:r>
      <w:r w:rsidR="000837E1">
        <w:t xml:space="preserve">rocess </w:t>
      </w:r>
      <w:r w:rsidR="0043075E" w:rsidRPr="0043075E">
        <w:t>with Aspen Plus®</w:t>
      </w:r>
    </w:p>
    <w:p w14:paraId="39EA7DCC" w14:textId="7DF61A6F" w:rsidR="0043075E" w:rsidRPr="0043075E" w:rsidRDefault="000837E1" w:rsidP="008A7F54">
      <w:pPr>
        <w:pStyle w:val="CETBodytext"/>
      </w:pPr>
      <w:r>
        <w:t>Experimentation of the preconcentration process was previously designed through Aspen Plus® by considering an ethanol-water mixture, and constructing a distillation column of similar characteristics to an experimental system</w:t>
      </w:r>
      <w:r w:rsidR="0077519C">
        <w:t xml:space="preserve"> described below</w:t>
      </w:r>
      <w:r>
        <w:t xml:space="preserve"> (PIGNAT® DVI/3000)</w:t>
      </w:r>
      <w:r w:rsidR="00AD7078">
        <w:t>. The thermodynamics</w:t>
      </w:r>
      <w:r>
        <w:t xml:space="preserve"> model considered was </w:t>
      </w:r>
      <w:r w:rsidR="0043075E" w:rsidRPr="0043075E">
        <w:t xml:space="preserve">NRTL because it </w:t>
      </w:r>
      <w:r w:rsidR="00800E15">
        <w:t>has given</w:t>
      </w:r>
      <w:r w:rsidR="006D16BE">
        <w:t xml:space="preserve"> a precise description of ethanol-water system</w:t>
      </w:r>
      <w:r w:rsidR="0043075E" w:rsidRPr="0043075E">
        <w:t xml:space="preserve"> (Carlson, 1996)</w:t>
      </w:r>
      <w:r w:rsidR="006D16BE">
        <w:t>; in addition, a</w:t>
      </w:r>
      <w:r w:rsidR="0043075E" w:rsidRPr="0043075E">
        <w:t xml:space="preserve"> non-equilibrium </w:t>
      </w:r>
      <w:r w:rsidR="006D16BE">
        <w:t xml:space="preserve">consideration </w:t>
      </w:r>
      <w:r w:rsidR="0043075E" w:rsidRPr="0043075E">
        <w:t>was used because it is better for a small size distillation column (</w:t>
      </w:r>
      <w:proofErr w:type="spellStart"/>
      <w:r w:rsidR="0043075E" w:rsidRPr="0043075E">
        <w:t>Seader</w:t>
      </w:r>
      <w:proofErr w:type="spellEnd"/>
      <w:r w:rsidR="0043075E" w:rsidRPr="0043075E">
        <w:t xml:space="preserve"> et al., 1998; </w:t>
      </w:r>
      <w:proofErr w:type="spellStart"/>
      <w:r w:rsidR="0043075E" w:rsidRPr="0043075E">
        <w:t>Meirelles</w:t>
      </w:r>
      <w:proofErr w:type="spellEnd"/>
      <w:r w:rsidR="0043075E" w:rsidRPr="0043075E">
        <w:t xml:space="preserve"> et al., 1992). The </w:t>
      </w:r>
      <w:r w:rsidR="006D16BE">
        <w:t xml:space="preserve">design </w:t>
      </w:r>
      <w:r w:rsidR="00800E15">
        <w:t xml:space="preserve">started with the </w:t>
      </w:r>
      <w:r w:rsidR="0043075E" w:rsidRPr="0043075E">
        <w:t xml:space="preserve">use of the operating conditions of the preconcentration stage according to the characteristics and capabilities of the laboratory equipment. The geometric aspects of the column </w:t>
      </w:r>
      <w:r w:rsidR="006D16BE">
        <w:t>were</w:t>
      </w:r>
      <w:r w:rsidR="0043075E" w:rsidRPr="0043075E">
        <w:t xml:space="preserve"> necessary for the simulation, so the rate-base model was used. In this model, </w:t>
      </w:r>
      <w:r w:rsidR="006D16BE">
        <w:t xml:space="preserve">it can be specified </w:t>
      </w:r>
      <w:r w:rsidR="0043075E" w:rsidRPr="0043075E">
        <w:t xml:space="preserve">the number of plates, the feeding plate, the type of plate and the spacing between stages. After this, </w:t>
      </w:r>
      <w:r w:rsidR="006D16BE">
        <w:t xml:space="preserve">it was </w:t>
      </w:r>
      <w:r w:rsidR="0043075E" w:rsidRPr="0043075E">
        <w:t>continue</w:t>
      </w:r>
      <w:r w:rsidR="006D16BE">
        <w:t>d</w:t>
      </w:r>
      <w:r w:rsidR="0043075E" w:rsidRPr="0043075E">
        <w:t xml:space="preserve"> with the design of the operating conditions of the process. A 9</w:t>
      </w:r>
      <w:r w:rsidR="005015BD">
        <w:t>2.75</w:t>
      </w:r>
      <w:r w:rsidR="00BD65EB">
        <w:t xml:space="preserve"> </w:t>
      </w:r>
      <w:r w:rsidR="0043075E" w:rsidRPr="0043075E">
        <w:t>%</w:t>
      </w:r>
      <w:r w:rsidR="00BD65EB">
        <w:t xml:space="preserve"> </w:t>
      </w:r>
      <w:r w:rsidR="0043075E" w:rsidRPr="0043075E">
        <w:t>w</w:t>
      </w:r>
      <w:r w:rsidR="00BD65EB">
        <w:t>/w</w:t>
      </w:r>
      <w:r w:rsidR="0043075E" w:rsidRPr="0043075E">
        <w:t xml:space="preserve"> distillate composition near the azeotropic point was </w:t>
      </w:r>
      <w:r w:rsidR="005A4772">
        <w:t xml:space="preserve">specified </w:t>
      </w:r>
      <w:r w:rsidR="0043075E" w:rsidRPr="0043075E">
        <w:t xml:space="preserve">(Kiss et al 2014), </w:t>
      </w:r>
      <w:r w:rsidR="005A4772">
        <w:t xml:space="preserve">with </w:t>
      </w:r>
      <w:r w:rsidR="0043075E" w:rsidRPr="0043075E">
        <w:t>a recovery of ethanol feed of 99.5</w:t>
      </w:r>
      <w:r w:rsidR="00BD65EB">
        <w:t xml:space="preserve"> </w:t>
      </w:r>
      <w:r w:rsidR="0043075E" w:rsidRPr="0043075E">
        <w:t>% w</w:t>
      </w:r>
      <w:r w:rsidR="00BD65EB">
        <w:t>/w</w:t>
      </w:r>
      <w:r w:rsidR="0043075E" w:rsidRPr="0043075E">
        <w:t>. T</w:t>
      </w:r>
      <w:r w:rsidR="005A4772">
        <w:t xml:space="preserve">o achieve these </w:t>
      </w:r>
      <w:r w:rsidR="0043075E" w:rsidRPr="0043075E">
        <w:t>design specifications</w:t>
      </w:r>
      <w:r w:rsidR="005A4772">
        <w:t xml:space="preserve">, </w:t>
      </w:r>
      <w:r w:rsidR="0043075E" w:rsidRPr="0043075E">
        <w:t xml:space="preserve">the distillate composition was related to the reflux ratio and the recovery of ethanol to the </w:t>
      </w:r>
      <w:r w:rsidR="005A4772">
        <w:t xml:space="preserve">reboiler </w:t>
      </w:r>
      <w:r w:rsidR="00AD2F94">
        <w:t>duty</w:t>
      </w:r>
      <w:r w:rsidR="0043075E" w:rsidRPr="0043075E">
        <w:t>.</w:t>
      </w:r>
      <w:r w:rsidR="0029161E">
        <w:t xml:space="preserve"> It is worthy to highlight that the process pressure specified corresponds to the local pressure of </w:t>
      </w:r>
      <w:r w:rsidR="001B2983">
        <w:t>11.32</w:t>
      </w:r>
      <w:r w:rsidR="0029161E">
        <w:t xml:space="preserve"> </w:t>
      </w:r>
      <w:proofErr w:type="spellStart"/>
      <w:r w:rsidR="0029161E">
        <w:t>psia</w:t>
      </w:r>
      <w:proofErr w:type="spellEnd"/>
      <w:r w:rsidR="0029161E">
        <w:t>.</w:t>
      </w:r>
    </w:p>
    <w:p w14:paraId="75700FBD" w14:textId="604A0A60" w:rsidR="0043075E" w:rsidRDefault="0043075E" w:rsidP="00066B52">
      <w:pPr>
        <w:pStyle w:val="CETheadingx"/>
      </w:pPr>
      <w:r w:rsidRPr="0043075E">
        <w:t>Preconcentration of the bioethanol in a</w:t>
      </w:r>
      <w:r w:rsidR="005A4772">
        <w:t xml:space="preserve">n experimental </w:t>
      </w:r>
      <w:r w:rsidRPr="0043075E">
        <w:t>continu</w:t>
      </w:r>
      <w:r w:rsidR="005E793D">
        <w:t xml:space="preserve">ous </w:t>
      </w:r>
      <w:r w:rsidRPr="0043075E">
        <w:t>distillation system.</w:t>
      </w:r>
    </w:p>
    <w:p w14:paraId="6D1FB975" w14:textId="57B0D88C" w:rsidR="0043075E" w:rsidRDefault="0043075E" w:rsidP="008A7F54">
      <w:pPr>
        <w:pStyle w:val="CETBodytext"/>
      </w:pPr>
      <w:r w:rsidRPr="0043075E">
        <w:t>A distillation column DVI/ 3000 by PIGNAT® (Figure 1</w:t>
      </w:r>
      <w:r w:rsidR="009C757B">
        <w:t>a</w:t>
      </w:r>
      <w:r w:rsidRPr="0043075E">
        <w:t xml:space="preserve">) was used in continuous operation.  It has 15 plates with bubble caps, a dosing pump for feeding, preheater with electric resistance, a boiler with electric resistance, serpentine condenser, and storage tanks for bottoms and distillation part. </w:t>
      </w:r>
      <w:r w:rsidR="005A4772" w:rsidRPr="0043075E">
        <w:t>The bioethanol used for the first stage had an initial concentration of 32.2</w:t>
      </w:r>
      <w:r w:rsidR="005A4772">
        <w:t xml:space="preserve"> </w:t>
      </w:r>
      <w:r w:rsidR="005A4772" w:rsidRPr="0043075E">
        <w:t>% v/v and the volume was of 17.5 L.</w:t>
      </w:r>
      <w:r w:rsidR="00EC2EDA">
        <w:t xml:space="preserve"> The resulting process conditions from the previous task of design (Table 1) were introduced in the control panel of the distillation system</w:t>
      </w:r>
      <w:r w:rsidR="00295D60">
        <w:t xml:space="preserve"> to start up </w:t>
      </w:r>
      <w:r w:rsidR="00EC2EDA">
        <w:t xml:space="preserve">experimentation, </w:t>
      </w:r>
      <w:r w:rsidR="00295D60">
        <w:t xml:space="preserve">which </w:t>
      </w:r>
      <w:r w:rsidR="00EC2EDA">
        <w:t xml:space="preserve">lasted up to 7 h. </w:t>
      </w:r>
      <w:r w:rsidR="00295D60">
        <w:t xml:space="preserve">The process goal was to </w:t>
      </w:r>
      <w:r w:rsidRPr="0043075E">
        <w:t>go from</w:t>
      </w:r>
      <w:r w:rsidR="0077519C">
        <w:t xml:space="preserve"> </w:t>
      </w:r>
      <w:r w:rsidR="00295D60">
        <w:t xml:space="preserve">an ethanol composition of </w:t>
      </w:r>
      <w:r w:rsidRPr="0043075E">
        <w:t>32.2</w:t>
      </w:r>
      <w:r w:rsidR="00BD65EB">
        <w:t xml:space="preserve"> </w:t>
      </w:r>
      <w:r w:rsidRPr="0043075E">
        <w:t>%</w:t>
      </w:r>
      <w:r w:rsidR="00AD1768">
        <w:t xml:space="preserve"> v/v </w:t>
      </w:r>
      <w:r w:rsidR="00295D60">
        <w:t xml:space="preserve">up to one close </w:t>
      </w:r>
      <w:r w:rsidR="008A7F54">
        <w:t>to 95</w:t>
      </w:r>
      <w:r w:rsidR="00BD65EB">
        <w:t xml:space="preserve"> </w:t>
      </w:r>
      <w:r w:rsidR="00AD1768">
        <w:t>%</w:t>
      </w:r>
      <w:r w:rsidR="0077519C">
        <w:t>v</w:t>
      </w:r>
      <w:r w:rsidR="00AD1768">
        <w:t>/v</w:t>
      </w:r>
      <w:r w:rsidR="00295D60">
        <w:t>,</w:t>
      </w:r>
      <w:r w:rsidR="00AD1768" w:rsidRPr="00AD1768">
        <w:t xml:space="preserve"> which is the aze</w:t>
      </w:r>
      <w:r w:rsidR="00AD1768">
        <w:t>o</w:t>
      </w:r>
      <w:r w:rsidR="00AD1768" w:rsidRPr="00AD1768">
        <w:t>tropic point</w:t>
      </w:r>
      <w:r w:rsidR="009977EB">
        <w:t xml:space="preserve"> for ethanol-water system (</w:t>
      </w:r>
      <w:proofErr w:type="spellStart"/>
      <w:r w:rsidR="009977EB" w:rsidRPr="0043075E">
        <w:t>Seader</w:t>
      </w:r>
      <w:proofErr w:type="spellEnd"/>
      <w:r w:rsidR="009977EB" w:rsidRPr="0043075E">
        <w:t xml:space="preserve"> et al</w:t>
      </w:r>
      <w:r w:rsidR="00F456A5">
        <w:t xml:space="preserve">. </w:t>
      </w:r>
      <w:r w:rsidR="009977EB" w:rsidRPr="0043075E">
        <w:t>1998</w:t>
      </w:r>
      <w:r w:rsidR="009977EB">
        <w:t>)</w:t>
      </w:r>
      <w:r w:rsidR="00AD1768" w:rsidRPr="00AD1768">
        <w:t>.</w:t>
      </w:r>
    </w:p>
    <w:p w14:paraId="3ADDE7C5" w14:textId="2F2EBFD8" w:rsidR="00121DFD" w:rsidRDefault="00121DFD" w:rsidP="008A7F54">
      <w:pPr>
        <w:pStyle w:val="CETBodytext"/>
      </w:pPr>
      <w:r>
        <w:t xml:space="preserve">Along experimentation, samples were frequently taken out, and its ethanol content was measured </w:t>
      </w:r>
      <w:r w:rsidR="00D94264">
        <w:t>with a refractometer, and the sample at the end of experimentation was analyzed with an alcoholmeter and HPLC.</w:t>
      </w:r>
    </w:p>
    <w:p w14:paraId="1854EB27" w14:textId="0CCDFE81" w:rsidR="009977EB" w:rsidRDefault="009977EB" w:rsidP="00066B52">
      <w:pPr>
        <w:pStyle w:val="CETheadingx"/>
      </w:pPr>
      <w:r w:rsidRPr="00C74B17">
        <w:lastRenderedPageBreak/>
        <w:t>Dehydration of ethanol in a batch extractive column</w:t>
      </w:r>
    </w:p>
    <w:p w14:paraId="531E57BF" w14:textId="3F04E48D" w:rsidR="008B0B7A" w:rsidRDefault="009977EB" w:rsidP="008A7F54">
      <w:pPr>
        <w:pStyle w:val="CETBodytext"/>
        <w:rPr>
          <w:rFonts w:eastAsia="Calibri"/>
          <w:bCs/>
        </w:rPr>
      </w:pPr>
      <w:r w:rsidRPr="009977EB">
        <w:t>In this part, the bioethanol recovered from the preconcentration</w:t>
      </w:r>
      <w:r w:rsidR="00AF0507">
        <w:t xml:space="preserve"> step</w:t>
      </w:r>
      <w:r w:rsidRPr="009977EB">
        <w:t xml:space="preserve"> with </w:t>
      </w:r>
      <w:r w:rsidR="00644A85">
        <w:t>a concentration near to 95</w:t>
      </w:r>
      <w:r w:rsidR="00BD65EB">
        <w:t xml:space="preserve"> </w:t>
      </w:r>
      <w:r w:rsidRPr="009977EB">
        <w:t xml:space="preserve">%v/v was used. The extractive distillation was made in a conventional batch distillation system of laboratory scale </w:t>
      </w:r>
      <w:r w:rsidR="009C757B">
        <w:t>as shown in Figure 1b</w:t>
      </w:r>
      <w:r w:rsidRPr="009977EB">
        <w:t>.</w:t>
      </w:r>
      <w:r w:rsidR="00AF0507">
        <w:t xml:space="preserve"> </w:t>
      </w:r>
      <w:r w:rsidR="008B0B7A">
        <w:t>Since theoretical studies (</w:t>
      </w:r>
      <w:proofErr w:type="spellStart"/>
      <w:r w:rsidR="004F761A">
        <w:t>Uyazán</w:t>
      </w:r>
      <w:proofErr w:type="spellEnd"/>
      <w:r w:rsidR="004F761A">
        <w:t xml:space="preserve"> et al., 2006</w:t>
      </w:r>
      <w:r w:rsidR="008B0B7A">
        <w:t>) indicate different entrainer-ethanol ratios, e</w:t>
      </w:r>
      <w:r w:rsidRPr="009977EB">
        <w:t xml:space="preserve">xperiments with different glycerol-ethanol ratio were explored: from </w:t>
      </w:r>
      <w:r w:rsidRPr="009977EB">
        <w:rPr>
          <w:rFonts w:eastAsia="Calibri"/>
          <w:bCs/>
        </w:rPr>
        <w:t xml:space="preserve">0.8:1 up to 1.6:1. </w:t>
      </w:r>
    </w:p>
    <w:p w14:paraId="75FCA460" w14:textId="2BF9EBA3" w:rsidR="009977EB" w:rsidRDefault="009977EB" w:rsidP="008A7F54">
      <w:pPr>
        <w:pStyle w:val="CETBodytext"/>
        <w:rPr>
          <w:rFonts w:eastAsia="Calibri"/>
          <w:bCs/>
        </w:rPr>
      </w:pPr>
      <w:r w:rsidRPr="009977EB">
        <w:rPr>
          <w:rFonts w:eastAsia="Calibri"/>
          <w:bCs/>
        </w:rPr>
        <w:t>The measurements of samples were made in situ by a refractometer r</w:t>
      </w:r>
      <w:r w:rsidRPr="009977EB">
        <w:rPr>
          <w:rFonts w:eastAsia="Calibri"/>
          <w:bCs/>
          <w:vertAlign w:val="superscript"/>
        </w:rPr>
        <w:t>2</w:t>
      </w:r>
      <w:r w:rsidRPr="009977EB">
        <w:rPr>
          <w:rFonts w:eastAsia="Calibri"/>
          <w:bCs/>
        </w:rPr>
        <w:t xml:space="preserve"> mini Reichert®, and the more representative samples were </w:t>
      </w:r>
      <w:r w:rsidR="008A7F54" w:rsidRPr="009977EB">
        <w:rPr>
          <w:rFonts w:eastAsia="Calibri"/>
          <w:bCs/>
        </w:rPr>
        <w:t>analyzed</w:t>
      </w:r>
      <w:r w:rsidRPr="009977EB">
        <w:rPr>
          <w:rFonts w:eastAsia="Calibri"/>
          <w:bCs/>
        </w:rPr>
        <w:t xml:space="preserve"> by HPLC and alcoholmeter Anton </w:t>
      </w:r>
      <w:proofErr w:type="spellStart"/>
      <w:r w:rsidRPr="009977EB">
        <w:rPr>
          <w:rFonts w:eastAsia="Calibri"/>
          <w:bCs/>
        </w:rPr>
        <w:t>Paar</w:t>
      </w:r>
      <w:proofErr w:type="spellEnd"/>
      <w:r w:rsidR="004E68E2">
        <w:rPr>
          <w:rFonts w:eastAsia="Calibri"/>
          <w:bCs/>
        </w:rPr>
        <w:t xml:space="preserve"> </w:t>
      </w:r>
      <w:r w:rsidR="004E68E2" w:rsidRPr="004E68E2">
        <w:rPr>
          <w:rFonts w:eastAsia="Calibri"/>
          <w:bCs/>
        </w:rPr>
        <w:t xml:space="preserve">to be able to </w:t>
      </w:r>
      <w:r w:rsidR="00736CC1">
        <w:rPr>
          <w:rFonts w:eastAsia="Calibri"/>
          <w:bCs/>
        </w:rPr>
        <w:t xml:space="preserve">exactly </w:t>
      </w:r>
      <w:r w:rsidR="004E68E2" w:rsidRPr="004E68E2">
        <w:rPr>
          <w:rFonts w:eastAsia="Calibri"/>
          <w:bCs/>
        </w:rPr>
        <w:t>kn</w:t>
      </w:r>
      <w:r w:rsidR="00736CC1">
        <w:rPr>
          <w:rFonts w:eastAsia="Calibri"/>
          <w:bCs/>
        </w:rPr>
        <w:t xml:space="preserve">ow the concentration of ethanol, </w:t>
      </w:r>
      <w:r w:rsidR="004E68E2" w:rsidRPr="004E68E2">
        <w:rPr>
          <w:rFonts w:eastAsia="Calibri"/>
          <w:bCs/>
        </w:rPr>
        <w:t xml:space="preserve">as well as being able to know if the samples contained some other fermentation </w:t>
      </w:r>
      <w:proofErr w:type="spellStart"/>
      <w:r w:rsidR="005461E7" w:rsidRPr="004E68E2">
        <w:rPr>
          <w:rFonts w:eastAsia="Calibri"/>
          <w:bCs/>
        </w:rPr>
        <w:t>subproducts</w:t>
      </w:r>
      <w:proofErr w:type="spellEnd"/>
      <w:r w:rsidRPr="009977EB">
        <w:rPr>
          <w:rFonts w:eastAsia="Calibri"/>
          <w:bCs/>
        </w:rPr>
        <w:t>.</w:t>
      </w:r>
      <w:r w:rsidR="008B0B7A">
        <w:rPr>
          <w:rFonts w:eastAsia="Calibri"/>
          <w:bCs/>
        </w:rPr>
        <w:t xml:space="preserve"> </w:t>
      </w:r>
    </w:p>
    <w:p w14:paraId="1E55768E" w14:textId="2FBA106C" w:rsidR="00301460" w:rsidRPr="0043075E" w:rsidRDefault="00301460" w:rsidP="009977EB">
      <w:pPr>
        <w:pStyle w:val="CETBodytext"/>
      </w:pPr>
      <w:r>
        <w:rPr>
          <w:rFonts w:eastAsia="Calibri"/>
          <w:bCs/>
          <w:noProof/>
          <w:lang w:val="es-ES" w:eastAsia="es-ES"/>
        </w:rPr>
        <mc:AlternateContent>
          <mc:Choice Requires="wpg">
            <w:drawing>
              <wp:anchor distT="0" distB="0" distL="114300" distR="114300" simplePos="0" relativeHeight="251659264" behindDoc="0" locked="0" layoutInCell="1" allowOverlap="1" wp14:anchorId="1014BAE1" wp14:editId="779FB366">
                <wp:simplePos x="0" y="0"/>
                <wp:positionH relativeFrom="column">
                  <wp:posOffset>120015</wp:posOffset>
                </wp:positionH>
                <wp:positionV relativeFrom="paragraph">
                  <wp:posOffset>147955</wp:posOffset>
                </wp:positionV>
                <wp:extent cx="4638675" cy="1543050"/>
                <wp:effectExtent l="0" t="0" r="9525" b="0"/>
                <wp:wrapTopAndBottom/>
                <wp:docPr id="10" name="Agrupar 10"/>
                <wp:cNvGraphicFramePr/>
                <a:graphic xmlns:a="http://schemas.openxmlformats.org/drawingml/2006/main">
                  <a:graphicData uri="http://schemas.microsoft.com/office/word/2010/wordprocessingGroup">
                    <wpg:wgp>
                      <wpg:cNvGrpSpPr/>
                      <wpg:grpSpPr>
                        <a:xfrm>
                          <a:off x="0" y="0"/>
                          <a:ext cx="4638675" cy="1543050"/>
                          <a:chOff x="0" y="0"/>
                          <a:chExt cx="4980461" cy="1945641"/>
                        </a:xfrm>
                      </wpg:grpSpPr>
                      <wpg:grpSp>
                        <wpg:cNvPr id="4" name="Agrupar 4"/>
                        <wpg:cNvGrpSpPr/>
                        <wpg:grpSpPr>
                          <a:xfrm>
                            <a:off x="0" y="0"/>
                            <a:ext cx="3248025" cy="1945641"/>
                            <a:chOff x="0" y="0"/>
                            <a:chExt cx="3248025" cy="1945777"/>
                          </a:xfrm>
                        </wpg:grpSpPr>
                        <pic:pic xmlns:pic="http://schemas.openxmlformats.org/drawingml/2006/picture">
                          <pic:nvPicPr>
                            <pic:cNvPr id="17" name="Imagen 17"/>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29980"/>
                              <a:ext cx="3248025" cy="1915797"/>
                            </a:xfrm>
                            <a:prstGeom prst="rect">
                              <a:avLst/>
                            </a:prstGeom>
                            <a:noFill/>
                          </pic:spPr>
                        </pic:pic>
                        <wps:wsp>
                          <wps:cNvPr id="3" name="Cuadro de texto 3"/>
                          <wps:cNvSpPr txBox="1"/>
                          <wps:spPr>
                            <a:xfrm>
                              <a:off x="801974" y="0"/>
                              <a:ext cx="232410" cy="31383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228732A2" w14:textId="77777777" w:rsidR="00DA320E" w:rsidRPr="004E68E2" w:rsidRDefault="00DA320E" w:rsidP="00301460">
                                <w:pPr>
                                  <w:rPr>
                                    <w:rFonts w:cs="Arial"/>
                                    <w:b/>
                                    <w:sz w:val="16"/>
                                    <w:szCs w:val="16"/>
                                  </w:rPr>
                                </w:pPr>
                                <w:r>
                                  <w:rPr>
                                    <w:rFonts w:cs="Arial"/>
                                    <w:b/>
                                    <w:sz w:val="16"/>
                                    <w:szCs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7" name="Imagen 7" descr="https://scontent.fpbc1-1.fna.fbcdn.net/v/t1.15752-9/51064636_1975681116066957_4058757469248159744_n.jpg?_nc_cat=106&amp;_nc_ht=scontent.fpbc1-1.fna&amp;oh=2bdd43bacd74eac1be4be1f7560dead0&amp;oe=5CC02B97"/>
                          <pic:cNvPicPr>
                            <a:picLocks noChangeAspect="1"/>
                          </pic:cNvPicPr>
                        </pic:nvPicPr>
                        <pic:blipFill rotWithShape="1">
                          <a:blip r:embed="rId12" cstate="print">
                            <a:extLst>
                              <a:ext uri="{28A0092B-C50C-407E-A947-70E740481C1C}">
                                <a14:useLocalDpi xmlns:a14="http://schemas.microsoft.com/office/drawing/2010/main" val="0"/>
                              </a:ext>
                            </a:extLst>
                          </a:blip>
                          <a:srcRect l="18567" t="1255" r="27456" b="1"/>
                          <a:stretch/>
                        </pic:blipFill>
                        <pic:spPr bwMode="auto">
                          <a:xfrm>
                            <a:off x="3999329" y="7513"/>
                            <a:ext cx="981132" cy="1829398"/>
                          </a:xfrm>
                          <a:prstGeom prst="rect">
                            <a:avLst/>
                          </a:prstGeom>
                          <a:noFill/>
                          <a:ln>
                            <a:noFill/>
                          </a:ln>
                          <a:extLst>
                            <a:ext uri="{53640926-AAD7-44d8-BBD7-CCE9431645EC}">
                              <a14:shadowObscured xmlns:a14="http://schemas.microsoft.com/office/drawing/2010/main"/>
                            </a:ext>
                          </a:extLst>
                        </pic:spPr>
                      </pic:pic>
                      <wps:wsp>
                        <wps:cNvPr id="9" name="Cuadro de texto 3"/>
                        <wps:cNvSpPr txBox="1"/>
                        <wps:spPr>
                          <a:xfrm>
                            <a:off x="3999329" y="2541"/>
                            <a:ext cx="228718" cy="22867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37AE2B26" w14:textId="77777777" w:rsidR="00DA320E" w:rsidRPr="009C757B" w:rsidRDefault="00DA320E" w:rsidP="00301460">
                              <w:pPr>
                                <w:rPr>
                                  <w:rFonts w:cs="Arial"/>
                                  <w:b/>
                                  <w:sz w:val="16"/>
                                  <w:szCs w:val="16"/>
                                </w:rPr>
                              </w:pPr>
                              <w:r w:rsidRPr="009C757B">
                                <w:rPr>
                                  <w:rFonts w:cs="Arial"/>
                                  <w:b/>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1014BAE1" id="Agrupar 10" o:spid="_x0000_s1026" style="position:absolute;left:0;text-align:left;margin-left:9.45pt;margin-top:11.65pt;width:365.25pt;height:121.5pt;z-index:251659264;mso-width-relative:margin;mso-height-relative:margin" coordsize="4980461,1945641"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">
                <v:group id="Agrupar 4" o:spid="_x0000_s1027" style="position:absolute;width:3248025;height:1945641" coordsize="3248025,194577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UpUms8UAAADaAAAA&#10;DwAAAAAAAAAAAAAAAACp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7" o:spid="_x0000_s1028" type="#_x0000_t75" style="position:absolute;top:29980;width:3248025;height:191579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G2&#10;QDPBAAAA2wAAAA8AAABkcnMvZG93bnJldi54bWxET01rwkAQvQv9D8sUepG6sYdqo2sIQmkKvRj1&#10;PmTHbDQ7G7LbJP333ULB2zze52yzybZioN43jhUsFwkI4srphmsFp+P78xqED8gaW8ek4Ic8ZLuH&#10;2RZT7UY+0FCGWsQQ9ikqMCF0qZS+MmTRL1xHHLmL6y2GCPta6h7HGG5b+ZIkr9Jiw7HBYEd7Q9Wt&#10;/LYKrl+fkz+Up2oeivqjM2Y8v9lcqafHKd+ACDSFu/jfXeg4fwV/v8QD5O4X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NG2QDPBAAAA2wAAAA8AAAAAAAAAAAAAAAAAnAIAAGRy&#10;cy9kb3ducmV2LnhtbFBLBQYAAAAABAAEAPcAAACKAwAAAAA=&#10;">
                    <v:imagedata r:id="rId13" o:title=""/>
                    <v:path arrowok="t"/>
                  </v:shape>
                  <v:shapetype id="_x0000_t202" coordsize="21600,21600" o:spt="202" path="m0,0l0,21600,21600,21600,21600,0xe">
                    <v:stroke joinstyle="miter"/>
                    <v:path gradientshapeok="t" o:connecttype="rect"/>
                  </v:shapetype>
                  <v:shape id="Cuadro de texto 3" o:spid="_x0000_s1029" type="#_x0000_t202" style="position:absolute;left:801974;width:232410;height:3138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o0JiwgAA&#10;ANoAAAAPAAAAZHJzL2Rvd25yZXYueG1sRI9PawIxFMTvgt8hPMGbJrbQymqUWigUL8U/9Py6eW62&#10;bl6WJHVXP31TKHgcZuY3zHLdu0ZcKMTas4bZVIEgLr2pudJwPLxN5iBiQjbYeCYNV4qwXg0HSyyM&#10;73hHl32qRIZwLFCDTaktpIylJYdx6lvi7J18cJiyDJU0AbsMd418UOpJOqw5L1hs6dVSed7/OA2f&#10;1Tdt6m24qQ+puvPc745fz1br8ah/WYBI1Kd7+L/9bjQ8wt+Vf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ijQmLCAAAA2gAAAA8AAAAAAAAAAAAAAAAAlwIAAGRycy9kb3du&#10;cmV2LnhtbFBLBQYAAAAABAAEAPUAAACGAwAAAAA=&#10;" fillcolor="white [3212]" stroked="f">
                    <v:textbox>
                      <w:txbxContent>
                        <w:p w14:paraId="228732A2" w14:textId="77777777" w:rsidR="00DA320E" w:rsidRPr="004E68E2" w:rsidRDefault="00DA320E" w:rsidP="00301460">
                          <w:pPr>
                            <w:rPr>
                              <w:rFonts w:cs="Arial"/>
                              <w:b/>
                              <w:sz w:val="16"/>
                              <w:szCs w:val="16"/>
                            </w:rPr>
                          </w:pPr>
                          <w:r>
                            <w:rPr>
                              <w:rFonts w:cs="Arial"/>
                              <w:b/>
                              <w:sz w:val="16"/>
                              <w:szCs w:val="16"/>
                            </w:rPr>
                            <w:t>a</w:t>
                          </w:r>
                        </w:p>
                      </w:txbxContent>
                    </v:textbox>
                  </v:shape>
                </v:group>
                <v:shape id="Imagen 7" o:spid="_x0000_s1030" type="#_x0000_t75" alt="https://scontent.fpbc1-1.fna.fbcdn.net/v/t1.15752-9/51064636_1975681116066957_4058757469248159744_n.jpg?_nc_cat=106&amp;_nc_ht=scontent.fpbc1-1.fna&amp;oh=2bdd43bacd74eac1be4be1f7560dead0&amp;oe=5CC02B97" style="position:absolute;left:3999329;top:7513;width:981132;height:182939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Se&#10;I1DAAAAA2gAAAA8AAABkcnMvZG93bnJldi54bWxET11rwjAUfRf2H8Id7E1TFZ10RhmC0OGLtm57&#10;vTR3TVlzU5qo9d8bQfDxcL6X69424kydrx0rGI8SEMSl0zVXCo7FdrgA4QOyxsYxKbiSh/XqZbDE&#10;VLsLH+ich0rEEPYpKjAhtKmUvjRk0Y9cSxy5P9dZDBF2ldQdXmK4beQkSebSYs2xwWBLG0Plf36y&#10;cUY225Vjkx+vP0X2tbWL3/23myr19tp/foAI1Ien+OHOtIJ3uF+JfpCrG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9J4jUMAAAADaAAAADwAAAAAAAAAAAAAAAACcAgAAZHJz&#10;L2Rvd25yZXYueG1sUEsFBgAAAAAEAAQA9wAAAIkDAAAAAA==&#10;">
                  <v:imagedata r:id="rId14" o:title="//scontent.fpbc1-1.fna.fbcdn.net/v/t1.15752-9/51064636_1975681116066957_4058757469248159744_n.jpg?_nc_cat=106&amp;_nc_ht=scontent.fpbc1-1.fna&amp;oh=2bdd43bacd74eac1be4be1f7560dead0&amp;oe=5CC02B97" croptop="822f" cropbottom="1f" cropleft="12168f" cropright="17994f"/>
                  <v:path arrowok="t"/>
                </v:shape>
                <v:shape id="Cuadro de texto 3" o:spid="_x0000_s1031" type="#_x0000_t202" style="position:absolute;left:3999329;top:2541;width:228718;height:22867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S3WIwwAA&#10;ANoAAAAPAAAAZHJzL2Rvd25yZXYueG1sRI9PawIxFMTvgt8hPMFbTeyh1dUotVAoXop/6Pl189xs&#10;3bwsSequfvqmUPA4zMxvmOW6d424UIi1Zw3TiQJBXHpTc6XheHh7mIGICdlg45k0XCnCejUcLLEw&#10;vuMdXfapEhnCsUANNqW2kDKWlhzGiW+Js3fywWHKMlTSBOwy3DXyUakn6bDmvGCxpVdL5Xn/4zR8&#10;Vt+0qbfhpj6k6s4zvzt+PVutx6P+ZQEiUZ/u4f/2u9Ewh78r+QbI1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JS3WIwwAAANoAAAAPAAAAAAAAAAAAAAAAAJcCAABkcnMvZG93&#10;bnJldi54bWxQSwUGAAAAAAQABAD1AAAAhwMAAAAA&#10;" fillcolor="white [3212]" stroked="f">
                  <v:textbox>
                    <w:txbxContent>
                      <w:p w14:paraId="37AE2B26" w14:textId="77777777" w:rsidR="00DA320E" w:rsidRPr="009C757B" w:rsidRDefault="00DA320E" w:rsidP="00301460">
                        <w:pPr>
                          <w:rPr>
                            <w:rFonts w:cs="Arial"/>
                            <w:b/>
                            <w:sz w:val="16"/>
                            <w:szCs w:val="16"/>
                          </w:rPr>
                        </w:pPr>
                        <w:r w:rsidRPr="009C757B">
                          <w:rPr>
                            <w:rFonts w:cs="Arial"/>
                            <w:b/>
                            <w:sz w:val="16"/>
                            <w:szCs w:val="16"/>
                          </w:rPr>
                          <w:t>b</w:t>
                        </w:r>
                      </w:p>
                    </w:txbxContent>
                  </v:textbox>
                </v:shape>
                <w10:wrap type="topAndBottom"/>
              </v:group>
            </w:pict>
          </mc:Fallback>
        </mc:AlternateContent>
      </w:r>
    </w:p>
    <w:p w14:paraId="04B778F6" w14:textId="49BCA930" w:rsidR="00CE596F" w:rsidRDefault="004E68E2" w:rsidP="000A2778">
      <w:pPr>
        <w:pStyle w:val="CETCaption"/>
      </w:pPr>
      <w:r w:rsidRPr="00B57B36">
        <w:t>Figure 1:</w:t>
      </w:r>
      <w:r w:rsidR="009C757B">
        <w:t xml:space="preserve"> a)</w:t>
      </w:r>
      <w:r w:rsidRPr="00B57B36">
        <w:t xml:space="preserve"> </w:t>
      </w:r>
      <w:r>
        <w:t>Distillation column DVI/3000 by PIGNAT ®</w:t>
      </w:r>
      <w:r w:rsidR="009C757B">
        <w:t>, b) Batch system for extractive distillation.</w:t>
      </w:r>
    </w:p>
    <w:p w14:paraId="11DC7206" w14:textId="5B0BC1ED" w:rsidR="003A60DB" w:rsidRDefault="00341E98" w:rsidP="00A94730">
      <w:pPr>
        <w:pStyle w:val="CETheadingx"/>
      </w:pPr>
      <w:r>
        <w:t>C</w:t>
      </w:r>
      <w:r w:rsidRPr="00341E98">
        <w:t>onstruction of the equilibrium curve</w:t>
      </w:r>
    </w:p>
    <w:p w14:paraId="0001DF0E" w14:textId="77777777" w:rsidR="002F24DA" w:rsidRDefault="00E06911" w:rsidP="00A94730">
      <w:pPr>
        <w:pStyle w:val="CETBodytext"/>
      </w:pPr>
      <w:r>
        <w:t>In order to distinguish a basic difference between bioethanol-water and ethanol-water mixtures, corresponding equilibrium curves were constructed.</w:t>
      </w:r>
    </w:p>
    <w:p w14:paraId="4EC4FDF0" w14:textId="654AE35E" w:rsidR="00D20CED" w:rsidRDefault="002F24DA" w:rsidP="00A94730">
      <w:pPr>
        <w:pStyle w:val="CETBodytext"/>
      </w:pPr>
      <w:r>
        <w:t>T</w:t>
      </w:r>
      <w:r w:rsidR="000F2DB6">
        <w:t xml:space="preserve">he ethanol-water </w:t>
      </w:r>
      <w:r w:rsidR="00B07465" w:rsidRPr="00B07465">
        <w:t>equilibrium curve</w:t>
      </w:r>
      <w:r>
        <w:t xml:space="preserve"> </w:t>
      </w:r>
      <w:r w:rsidR="000F2DB6">
        <w:t xml:space="preserve">was constructed </w:t>
      </w:r>
      <w:r w:rsidR="00B07465" w:rsidRPr="00B07465">
        <w:t>with the simulator Aspen Plus</w:t>
      </w:r>
      <w:r w:rsidR="008B0B7A">
        <w:t>®</w:t>
      </w:r>
      <w:r w:rsidR="000F2DB6">
        <w:t>. T</w:t>
      </w:r>
      <w:r w:rsidR="00B07465" w:rsidRPr="00B07465">
        <w:t>he binary module</w:t>
      </w:r>
      <w:r w:rsidR="00DE30AE">
        <w:t xml:space="preserve"> for equilibrium analysis</w:t>
      </w:r>
      <w:r w:rsidR="00B07465" w:rsidRPr="00B07465">
        <w:t xml:space="preserve"> was used</w:t>
      </w:r>
      <w:r w:rsidR="008A75ED">
        <w:t xml:space="preserve"> and</w:t>
      </w:r>
      <w:r w:rsidR="00B07465" w:rsidRPr="00B07465">
        <w:t xml:space="preserve"> the thermodynamic model NRTL</w:t>
      </w:r>
      <w:r w:rsidR="008A75ED">
        <w:t xml:space="preserve"> was considered</w:t>
      </w:r>
      <w:r w:rsidR="00B07465">
        <w:t>.</w:t>
      </w:r>
      <w:r w:rsidR="008A75ED">
        <w:t xml:space="preserve"> </w:t>
      </w:r>
      <w:r w:rsidR="00B07465">
        <w:t xml:space="preserve"> </w:t>
      </w:r>
      <w:r w:rsidR="00B07465" w:rsidRPr="00B07465">
        <w:t xml:space="preserve">It should be </w:t>
      </w:r>
      <w:r w:rsidR="00B07465" w:rsidRPr="00A94730">
        <w:t>dustcart</w:t>
      </w:r>
      <w:r w:rsidR="00B07465" w:rsidRPr="00B07465">
        <w:t xml:space="preserve"> that to obtain the curve according to the ambient conditions was made a modification to the pressure thus calculating each boiling point</w:t>
      </w:r>
      <w:r w:rsidR="00B07465">
        <w:t>.</w:t>
      </w:r>
    </w:p>
    <w:p w14:paraId="1BF75E0C" w14:textId="65D237F9" w:rsidR="00784988" w:rsidRPr="00341E98" w:rsidRDefault="00003E1B" w:rsidP="00A94730">
      <w:pPr>
        <w:pStyle w:val="CETBodytext"/>
      </w:pPr>
      <w:r w:rsidRPr="00003E1B">
        <w:t xml:space="preserve">The </w:t>
      </w:r>
      <w:r w:rsidR="008A75ED">
        <w:t xml:space="preserve">bioethanol-water equilibrium </w:t>
      </w:r>
      <w:r w:rsidRPr="00003E1B">
        <w:t xml:space="preserve">curve was made in </w:t>
      </w:r>
      <w:r w:rsidR="008A75ED">
        <w:t xml:space="preserve">the </w:t>
      </w:r>
      <w:r w:rsidRPr="00003E1B">
        <w:t xml:space="preserve">conventional batch distillation system </w:t>
      </w:r>
      <w:r w:rsidR="008A75ED">
        <w:t>shown in Figure 1b.</w:t>
      </w:r>
      <w:r w:rsidRPr="00003E1B">
        <w:t xml:space="preserve"> </w:t>
      </w:r>
      <w:r w:rsidR="008A75ED">
        <w:t>Diverse mixtures of different bioethanol composition were prepared. Once the bioethanol-water mixture has been charged in the flask, the content was boiled, and the temperature of vapor and liquid condensed were registered.</w:t>
      </w:r>
      <w:r w:rsidR="00483A65">
        <w:t xml:space="preserve"> On the basis of these data, </w:t>
      </w:r>
      <w:r w:rsidR="00FD2231">
        <w:t xml:space="preserve">the curve of temperature vs composition on the liquid (x) and vapor (y) phase was </w:t>
      </w:r>
      <w:r w:rsidR="00483A65">
        <w:t>constructed.</w:t>
      </w:r>
    </w:p>
    <w:p w14:paraId="65B36197" w14:textId="70E0EF0B" w:rsidR="000A2778" w:rsidRDefault="00EA3EE0" w:rsidP="000A2778">
      <w:pPr>
        <w:pStyle w:val="CETHeading1"/>
        <w:rPr>
          <w:lang w:val="en-GB"/>
        </w:rPr>
      </w:pPr>
      <w:r>
        <w:rPr>
          <w:lang w:val="en-GB"/>
        </w:rPr>
        <w:t>Results and discussion</w:t>
      </w:r>
    </w:p>
    <w:p w14:paraId="6927C263" w14:textId="02AC5823" w:rsidR="00BD65EB" w:rsidRDefault="00B34DBB" w:rsidP="00066B52">
      <w:pPr>
        <w:pStyle w:val="CETheadingx"/>
      </w:pPr>
      <w:r>
        <w:t xml:space="preserve">Design of preconcentration process </w:t>
      </w:r>
      <w:r w:rsidRPr="0043075E">
        <w:t xml:space="preserve">with Aspen Plus </w:t>
      </w:r>
      <w:r w:rsidR="00BD65EB" w:rsidRPr="0043075E">
        <w:t>®</w:t>
      </w:r>
    </w:p>
    <w:p w14:paraId="4287E99B" w14:textId="20574384" w:rsidR="00C71D24" w:rsidRDefault="00606BF8" w:rsidP="00A94730">
      <w:pPr>
        <w:pStyle w:val="CETBodytext"/>
      </w:pPr>
      <w:r w:rsidRPr="00606BF8">
        <w:t xml:space="preserve">From the </w:t>
      </w:r>
      <w:r w:rsidR="00C71D24">
        <w:t>model based design in Aspen Plus®</w:t>
      </w:r>
      <w:r w:rsidR="00B34DBB">
        <w:t xml:space="preserve"> of the </w:t>
      </w:r>
      <w:proofErr w:type="spellStart"/>
      <w:r w:rsidR="00B34DBB">
        <w:t>prconcentration</w:t>
      </w:r>
      <w:proofErr w:type="spellEnd"/>
      <w:r w:rsidR="00B34DBB">
        <w:t xml:space="preserve"> process</w:t>
      </w:r>
      <w:r w:rsidRPr="00606BF8">
        <w:t xml:space="preserve">, the initial conditions for the reflux ratio and </w:t>
      </w:r>
      <w:r w:rsidR="00C71D24">
        <w:t xml:space="preserve">reboiler </w:t>
      </w:r>
      <w:r w:rsidRPr="00606BF8">
        <w:t xml:space="preserve">duty were </w:t>
      </w:r>
      <w:r w:rsidR="005461E7" w:rsidRPr="00606BF8">
        <w:t>obtained</w:t>
      </w:r>
      <w:r w:rsidR="005461E7">
        <w:t xml:space="preserve"> (</w:t>
      </w:r>
      <w:r w:rsidR="001A5290">
        <w:t>Table 1)</w:t>
      </w:r>
      <w:r w:rsidR="0015585D">
        <w:t>. These data are just</w:t>
      </w:r>
      <w:r w:rsidR="00C71D24">
        <w:t xml:space="preserve"> </w:t>
      </w:r>
      <w:r w:rsidRPr="00606BF8">
        <w:t>an approximat</w:t>
      </w:r>
      <w:r w:rsidR="00C71D24">
        <w:t xml:space="preserve">ion </w:t>
      </w:r>
      <w:r w:rsidRPr="00606BF8">
        <w:t>of the conditions to which the distillation column should be operating</w:t>
      </w:r>
      <w:r w:rsidR="00C71D24">
        <w:t xml:space="preserve"> because </w:t>
      </w:r>
      <w:r w:rsidRPr="00606BF8">
        <w:t xml:space="preserve">it was necessary to </w:t>
      </w:r>
      <w:r w:rsidR="001A5290">
        <w:t xml:space="preserve">adjust </w:t>
      </w:r>
      <w:r w:rsidRPr="00606BF8">
        <w:t>them to achieve the desired composition while maintaining mass balances</w:t>
      </w:r>
      <w:r w:rsidR="00C71D24">
        <w:t xml:space="preserve"> along experimentation, as described below</w:t>
      </w:r>
      <w:r w:rsidR="00417622">
        <w:t>.</w:t>
      </w:r>
    </w:p>
    <w:p w14:paraId="32E333D7" w14:textId="77777777" w:rsidR="00C71D24" w:rsidRDefault="00C71D24" w:rsidP="00A94730">
      <w:pPr>
        <w:pStyle w:val="CETBodytext"/>
      </w:pPr>
    </w:p>
    <w:p w14:paraId="33E10F4A" w14:textId="25E2D645" w:rsidR="00606BF8" w:rsidRDefault="00606BF8" w:rsidP="00A94730">
      <w:pPr>
        <w:pStyle w:val="CETBodytext"/>
      </w:pPr>
      <w:r>
        <w:t xml:space="preserve">Table 1: Process conditions of continuous </w:t>
      </w:r>
      <w:proofErr w:type="spellStart"/>
      <w:r>
        <w:t>preconcentration</w:t>
      </w:r>
      <w:proofErr w:type="spellEnd"/>
      <w:r w:rsidR="004A6DDD">
        <w:t xml:space="preserve"> process</w:t>
      </w:r>
      <w:r>
        <w:t>.</w:t>
      </w:r>
    </w:p>
    <w:tbl>
      <w:tblPr>
        <w:tblStyle w:val="Tabladelista1clara-nfasis31"/>
        <w:tblW w:w="8897" w:type="dxa"/>
        <w:tblLayout w:type="fixed"/>
        <w:tblLook w:val="00A0" w:firstRow="1" w:lastRow="0" w:firstColumn="1" w:lastColumn="0" w:noHBand="0" w:noVBand="0"/>
      </w:tblPr>
      <w:tblGrid>
        <w:gridCol w:w="2203"/>
        <w:gridCol w:w="687"/>
        <w:gridCol w:w="1613"/>
        <w:gridCol w:w="867"/>
        <w:gridCol w:w="2146"/>
        <w:gridCol w:w="1381"/>
      </w:tblGrid>
      <w:tr w:rsidR="00066B52" w:rsidRPr="002B598F" w14:paraId="670C2A1C" w14:textId="77777777" w:rsidTr="004A6DD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370" w:type="dxa"/>
            <w:gridSpan w:val="4"/>
            <w:tcBorders>
              <w:top w:val="single" w:sz="12" w:space="0" w:color="9BBB59"/>
            </w:tcBorders>
            <w:vAlign w:val="center"/>
          </w:tcPr>
          <w:p w14:paraId="7C36A8C0" w14:textId="6F67596C" w:rsidR="00066B52" w:rsidRPr="00F54A63" w:rsidRDefault="00066B52" w:rsidP="004A6DDD">
            <w:pPr>
              <w:pStyle w:val="CETBodytext"/>
              <w:jc w:val="center"/>
            </w:pPr>
            <w:r w:rsidRPr="00CA38FD">
              <w:t>Data use</w:t>
            </w:r>
            <w:r w:rsidR="004A6DDD">
              <w:t>d</w:t>
            </w:r>
            <w:r w:rsidRPr="00CA38FD">
              <w:t xml:space="preserve"> in the </w:t>
            </w:r>
            <w:r w:rsidR="004A6DDD">
              <w:t xml:space="preserve">Design with </w:t>
            </w:r>
            <w:r w:rsidRPr="00F54A63">
              <w:t>Aspen Plus ®</w:t>
            </w:r>
          </w:p>
        </w:tc>
        <w:tc>
          <w:tcPr>
            <w:cnfStyle w:val="000010000000" w:firstRow="0" w:lastRow="0" w:firstColumn="0" w:lastColumn="0" w:oddVBand="1" w:evenVBand="0" w:oddHBand="0" w:evenHBand="0" w:firstRowFirstColumn="0" w:firstRowLastColumn="0" w:lastRowFirstColumn="0" w:lastRowLastColumn="0"/>
            <w:tcW w:w="3527" w:type="dxa"/>
            <w:gridSpan w:val="2"/>
            <w:vMerge w:val="restart"/>
            <w:tcBorders>
              <w:top w:val="single" w:sz="12" w:space="0" w:color="9BBB59"/>
            </w:tcBorders>
            <w:shd w:val="clear" w:color="auto" w:fill="auto"/>
            <w:vAlign w:val="center"/>
          </w:tcPr>
          <w:p w14:paraId="7968678E" w14:textId="77777777" w:rsidR="00066B52" w:rsidRDefault="004A6DDD" w:rsidP="004A6DDD">
            <w:pPr>
              <w:pStyle w:val="CETBodytext"/>
              <w:jc w:val="center"/>
            </w:pPr>
            <w:r>
              <w:t>Process Conditions</w:t>
            </w:r>
          </w:p>
          <w:p w14:paraId="57F4D7EB" w14:textId="1E656C1E" w:rsidR="004A6DDD" w:rsidRPr="00F54A63" w:rsidRDefault="004A6DDD" w:rsidP="004A6DDD">
            <w:pPr>
              <w:pStyle w:val="CETBodytext"/>
              <w:jc w:val="center"/>
            </w:pPr>
            <w:proofErr w:type="gramStart"/>
            <w:r>
              <w:t>in</w:t>
            </w:r>
            <w:proofErr w:type="gramEnd"/>
            <w:r>
              <w:t xml:space="preserve"> experimental system</w:t>
            </w:r>
          </w:p>
        </w:tc>
      </w:tr>
      <w:tr w:rsidR="00066B52" w:rsidRPr="002B598F" w14:paraId="0B9D39B2" w14:textId="77777777" w:rsidTr="004A6DDD">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890" w:type="dxa"/>
            <w:gridSpan w:val="2"/>
            <w:tcBorders>
              <w:top w:val="single" w:sz="12" w:space="0" w:color="9BBB59" w:themeColor="accent3"/>
            </w:tcBorders>
            <w:shd w:val="clear" w:color="auto" w:fill="auto"/>
            <w:vAlign w:val="center"/>
          </w:tcPr>
          <w:p w14:paraId="359D8C56" w14:textId="39372F72" w:rsidR="00066B52" w:rsidRPr="002B598F" w:rsidRDefault="004A6DDD" w:rsidP="004A6DDD">
            <w:pPr>
              <w:pStyle w:val="CETBodytext"/>
              <w:jc w:val="center"/>
              <w:rPr>
                <w:b w:val="0"/>
              </w:rPr>
            </w:pPr>
            <w:r>
              <w:t>Initial Data</w:t>
            </w:r>
          </w:p>
        </w:tc>
        <w:tc>
          <w:tcPr>
            <w:cnfStyle w:val="000010000000" w:firstRow="0" w:lastRow="0" w:firstColumn="0" w:lastColumn="0" w:oddVBand="1" w:evenVBand="0" w:oddHBand="0" w:evenHBand="0" w:firstRowFirstColumn="0" w:firstRowLastColumn="0" w:lastRowFirstColumn="0" w:lastRowLastColumn="0"/>
            <w:tcW w:w="2480" w:type="dxa"/>
            <w:gridSpan w:val="2"/>
            <w:tcBorders>
              <w:top w:val="single" w:sz="12" w:space="0" w:color="9BBB59" w:themeColor="accent3"/>
            </w:tcBorders>
            <w:shd w:val="clear" w:color="auto" w:fill="auto"/>
            <w:vAlign w:val="center"/>
          </w:tcPr>
          <w:p w14:paraId="781D82F9" w14:textId="1FDC3BC8" w:rsidR="00066B52" w:rsidRPr="002B598F" w:rsidRDefault="00066B52" w:rsidP="00332A27">
            <w:pPr>
              <w:pStyle w:val="CETBodytext"/>
              <w:jc w:val="center"/>
              <w:rPr>
                <w:b/>
              </w:rPr>
            </w:pPr>
            <w:r w:rsidRPr="002B598F">
              <w:rPr>
                <w:b/>
              </w:rPr>
              <w:t>Result</w:t>
            </w:r>
            <w:r w:rsidR="004A6DDD">
              <w:rPr>
                <w:b/>
              </w:rPr>
              <w:t>s</w:t>
            </w:r>
          </w:p>
        </w:tc>
        <w:tc>
          <w:tcPr>
            <w:tcW w:w="3527" w:type="dxa"/>
            <w:gridSpan w:val="2"/>
            <w:vMerge/>
            <w:shd w:val="clear" w:color="auto" w:fill="auto"/>
            <w:vAlign w:val="center"/>
          </w:tcPr>
          <w:p w14:paraId="1F369274" w14:textId="77777777" w:rsidR="00066B52" w:rsidRPr="002B598F" w:rsidRDefault="00066B52" w:rsidP="00332A27">
            <w:pPr>
              <w:pStyle w:val="CETBodytext"/>
              <w:jc w:val="center"/>
              <w:cnfStyle w:val="000000100000" w:firstRow="0" w:lastRow="0" w:firstColumn="0" w:lastColumn="0" w:oddVBand="0" w:evenVBand="0" w:oddHBand="1" w:evenHBand="0" w:firstRowFirstColumn="0" w:firstRowLastColumn="0" w:lastRowFirstColumn="0" w:lastRowLastColumn="0"/>
              <w:rPr>
                <w:b/>
              </w:rPr>
            </w:pPr>
          </w:p>
        </w:tc>
      </w:tr>
      <w:tr w:rsidR="00066B52" w:rsidRPr="002B598F" w14:paraId="70E4989B" w14:textId="77777777" w:rsidTr="004A6DDD">
        <w:trPr>
          <w:trHeight w:val="262"/>
        </w:trPr>
        <w:tc>
          <w:tcPr>
            <w:cnfStyle w:val="001000000000" w:firstRow="0" w:lastRow="0" w:firstColumn="1" w:lastColumn="0" w:oddVBand="0" w:evenVBand="0" w:oddHBand="0" w:evenHBand="0" w:firstRowFirstColumn="0" w:firstRowLastColumn="0" w:lastRowFirstColumn="0" w:lastRowLastColumn="0"/>
            <w:tcW w:w="2203" w:type="dxa"/>
            <w:shd w:val="clear" w:color="auto" w:fill="auto"/>
            <w:vAlign w:val="center"/>
          </w:tcPr>
          <w:p w14:paraId="29BB1511" w14:textId="77777777" w:rsidR="00066B52" w:rsidRPr="00F54A63" w:rsidRDefault="00066B52" w:rsidP="00332A27">
            <w:pPr>
              <w:pStyle w:val="CETBodytext"/>
              <w:jc w:val="center"/>
              <w:rPr>
                <w:b w:val="0"/>
              </w:rPr>
            </w:pPr>
            <w:r w:rsidRPr="00F54A63">
              <w:rPr>
                <w:b w:val="0"/>
              </w:rPr>
              <w:t>Feeding (g/s)</w:t>
            </w:r>
          </w:p>
        </w:tc>
        <w:tc>
          <w:tcPr>
            <w:cnfStyle w:val="000010000000" w:firstRow="0" w:lastRow="0" w:firstColumn="0" w:lastColumn="0" w:oddVBand="1" w:evenVBand="0" w:oddHBand="0" w:evenHBand="0" w:firstRowFirstColumn="0" w:firstRowLastColumn="0" w:lastRowFirstColumn="0" w:lastRowLastColumn="0"/>
            <w:tcW w:w="687" w:type="dxa"/>
            <w:shd w:val="clear" w:color="auto" w:fill="auto"/>
            <w:vAlign w:val="center"/>
          </w:tcPr>
          <w:p w14:paraId="0923F7E2" w14:textId="77777777" w:rsidR="00066B52" w:rsidRPr="002B598F" w:rsidRDefault="00066B52" w:rsidP="00332A27">
            <w:pPr>
              <w:pStyle w:val="CETBodytext"/>
              <w:jc w:val="center"/>
            </w:pPr>
            <w:r w:rsidRPr="002B598F">
              <w:t>0.5</w:t>
            </w:r>
          </w:p>
        </w:tc>
        <w:tc>
          <w:tcPr>
            <w:tcW w:w="1613" w:type="dxa"/>
            <w:shd w:val="clear" w:color="auto" w:fill="auto"/>
            <w:vAlign w:val="center"/>
          </w:tcPr>
          <w:p w14:paraId="43E95040" w14:textId="50F0415D" w:rsidR="00066B52" w:rsidRPr="002B598F" w:rsidRDefault="004A6DDD" w:rsidP="004A6DDD">
            <w:pPr>
              <w:pStyle w:val="CETBodytext"/>
              <w:jc w:val="center"/>
              <w:cnfStyle w:val="000000000000" w:firstRow="0" w:lastRow="0" w:firstColumn="0" w:lastColumn="0" w:oddVBand="0" w:evenVBand="0" w:oddHBand="0" w:evenHBand="0" w:firstRowFirstColumn="0" w:firstRowLastColumn="0" w:lastRowFirstColumn="0" w:lastRowLastColumn="0"/>
            </w:pPr>
            <w:proofErr w:type="spellStart"/>
            <w:r>
              <w:t>Reboiler</w:t>
            </w:r>
            <w:proofErr w:type="spellEnd"/>
            <w:r>
              <w:t xml:space="preserve"> Duty</w:t>
            </w:r>
            <w:r w:rsidR="00066B52" w:rsidRPr="002B598F">
              <w:t xml:space="preserve"> (W)</w:t>
            </w:r>
          </w:p>
        </w:tc>
        <w:tc>
          <w:tcPr>
            <w:cnfStyle w:val="000010000000" w:firstRow="0" w:lastRow="0" w:firstColumn="0" w:lastColumn="0" w:oddVBand="1" w:evenVBand="0" w:oddHBand="0" w:evenHBand="0" w:firstRowFirstColumn="0" w:firstRowLastColumn="0" w:lastRowFirstColumn="0" w:lastRowLastColumn="0"/>
            <w:tcW w:w="867" w:type="dxa"/>
            <w:shd w:val="clear" w:color="auto" w:fill="auto"/>
            <w:vAlign w:val="center"/>
          </w:tcPr>
          <w:p w14:paraId="68B87519" w14:textId="77777777" w:rsidR="00066B52" w:rsidRPr="002B598F" w:rsidRDefault="00066B52" w:rsidP="00332A27">
            <w:pPr>
              <w:pStyle w:val="CETBodytext"/>
              <w:jc w:val="center"/>
            </w:pPr>
            <w:r>
              <w:t>670</w:t>
            </w:r>
          </w:p>
        </w:tc>
        <w:tc>
          <w:tcPr>
            <w:tcW w:w="2146" w:type="dxa"/>
            <w:shd w:val="clear" w:color="auto" w:fill="auto"/>
            <w:vAlign w:val="center"/>
          </w:tcPr>
          <w:p w14:paraId="077135B9" w14:textId="05C253E7" w:rsidR="00066B52" w:rsidRPr="002B598F" w:rsidRDefault="004A6DDD" w:rsidP="004A6DDD">
            <w:pPr>
              <w:pStyle w:val="CETBodytext"/>
              <w:jc w:val="center"/>
              <w:cnfStyle w:val="000000000000" w:firstRow="0" w:lastRow="0" w:firstColumn="0" w:lastColumn="0" w:oddVBand="0" w:evenVBand="0" w:oddHBand="0" w:evenHBand="0" w:firstRowFirstColumn="0" w:firstRowLastColumn="0" w:lastRowFirstColumn="0" w:lastRowLastColumn="0"/>
            </w:pPr>
            <w:proofErr w:type="spellStart"/>
            <w:r>
              <w:t>Reboiler</w:t>
            </w:r>
            <w:proofErr w:type="spellEnd"/>
            <w:r>
              <w:t xml:space="preserve"> Duty </w:t>
            </w:r>
            <w:r w:rsidR="00066B52" w:rsidRPr="002B598F">
              <w:t>(W)</w:t>
            </w:r>
          </w:p>
        </w:tc>
        <w:tc>
          <w:tcPr>
            <w:cnfStyle w:val="000010000000" w:firstRow="0" w:lastRow="0" w:firstColumn="0" w:lastColumn="0" w:oddVBand="1" w:evenVBand="0" w:oddHBand="0" w:evenHBand="0" w:firstRowFirstColumn="0" w:firstRowLastColumn="0" w:lastRowFirstColumn="0" w:lastRowLastColumn="0"/>
            <w:tcW w:w="1381" w:type="dxa"/>
            <w:shd w:val="clear" w:color="auto" w:fill="auto"/>
            <w:vAlign w:val="center"/>
          </w:tcPr>
          <w:p w14:paraId="1D26B46E" w14:textId="77777777" w:rsidR="00066B52" w:rsidRPr="002B598F" w:rsidRDefault="00066B52" w:rsidP="00332A27">
            <w:pPr>
              <w:pStyle w:val="CETBodytext"/>
              <w:jc w:val="center"/>
            </w:pPr>
            <w:r w:rsidRPr="002B598F">
              <w:t>560</w:t>
            </w:r>
          </w:p>
        </w:tc>
      </w:tr>
      <w:tr w:rsidR="00066B52" w:rsidRPr="002B598F" w14:paraId="51CFB431" w14:textId="77777777" w:rsidTr="004A6DDD">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203" w:type="dxa"/>
            <w:shd w:val="clear" w:color="auto" w:fill="auto"/>
            <w:vAlign w:val="center"/>
          </w:tcPr>
          <w:p w14:paraId="0CBF5870" w14:textId="77777777" w:rsidR="00066B52" w:rsidRPr="00F54A63" w:rsidRDefault="00066B52" w:rsidP="00332A27">
            <w:pPr>
              <w:pStyle w:val="CETBodytext"/>
              <w:jc w:val="center"/>
              <w:rPr>
                <w:b w:val="0"/>
              </w:rPr>
            </w:pPr>
            <w:proofErr w:type="spellStart"/>
            <w:r w:rsidRPr="00F54A63">
              <w:rPr>
                <w:b w:val="0"/>
              </w:rPr>
              <w:t>Xb</w:t>
            </w:r>
            <w:proofErr w:type="spellEnd"/>
            <w:r w:rsidRPr="00F54A63">
              <w:rPr>
                <w:b w:val="0"/>
              </w:rPr>
              <w:t xml:space="preserve"> (Bioethanol)</w:t>
            </w:r>
          </w:p>
        </w:tc>
        <w:tc>
          <w:tcPr>
            <w:cnfStyle w:val="000010000000" w:firstRow="0" w:lastRow="0" w:firstColumn="0" w:lastColumn="0" w:oddVBand="1" w:evenVBand="0" w:oddHBand="0" w:evenHBand="0" w:firstRowFirstColumn="0" w:firstRowLastColumn="0" w:lastRowFirstColumn="0" w:lastRowLastColumn="0"/>
            <w:tcW w:w="687" w:type="dxa"/>
            <w:shd w:val="clear" w:color="auto" w:fill="auto"/>
            <w:vAlign w:val="center"/>
          </w:tcPr>
          <w:p w14:paraId="23B08A58" w14:textId="77777777" w:rsidR="00066B52" w:rsidRPr="002B598F" w:rsidRDefault="00066B52" w:rsidP="00332A27">
            <w:pPr>
              <w:pStyle w:val="CETBodytext"/>
              <w:jc w:val="center"/>
            </w:pPr>
            <w:r w:rsidRPr="002B598F">
              <w:t>0.28</w:t>
            </w:r>
          </w:p>
        </w:tc>
        <w:tc>
          <w:tcPr>
            <w:tcW w:w="1613" w:type="dxa"/>
            <w:shd w:val="clear" w:color="auto" w:fill="auto"/>
            <w:vAlign w:val="center"/>
          </w:tcPr>
          <w:p w14:paraId="46B81AA6" w14:textId="77777777" w:rsidR="00066B52" w:rsidRPr="002B598F" w:rsidRDefault="00066B52" w:rsidP="00332A27">
            <w:pPr>
              <w:pStyle w:val="CETBodytext"/>
              <w:jc w:val="center"/>
              <w:cnfStyle w:val="000000100000" w:firstRow="0" w:lastRow="0" w:firstColumn="0" w:lastColumn="0" w:oddVBand="0" w:evenVBand="0" w:oddHBand="1" w:evenHBand="0" w:firstRowFirstColumn="0" w:firstRowLastColumn="0" w:lastRowFirstColumn="0" w:lastRowLastColumn="0"/>
            </w:pPr>
            <w:r>
              <w:t>Feed</w:t>
            </w:r>
            <w:r w:rsidRPr="002B598F">
              <w:t>(ml/h)</w:t>
            </w:r>
          </w:p>
        </w:tc>
        <w:tc>
          <w:tcPr>
            <w:cnfStyle w:val="000010000000" w:firstRow="0" w:lastRow="0" w:firstColumn="0" w:lastColumn="0" w:oddVBand="1" w:evenVBand="0" w:oddHBand="0" w:evenHBand="0" w:firstRowFirstColumn="0" w:firstRowLastColumn="0" w:lastRowFirstColumn="0" w:lastRowLastColumn="0"/>
            <w:tcW w:w="867" w:type="dxa"/>
            <w:shd w:val="clear" w:color="auto" w:fill="auto"/>
            <w:vAlign w:val="center"/>
          </w:tcPr>
          <w:p w14:paraId="1FE3337D" w14:textId="77777777" w:rsidR="00066B52" w:rsidRPr="002B598F" w:rsidRDefault="00066B52" w:rsidP="00332A27">
            <w:pPr>
              <w:pStyle w:val="CETBodytext"/>
              <w:jc w:val="center"/>
            </w:pPr>
            <w:r w:rsidRPr="002B598F">
              <w:t>5809.53</w:t>
            </w:r>
          </w:p>
        </w:tc>
        <w:tc>
          <w:tcPr>
            <w:tcW w:w="2146" w:type="dxa"/>
            <w:shd w:val="clear" w:color="auto" w:fill="auto"/>
            <w:vAlign w:val="center"/>
          </w:tcPr>
          <w:p w14:paraId="6A3B0C70" w14:textId="77777777" w:rsidR="00066B52" w:rsidRPr="002B598F" w:rsidRDefault="00066B52" w:rsidP="00332A27">
            <w:pPr>
              <w:pStyle w:val="CETBodytext"/>
              <w:jc w:val="center"/>
              <w:cnfStyle w:val="000000100000" w:firstRow="0" w:lastRow="0" w:firstColumn="0" w:lastColumn="0" w:oddVBand="0" w:evenVBand="0" w:oddHBand="1" w:evenHBand="0" w:firstRowFirstColumn="0" w:firstRowLastColumn="0" w:lastRowFirstColumn="0" w:lastRowLastColumn="0"/>
            </w:pPr>
            <w:r>
              <w:t>Feed</w:t>
            </w:r>
            <w:r w:rsidRPr="002B598F">
              <w:t xml:space="preserve"> (mL/h)</w:t>
            </w:r>
          </w:p>
        </w:tc>
        <w:tc>
          <w:tcPr>
            <w:cnfStyle w:val="000010000000" w:firstRow="0" w:lastRow="0" w:firstColumn="0" w:lastColumn="0" w:oddVBand="1" w:evenVBand="0" w:oddHBand="0" w:evenHBand="0" w:firstRowFirstColumn="0" w:firstRowLastColumn="0" w:lastRowFirstColumn="0" w:lastRowLastColumn="0"/>
            <w:tcW w:w="1381" w:type="dxa"/>
            <w:shd w:val="clear" w:color="auto" w:fill="auto"/>
            <w:vAlign w:val="center"/>
          </w:tcPr>
          <w:p w14:paraId="76591035" w14:textId="77777777" w:rsidR="00066B52" w:rsidRPr="002B598F" w:rsidRDefault="00066B52" w:rsidP="00332A27">
            <w:pPr>
              <w:pStyle w:val="CETBodytext"/>
              <w:jc w:val="center"/>
            </w:pPr>
            <w:r w:rsidRPr="002B598F">
              <w:t>3776.19</w:t>
            </w:r>
          </w:p>
        </w:tc>
      </w:tr>
      <w:tr w:rsidR="00A94730" w:rsidRPr="002B598F" w14:paraId="348117ED" w14:textId="77777777" w:rsidTr="004A6DDD">
        <w:trPr>
          <w:trHeight w:val="283"/>
        </w:trPr>
        <w:tc>
          <w:tcPr>
            <w:cnfStyle w:val="001000000000" w:firstRow="0" w:lastRow="0" w:firstColumn="1" w:lastColumn="0" w:oddVBand="0" w:evenVBand="0" w:oddHBand="0" w:evenHBand="0" w:firstRowFirstColumn="0" w:firstRowLastColumn="0" w:lastRowFirstColumn="0" w:lastRowLastColumn="0"/>
            <w:tcW w:w="2203" w:type="dxa"/>
            <w:tcBorders>
              <w:bottom w:val="single" w:sz="12" w:space="0" w:color="9BBB59"/>
            </w:tcBorders>
            <w:shd w:val="clear" w:color="auto" w:fill="auto"/>
            <w:vAlign w:val="center"/>
          </w:tcPr>
          <w:p w14:paraId="2840AE38" w14:textId="77777777" w:rsidR="00066B52" w:rsidRPr="00F54A63" w:rsidRDefault="00066B52" w:rsidP="00332A27">
            <w:pPr>
              <w:pStyle w:val="CETBodytext"/>
              <w:jc w:val="center"/>
              <w:rPr>
                <w:b w:val="0"/>
              </w:rPr>
            </w:pPr>
            <w:r w:rsidRPr="00F54A63">
              <w:rPr>
                <w:b w:val="0"/>
              </w:rPr>
              <w:t>Thermodynamic method</w:t>
            </w:r>
          </w:p>
        </w:tc>
        <w:tc>
          <w:tcPr>
            <w:cnfStyle w:val="000010000000" w:firstRow="0" w:lastRow="0" w:firstColumn="0" w:lastColumn="0" w:oddVBand="1" w:evenVBand="0" w:oddHBand="0" w:evenHBand="0" w:firstRowFirstColumn="0" w:firstRowLastColumn="0" w:lastRowFirstColumn="0" w:lastRowLastColumn="0"/>
            <w:tcW w:w="687" w:type="dxa"/>
            <w:tcBorders>
              <w:bottom w:val="single" w:sz="12" w:space="0" w:color="9BBB59"/>
            </w:tcBorders>
            <w:shd w:val="clear" w:color="auto" w:fill="auto"/>
            <w:vAlign w:val="center"/>
          </w:tcPr>
          <w:p w14:paraId="54685BD5" w14:textId="77777777" w:rsidR="00066B52" w:rsidRPr="002B598F" w:rsidRDefault="00066B52" w:rsidP="00332A27">
            <w:pPr>
              <w:pStyle w:val="CETBodytext"/>
              <w:jc w:val="center"/>
            </w:pPr>
            <w:r w:rsidRPr="002B598F">
              <w:t>NRTL</w:t>
            </w:r>
          </w:p>
        </w:tc>
        <w:tc>
          <w:tcPr>
            <w:tcW w:w="1613" w:type="dxa"/>
            <w:tcBorders>
              <w:bottom w:val="single" w:sz="12" w:space="0" w:color="9BBB59"/>
            </w:tcBorders>
            <w:shd w:val="clear" w:color="auto" w:fill="auto"/>
            <w:vAlign w:val="center"/>
          </w:tcPr>
          <w:p w14:paraId="4297CAC7" w14:textId="77777777" w:rsidR="00066B52" w:rsidRPr="002B598F" w:rsidRDefault="00066B52" w:rsidP="00332A27">
            <w:pPr>
              <w:pStyle w:val="CETBodytext"/>
              <w:jc w:val="center"/>
              <w:cnfStyle w:val="000000000000" w:firstRow="0" w:lastRow="0" w:firstColumn="0" w:lastColumn="0" w:oddVBand="0" w:evenVBand="0" w:oddHBand="0" w:evenHBand="0" w:firstRowFirstColumn="0" w:firstRowLastColumn="0" w:lastRowFirstColumn="0" w:lastRowLastColumn="0"/>
            </w:pPr>
            <w:r w:rsidRPr="002B598F">
              <w:t>R</w:t>
            </w:r>
            <w:r>
              <w:t xml:space="preserve">eflux </w:t>
            </w:r>
            <w:r w:rsidRPr="002B598F">
              <w:t>R</w:t>
            </w:r>
            <w:r>
              <w:t>atio</w:t>
            </w:r>
          </w:p>
        </w:tc>
        <w:tc>
          <w:tcPr>
            <w:cnfStyle w:val="000010000000" w:firstRow="0" w:lastRow="0" w:firstColumn="0" w:lastColumn="0" w:oddVBand="1" w:evenVBand="0" w:oddHBand="0" w:evenHBand="0" w:firstRowFirstColumn="0" w:firstRowLastColumn="0" w:lastRowFirstColumn="0" w:lastRowLastColumn="0"/>
            <w:tcW w:w="867" w:type="dxa"/>
            <w:tcBorders>
              <w:bottom w:val="single" w:sz="12" w:space="0" w:color="9BBB59"/>
            </w:tcBorders>
            <w:shd w:val="clear" w:color="auto" w:fill="auto"/>
            <w:vAlign w:val="center"/>
          </w:tcPr>
          <w:p w14:paraId="544B0A4F" w14:textId="77777777" w:rsidR="00066B52" w:rsidRPr="002B598F" w:rsidRDefault="00066B52" w:rsidP="00332A27">
            <w:pPr>
              <w:pStyle w:val="CETBodytext"/>
              <w:jc w:val="center"/>
            </w:pPr>
            <w:r w:rsidRPr="002B598F">
              <w:t>6.44</w:t>
            </w:r>
          </w:p>
        </w:tc>
        <w:tc>
          <w:tcPr>
            <w:tcW w:w="2146" w:type="dxa"/>
            <w:tcBorders>
              <w:bottom w:val="single" w:sz="12" w:space="0" w:color="9BBB59"/>
            </w:tcBorders>
            <w:shd w:val="clear" w:color="auto" w:fill="auto"/>
            <w:vAlign w:val="center"/>
          </w:tcPr>
          <w:p w14:paraId="5DD7669E" w14:textId="77777777" w:rsidR="00066B52" w:rsidRPr="002B598F" w:rsidRDefault="00066B52" w:rsidP="00332A27">
            <w:pPr>
              <w:pStyle w:val="CETBodytext"/>
              <w:jc w:val="center"/>
              <w:cnfStyle w:val="000000000000" w:firstRow="0" w:lastRow="0" w:firstColumn="0" w:lastColumn="0" w:oddVBand="0" w:evenVBand="0" w:oddHBand="0" w:evenHBand="0" w:firstRowFirstColumn="0" w:firstRowLastColumn="0" w:lastRowFirstColumn="0" w:lastRowLastColumn="0"/>
            </w:pPr>
            <w:r w:rsidRPr="002B598F">
              <w:t>R</w:t>
            </w:r>
            <w:r>
              <w:t xml:space="preserve">eflux </w:t>
            </w:r>
            <w:r w:rsidRPr="002B598F">
              <w:t>R</w:t>
            </w:r>
            <w:r>
              <w:t>atio</w:t>
            </w:r>
          </w:p>
        </w:tc>
        <w:tc>
          <w:tcPr>
            <w:cnfStyle w:val="000010000000" w:firstRow="0" w:lastRow="0" w:firstColumn="0" w:lastColumn="0" w:oddVBand="1" w:evenVBand="0" w:oddHBand="0" w:evenHBand="0" w:firstRowFirstColumn="0" w:firstRowLastColumn="0" w:lastRowFirstColumn="0" w:lastRowLastColumn="0"/>
            <w:tcW w:w="1381" w:type="dxa"/>
            <w:tcBorders>
              <w:bottom w:val="single" w:sz="18" w:space="0" w:color="9BBB59"/>
            </w:tcBorders>
            <w:shd w:val="clear" w:color="auto" w:fill="auto"/>
            <w:vAlign w:val="center"/>
          </w:tcPr>
          <w:p w14:paraId="2B88A726" w14:textId="77777777" w:rsidR="00066B52" w:rsidRPr="002B598F" w:rsidRDefault="00066B52" w:rsidP="00332A27">
            <w:pPr>
              <w:pStyle w:val="CETBodytext"/>
              <w:jc w:val="center"/>
            </w:pPr>
            <w:r w:rsidRPr="002B598F">
              <w:t>4.1</w:t>
            </w:r>
          </w:p>
        </w:tc>
      </w:tr>
    </w:tbl>
    <w:p w14:paraId="2EF3D5C1" w14:textId="77777777" w:rsidR="00332A27" w:rsidRPr="008A7F54" w:rsidRDefault="00332A27" w:rsidP="00606BF8">
      <w:pPr>
        <w:pStyle w:val="CETTabletitle"/>
        <w:rPr>
          <w:i w:val="0"/>
        </w:rPr>
      </w:pPr>
    </w:p>
    <w:p w14:paraId="0095E3B8" w14:textId="1A4D7FD8" w:rsidR="00C92AAF" w:rsidRDefault="00C92AAF" w:rsidP="00066B52">
      <w:pPr>
        <w:pStyle w:val="CETheadingx"/>
      </w:pPr>
      <w:r w:rsidRPr="0043075E">
        <w:t>Preconcentration of bioethanol in a continu</w:t>
      </w:r>
      <w:r w:rsidR="008D7EF6">
        <w:t>ous</w:t>
      </w:r>
      <w:r w:rsidRPr="0043075E">
        <w:t xml:space="preserve"> distillation system.</w:t>
      </w:r>
    </w:p>
    <w:p w14:paraId="364CDE87" w14:textId="2888AEBF" w:rsidR="00597B6A" w:rsidRDefault="004D5609" w:rsidP="00A94730">
      <w:pPr>
        <w:pStyle w:val="CETBodytext"/>
      </w:pPr>
      <w:r>
        <w:t xml:space="preserve">With the operating conditions given by the previous design task, the ethanol composition in distillate and the ethanol recovery were a little close to the desired values; then, further adjustments were carried out </w:t>
      </w:r>
      <w:r w:rsidR="00597B6A" w:rsidRPr="005D7598">
        <w:t xml:space="preserve">in the reflux ratio and in the </w:t>
      </w:r>
      <w:r w:rsidR="008D7EF6">
        <w:t>reboiler</w:t>
      </w:r>
      <w:r w:rsidR="00597B6A" w:rsidRPr="005D7598">
        <w:t xml:space="preserve"> duty</w:t>
      </w:r>
      <w:r>
        <w:t>. In Table 1 are given the adjusted operating conditions, which are in magnitude order with the initial ones.</w:t>
      </w:r>
      <w:r w:rsidR="00597B6A" w:rsidRPr="005D7598">
        <w:t xml:space="preserve"> This difference c</w:t>
      </w:r>
      <w:r>
        <w:t xml:space="preserve">an </w:t>
      </w:r>
      <w:r w:rsidR="003D3FE8">
        <w:t xml:space="preserve">firstly </w:t>
      </w:r>
      <w:r w:rsidR="00597B6A" w:rsidRPr="005D7598">
        <w:t xml:space="preserve">be attributed to the </w:t>
      </w:r>
      <w:r>
        <w:t xml:space="preserve">nature </w:t>
      </w:r>
      <w:r w:rsidR="00597B6A" w:rsidRPr="005D7598">
        <w:t xml:space="preserve">of the </w:t>
      </w:r>
      <w:r>
        <w:t xml:space="preserve">bioethanol-water </w:t>
      </w:r>
      <w:r w:rsidR="00597B6A" w:rsidRPr="005D7598">
        <w:t>mixtur</w:t>
      </w:r>
      <w:r>
        <w:t xml:space="preserve">e in the sense that </w:t>
      </w:r>
      <w:r w:rsidR="00597B6A" w:rsidRPr="005D7598">
        <w:t xml:space="preserve">real bioethanol </w:t>
      </w:r>
      <w:r w:rsidR="003C7584" w:rsidRPr="005D7598">
        <w:t>has</w:t>
      </w:r>
      <w:r w:rsidR="00597B6A" w:rsidRPr="005D7598">
        <w:t xml:space="preserve"> more components from fermentation process</w:t>
      </w:r>
      <w:r w:rsidR="003D3FE8">
        <w:t xml:space="preserve"> than just ethanol and water</w:t>
      </w:r>
      <w:r w:rsidR="00597B6A" w:rsidRPr="005D7598">
        <w:t>.</w:t>
      </w:r>
    </w:p>
    <w:p w14:paraId="0B633E9F" w14:textId="2DDF4412" w:rsidR="00606BF8" w:rsidRPr="00587E7F" w:rsidRDefault="003D3FE8" w:rsidP="0066359C">
      <w:pPr>
        <w:pStyle w:val="CETBodytext"/>
      </w:pPr>
      <w:r>
        <w:t>In other hand, along experiments</w:t>
      </w:r>
      <w:r w:rsidR="00A60AAD" w:rsidRPr="005D7598">
        <w:t xml:space="preserve">, a temperature record was made to </w:t>
      </w:r>
      <w:r w:rsidR="00856F4E" w:rsidRPr="005D7598">
        <w:t>analyze</w:t>
      </w:r>
      <w:r w:rsidR="00A60AAD" w:rsidRPr="005D7598">
        <w:t xml:space="preserve"> the temperature profile and thus </w:t>
      </w:r>
      <w:r w:rsidR="00736CC1">
        <w:t xml:space="preserve">to </w:t>
      </w:r>
      <w:r w:rsidR="00A60AAD" w:rsidRPr="005D7598">
        <w:t>observe if the column reaches its sta</w:t>
      </w:r>
      <w:r>
        <w:t xml:space="preserve">tionary </w:t>
      </w:r>
      <w:r w:rsidR="00A60AAD" w:rsidRPr="005D7598">
        <w:t>state. Figure 2</w:t>
      </w:r>
      <w:r>
        <w:t xml:space="preserve"> </w:t>
      </w:r>
      <w:r w:rsidR="00736CC1">
        <w:t xml:space="preserve">shows </w:t>
      </w:r>
      <w:r>
        <w:t>the trajectories of temperature on different column plates. I</w:t>
      </w:r>
      <w:r w:rsidR="00A60AAD" w:rsidRPr="005D7598">
        <w:t>t can be observed that after 6 hours of operation, the process begins to stabilize.</w:t>
      </w:r>
      <w:r>
        <w:t xml:space="preserve"> </w:t>
      </w:r>
      <w:r w:rsidRPr="0066359C">
        <w:t xml:space="preserve">This time is longer than </w:t>
      </w:r>
      <w:r w:rsidR="00587E7F">
        <w:t>the time needed for a synthetic</w:t>
      </w:r>
      <w:r w:rsidR="0066359C" w:rsidRPr="0066359C">
        <w:t xml:space="preserve"> mixtur</w:t>
      </w:r>
      <w:r w:rsidR="00587E7F">
        <w:t>e</w:t>
      </w:r>
      <w:r w:rsidR="0066359C" w:rsidRPr="0066359C">
        <w:t xml:space="preserve"> of e</w:t>
      </w:r>
      <w:r w:rsidR="00736CC1">
        <w:t>t</w:t>
      </w:r>
      <w:bookmarkStart w:id="1" w:name="_GoBack"/>
      <w:bookmarkEnd w:id="1"/>
      <w:r w:rsidR="0066359C" w:rsidRPr="0066359C">
        <w:t>hanol-water.</w:t>
      </w:r>
      <w:r w:rsidRPr="0066359C">
        <w:t xml:space="preserve"> </w:t>
      </w:r>
    </w:p>
    <w:p w14:paraId="19B3D12A" w14:textId="226BF70D" w:rsidR="008A7F54" w:rsidRDefault="00856F4E" w:rsidP="00041DC7">
      <w:pPr>
        <w:pStyle w:val="CETBodytext"/>
      </w:pPr>
      <w:r w:rsidRPr="005D7598">
        <w:rPr>
          <w:rFonts w:cs="Arial"/>
          <w:lang w:val="en-GB"/>
        </w:rPr>
        <w:t xml:space="preserve">The volume of bioethanol obtained after the preconcentration stage was 3.8 L with a </w:t>
      </w:r>
      <w:r w:rsidRPr="005D7598">
        <w:rPr>
          <w:rFonts w:cs="Arial"/>
        </w:rPr>
        <w:t xml:space="preserve">final </w:t>
      </w:r>
      <w:r w:rsidRPr="005D7598">
        <w:rPr>
          <w:rFonts w:cs="Arial"/>
          <w:lang w:val="en-GB"/>
        </w:rPr>
        <w:t xml:space="preserve">concentration of ethanol of 94.6% v/v </w:t>
      </w:r>
      <w:r w:rsidRPr="005D7598">
        <w:rPr>
          <w:rFonts w:cs="Arial"/>
        </w:rPr>
        <w:t xml:space="preserve">measured with refractometer. </w:t>
      </w:r>
      <w:r w:rsidR="003D3FE8">
        <w:rPr>
          <w:rFonts w:cs="Arial"/>
        </w:rPr>
        <w:t xml:space="preserve">The results of </w:t>
      </w:r>
      <w:r w:rsidR="003C7584">
        <w:rPr>
          <w:rFonts w:cs="Arial"/>
        </w:rPr>
        <w:t xml:space="preserve">the </w:t>
      </w:r>
      <w:r w:rsidR="003C7584" w:rsidRPr="005D7598">
        <w:rPr>
          <w:rFonts w:cs="Arial"/>
        </w:rPr>
        <w:t>HPLC</w:t>
      </w:r>
      <w:r w:rsidRPr="005D7598">
        <w:rPr>
          <w:rFonts w:cs="Arial"/>
        </w:rPr>
        <w:t xml:space="preserve"> analysis showed that</w:t>
      </w:r>
      <w:r w:rsidR="003D3FE8">
        <w:rPr>
          <w:rFonts w:cs="Arial"/>
        </w:rPr>
        <w:t>,</w:t>
      </w:r>
      <w:r w:rsidRPr="005D7598">
        <w:rPr>
          <w:rFonts w:cs="Arial"/>
        </w:rPr>
        <w:t xml:space="preserve"> in addition to ethanol and water</w:t>
      </w:r>
      <w:r w:rsidR="003D3FE8">
        <w:rPr>
          <w:rFonts w:cs="Arial"/>
        </w:rPr>
        <w:t xml:space="preserve">, the mixture </w:t>
      </w:r>
      <w:r w:rsidRPr="005D7598">
        <w:rPr>
          <w:rFonts w:cs="Arial"/>
        </w:rPr>
        <w:t xml:space="preserve">also contained other </w:t>
      </w:r>
      <w:r w:rsidR="00E564DF">
        <w:rPr>
          <w:rFonts w:cs="Arial"/>
        </w:rPr>
        <w:t>organic compounds</w:t>
      </w:r>
      <w:r w:rsidR="003D3FE8">
        <w:rPr>
          <w:rFonts w:cs="Arial"/>
        </w:rPr>
        <w:t xml:space="preserve"> </w:t>
      </w:r>
      <w:r w:rsidR="005E1C4B">
        <w:rPr>
          <w:rFonts w:cs="Arial"/>
        </w:rPr>
        <w:t xml:space="preserve">shown on </w:t>
      </w:r>
      <w:r w:rsidRPr="005D7598">
        <w:rPr>
          <w:rFonts w:cs="Arial"/>
          <w:lang w:val="en-GB"/>
        </w:rPr>
        <w:t xml:space="preserve">Table </w:t>
      </w:r>
      <w:r w:rsidRPr="005D7598">
        <w:rPr>
          <w:rFonts w:cs="Arial"/>
        </w:rPr>
        <w:t>2</w:t>
      </w:r>
      <w:r w:rsidRPr="005D7598">
        <w:rPr>
          <w:rFonts w:cs="Arial"/>
          <w:lang w:val="en-GB"/>
        </w:rPr>
        <w:t>.</w:t>
      </w:r>
      <w:r w:rsidRPr="005D7598">
        <w:t xml:space="preserve"> </w:t>
      </w:r>
      <w:r w:rsidR="003D3FE8">
        <w:t>On this basis, it is worthy to highlight that ethanol composition measured with refractometer is pretty different to the one of alcoholmeter and HPLC</w:t>
      </w:r>
      <w:r w:rsidR="003F5376">
        <w:t xml:space="preserve">, which reflects that the other components </w:t>
      </w:r>
      <w:r w:rsidR="003C7584">
        <w:t>provides</w:t>
      </w:r>
      <w:r w:rsidR="003F5376">
        <w:t xml:space="preserve"> a considerable difference between a bioethanol-water mixture and an ethanol-water mixture.</w:t>
      </w:r>
    </w:p>
    <w:p w14:paraId="3CCED0A3" w14:textId="77777777" w:rsidR="003F5376" w:rsidRDefault="003F5376" w:rsidP="00041DC7">
      <w:pPr>
        <w:pStyle w:val="CETBodytext"/>
      </w:pPr>
    </w:p>
    <w:p w14:paraId="19F0090C" w14:textId="01790CF9" w:rsidR="00041DC7" w:rsidRDefault="00041DC7" w:rsidP="00041DC7">
      <w:pPr>
        <w:pStyle w:val="CETBodytext"/>
      </w:pPr>
      <w:r w:rsidRPr="00A07849">
        <w:rPr>
          <w:rFonts w:cs="Arial"/>
          <w:noProof/>
          <w:lang w:val="es-ES" w:eastAsia="es-ES"/>
        </w:rPr>
        <w:drawing>
          <wp:inline distT="0" distB="0" distL="0" distR="0" wp14:anchorId="37E9ED13" wp14:editId="26519F9C">
            <wp:extent cx="4933950" cy="2078272"/>
            <wp:effectExtent l="0" t="0" r="0" b="17780"/>
            <wp:docPr id="11" name="Grá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C8BD185" w14:textId="2B57850D" w:rsidR="00041DC7" w:rsidRPr="00041DC7" w:rsidRDefault="00041DC7" w:rsidP="00041DC7">
      <w:pPr>
        <w:pStyle w:val="CETCaption"/>
      </w:pPr>
      <w:r>
        <w:t xml:space="preserve"> Figure 2</w:t>
      </w:r>
      <w:r w:rsidRPr="00B57B36">
        <w:t>:</w:t>
      </w:r>
      <w:r>
        <w:t xml:space="preserve"> Temperature profile for preconcentrated column (6h of operation).</w:t>
      </w:r>
    </w:p>
    <w:p w14:paraId="1F36729D" w14:textId="761622A6" w:rsidR="005D7598" w:rsidRPr="00B57B36" w:rsidRDefault="005D7598" w:rsidP="005D7598">
      <w:pPr>
        <w:pStyle w:val="CETTabletitle"/>
      </w:pPr>
      <w:r>
        <w:t>Table 2</w:t>
      </w:r>
      <w:r w:rsidRPr="00B57B36">
        <w:t xml:space="preserve">: </w:t>
      </w:r>
      <w:r>
        <w:t xml:space="preserve">Concentration of the different compounds in the bioethanol sample measured with refractometer, </w:t>
      </w:r>
      <w:proofErr w:type="spellStart"/>
      <w:r>
        <w:t>alcoholimeter</w:t>
      </w:r>
      <w:proofErr w:type="spellEnd"/>
      <w:r>
        <w:t xml:space="preserve"> Anton </w:t>
      </w:r>
      <w:proofErr w:type="spellStart"/>
      <w:r>
        <w:t>Paar</w:t>
      </w:r>
      <w:proofErr w:type="spellEnd"/>
      <w:r>
        <w:t xml:space="preserve"> and HPLC.</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71"/>
        <w:gridCol w:w="1792"/>
        <w:gridCol w:w="1451"/>
        <w:gridCol w:w="2311"/>
      </w:tblGrid>
      <w:tr w:rsidR="005D7598" w:rsidRPr="00AC0796" w14:paraId="33BDBB92" w14:textId="77777777" w:rsidTr="00AC0796">
        <w:trPr>
          <w:trHeight w:val="363"/>
        </w:trPr>
        <w:tc>
          <w:tcPr>
            <w:tcW w:w="0" w:type="auto"/>
            <w:tcBorders>
              <w:top w:val="single" w:sz="12" w:space="0" w:color="008000"/>
              <w:bottom w:val="single" w:sz="6" w:space="0" w:color="008000"/>
            </w:tcBorders>
            <w:shd w:val="clear" w:color="auto" w:fill="FFFFFF"/>
            <w:vAlign w:val="center"/>
          </w:tcPr>
          <w:p w14:paraId="06D7B380" w14:textId="74354FE2" w:rsidR="005D7598" w:rsidRPr="00AC0796" w:rsidRDefault="005D7598" w:rsidP="00AC0796">
            <w:pPr>
              <w:pStyle w:val="CETBodytext"/>
              <w:jc w:val="center"/>
              <w:rPr>
                <w:rFonts w:cs="Arial"/>
                <w:b/>
                <w:szCs w:val="18"/>
              </w:rPr>
            </w:pPr>
            <w:r w:rsidRPr="00AC0796">
              <w:rPr>
                <w:rFonts w:cs="Arial"/>
                <w:b/>
                <w:szCs w:val="18"/>
              </w:rPr>
              <w:t>Measuring instrument</w:t>
            </w:r>
          </w:p>
        </w:tc>
        <w:tc>
          <w:tcPr>
            <w:tcW w:w="1792" w:type="dxa"/>
            <w:tcBorders>
              <w:top w:val="single" w:sz="12" w:space="0" w:color="008000"/>
              <w:bottom w:val="single" w:sz="6" w:space="0" w:color="008000"/>
            </w:tcBorders>
            <w:shd w:val="clear" w:color="auto" w:fill="FFFFFF"/>
            <w:vAlign w:val="center"/>
          </w:tcPr>
          <w:p w14:paraId="1C0DED66" w14:textId="7FB74309" w:rsidR="005D7598" w:rsidRPr="00AC0796" w:rsidRDefault="005D7598" w:rsidP="00AC0796">
            <w:pPr>
              <w:pStyle w:val="CETBodytext"/>
              <w:jc w:val="center"/>
              <w:rPr>
                <w:rFonts w:cs="Arial"/>
                <w:b/>
                <w:szCs w:val="18"/>
              </w:rPr>
            </w:pPr>
            <w:r w:rsidRPr="00AC0796">
              <w:rPr>
                <w:rFonts w:cs="Arial"/>
                <w:b/>
                <w:szCs w:val="18"/>
              </w:rPr>
              <w:t>Component</w:t>
            </w:r>
          </w:p>
        </w:tc>
        <w:tc>
          <w:tcPr>
            <w:tcW w:w="1451" w:type="dxa"/>
            <w:tcBorders>
              <w:top w:val="single" w:sz="12" w:space="0" w:color="008000"/>
              <w:bottom w:val="single" w:sz="6" w:space="0" w:color="008000"/>
            </w:tcBorders>
            <w:shd w:val="clear" w:color="auto" w:fill="FFFFFF"/>
            <w:vAlign w:val="center"/>
          </w:tcPr>
          <w:p w14:paraId="5D5928DC" w14:textId="4DB8C767" w:rsidR="005D7598" w:rsidRPr="00AC0796" w:rsidRDefault="005D7598" w:rsidP="00AC0796">
            <w:pPr>
              <w:pStyle w:val="CETBodytext"/>
              <w:jc w:val="center"/>
              <w:rPr>
                <w:rFonts w:cs="Arial"/>
                <w:b/>
                <w:szCs w:val="18"/>
              </w:rPr>
            </w:pPr>
            <w:r w:rsidRPr="00AC0796">
              <w:rPr>
                <w:rFonts w:cs="Arial"/>
                <w:b/>
                <w:szCs w:val="18"/>
              </w:rPr>
              <w:t>Bioethanol initial</w:t>
            </w:r>
            <w:r w:rsidR="00AC0796">
              <w:rPr>
                <w:rFonts w:cs="Arial"/>
                <w:b/>
                <w:szCs w:val="18"/>
              </w:rPr>
              <w:t xml:space="preserve">      </w:t>
            </w:r>
          </w:p>
        </w:tc>
        <w:tc>
          <w:tcPr>
            <w:tcW w:w="0" w:type="auto"/>
            <w:tcBorders>
              <w:top w:val="single" w:sz="12" w:space="0" w:color="008000"/>
              <w:bottom w:val="single" w:sz="6" w:space="0" w:color="008000"/>
            </w:tcBorders>
            <w:shd w:val="clear" w:color="auto" w:fill="FFFFFF"/>
            <w:vAlign w:val="center"/>
          </w:tcPr>
          <w:p w14:paraId="408172B6" w14:textId="44C6AB43" w:rsidR="005D7598" w:rsidRPr="00AC0796" w:rsidRDefault="00AC0796" w:rsidP="00AC0796">
            <w:pPr>
              <w:pStyle w:val="CETBodytext"/>
              <w:jc w:val="center"/>
              <w:rPr>
                <w:rFonts w:cs="Arial"/>
                <w:b/>
                <w:szCs w:val="18"/>
              </w:rPr>
            </w:pPr>
            <w:r>
              <w:rPr>
                <w:rFonts w:cs="Arial"/>
                <w:b/>
                <w:szCs w:val="18"/>
              </w:rPr>
              <w:t xml:space="preserve">    </w:t>
            </w:r>
            <w:r w:rsidR="005D7598" w:rsidRPr="00AC0796">
              <w:rPr>
                <w:rFonts w:cs="Arial"/>
                <w:b/>
                <w:szCs w:val="18"/>
              </w:rPr>
              <w:t>Bioethanol concentrated</w:t>
            </w:r>
          </w:p>
        </w:tc>
      </w:tr>
      <w:tr w:rsidR="005D7598" w:rsidRPr="00AC0796" w14:paraId="25C2AABD" w14:textId="77777777" w:rsidTr="00AC0796">
        <w:trPr>
          <w:trHeight w:val="363"/>
        </w:trPr>
        <w:tc>
          <w:tcPr>
            <w:tcW w:w="0" w:type="auto"/>
            <w:shd w:val="clear" w:color="auto" w:fill="FFFFFF"/>
            <w:vAlign w:val="center"/>
          </w:tcPr>
          <w:p w14:paraId="10D1A7EF" w14:textId="5CE6E0B3" w:rsidR="005D7598" w:rsidRPr="00AC0796" w:rsidRDefault="005D7598" w:rsidP="00AC0796">
            <w:pPr>
              <w:pStyle w:val="CETBodytext"/>
              <w:jc w:val="center"/>
              <w:rPr>
                <w:rFonts w:cs="Arial"/>
                <w:b/>
                <w:szCs w:val="18"/>
              </w:rPr>
            </w:pPr>
            <w:r w:rsidRPr="00AC0796">
              <w:rPr>
                <w:rFonts w:cs="Arial"/>
                <w:b/>
                <w:bCs/>
                <w:iCs/>
                <w:szCs w:val="18"/>
                <w:lang w:eastAsia="es-MX"/>
              </w:rPr>
              <w:t>Refractometer</w:t>
            </w:r>
          </w:p>
        </w:tc>
        <w:tc>
          <w:tcPr>
            <w:tcW w:w="1792" w:type="dxa"/>
            <w:shd w:val="clear" w:color="auto" w:fill="FFFFFF"/>
            <w:vAlign w:val="center"/>
          </w:tcPr>
          <w:p w14:paraId="562431C6" w14:textId="15D958E1" w:rsidR="005D7598" w:rsidRPr="00AC0796" w:rsidRDefault="005D7598" w:rsidP="00AC0796">
            <w:pPr>
              <w:pStyle w:val="CETBodytext"/>
              <w:jc w:val="center"/>
              <w:rPr>
                <w:rFonts w:cs="Arial"/>
                <w:szCs w:val="18"/>
              </w:rPr>
            </w:pPr>
            <w:r w:rsidRPr="00AC0796">
              <w:rPr>
                <w:rFonts w:cs="Arial"/>
                <w:color w:val="000000"/>
                <w:szCs w:val="18"/>
              </w:rPr>
              <w:t xml:space="preserve">Ethanol </w:t>
            </w:r>
            <w:r w:rsidRPr="00AC0796">
              <w:rPr>
                <w:rFonts w:cs="Arial"/>
                <w:bCs/>
                <w:iCs/>
                <w:szCs w:val="18"/>
                <w:lang w:eastAsia="es-MX"/>
              </w:rPr>
              <w:t>(%v/v)</w:t>
            </w:r>
          </w:p>
        </w:tc>
        <w:tc>
          <w:tcPr>
            <w:tcW w:w="1451" w:type="dxa"/>
            <w:shd w:val="clear" w:color="auto" w:fill="FFFFFF"/>
            <w:vAlign w:val="center"/>
          </w:tcPr>
          <w:p w14:paraId="45964A60" w14:textId="4E336AA2" w:rsidR="005D7598" w:rsidRPr="00AC0796" w:rsidRDefault="005D7598" w:rsidP="00AC0796">
            <w:pPr>
              <w:pStyle w:val="CETBodytext"/>
              <w:jc w:val="center"/>
              <w:rPr>
                <w:rFonts w:cs="Arial"/>
                <w:szCs w:val="18"/>
              </w:rPr>
            </w:pPr>
            <w:r w:rsidRPr="00AC0796">
              <w:rPr>
                <w:rFonts w:cs="Arial"/>
                <w:szCs w:val="18"/>
              </w:rPr>
              <w:t>32.2</w:t>
            </w:r>
          </w:p>
        </w:tc>
        <w:tc>
          <w:tcPr>
            <w:tcW w:w="0" w:type="auto"/>
            <w:shd w:val="clear" w:color="auto" w:fill="FFFFFF"/>
            <w:vAlign w:val="center"/>
          </w:tcPr>
          <w:p w14:paraId="31B02FB9" w14:textId="258E99DA" w:rsidR="005D7598" w:rsidRPr="00AC0796" w:rsidRDefault="005D7598" w:rsidP="00AC0796">
            <w:pPr>
              <w:pStyle w:val="CETBodytext"/>
              <w:jc w:val="center"/>
              <w:rPr>
                <w:rFonts w:cs="Arial"/>
                <w:szCs w:val="18"/>
              </w:rPr>
            </w:pPr>
            <w:r w:rsidRPr="00AC0796">
              <w:rPr>
                <w:rFonts w:cs="Arial"/>
                <w:szCs w:val="18"/>
              </w:rPr>
              <w:t>94.6</w:t>
            </w:r>
          </w:p>
        </w:tc>
      </w:tr>
      <w:tr w:rsidR="005D7598" w:rsidRPr="00AC0796" w14:paraId="38B7419F" w14:textId="77777777" w:rsidTr="00AC0796">
        <w:trPr>
          <w:trHeight w:val="363"/>
        </w:trPr>
        <w:tc>
          <w:tcPr>
            <w:tcW w:w="0" w:type="auto"/>
            <w:shd w:val="clear" w:color="auto" w:fill="FFFFFF"/>
            <w:vAlign w:val="center"/>
          </w:tcPr>
          <w:p w14:paraId="381CEB34" w14:textId="20470D3E" w:rsidR="005D7598" w:rsidRPr="00AC0796" w:rsidRDefault="005D7598" w:rsidP="00AC0796">
            <w:pPr>
              <w:pStyle w:val="CETBodytext"/>
              <w:jc w:val="center"/>
              <w:rPr>
                <w:rFonts w:cs="Arial"/>
                <w:b/>
                <w:szCs w:val="18"/>
              </w:rPr>
            </w:pPr>
            <w:r w:rsidRPr="00AC0796">
              <w:rPr>
                <w:rFonts w:cs="Arial"/>
                <w:b/>
                <w:bCs/>
                <w:iCs/>
                <w:szCs w:val="18"/>
                <w:lang w:val="es-ES_tradnl" w:eastAsia="es-MX"/>
              </w:rPr>
              <w:t xml:space="preserve">Alcoholometer </w:t>
            </w:r>
            <w:proofErr w:type="spellStart"/>
            <w:r w:rsidRPr="00AC0796">
              <w:rPr>
                <w:rFonts w:cs="Arial"/>
                <w:b/>
                <w:bCs/>
                <w:iCs/>
                <w:szCs w:val="18"/>
                <w:lang w:val="es-ES_tradnl" w:eastAsia="es-MX"/>
              </w:rPr>
              <w:t>Anton</w:t>
            </w:r>
            <w:proofErr w:type="spellEnd"/>
            <w:r w:rsidRPr="00AC0796">
              <w:rPr>
                <w:rFonts w:cs="Arial"/>
                <w:b/>
                <w:bCs/>
                <w:iCs/>
                <w:szCs w:val="18"/>
                <w:lang w:val="es-ES_tradnl" w:eastAsia="es-MX"/>
              </w:rPr>
              <w:t xml:space="preserve"> </w:t>
            </w:r>
            <w:proofErr w:type="spellStart"/>
            <w:r w:rsidRPr="00AC0796">
              <w:rPr>
                <w:rFonts w:cs="Arial"/>
                <w:b/>
                <w:bCs/>
                <w:iCs/>
                <w:szCs w:val="18"/>
                <w:lang w:val="es-ES_tradnl" w:eastAsia="es-MX"/>
              </w:rPr>
              <w:t>Paar</w:t>
            </w:r>
            <w:proofErr w:type="spellEnd"/>
          </w:p>
        </w:tc>
        <w:tc>
          <w:tcPr>
            <w:tcW w:w="1792" w:type="dxa"/>
            <w:shd w:val="clear" w:color="auto" w:fill="FFFFFF"/>
            <w:vAlign w:val="center"/>
          </w:tcPr>
          <w:p w14:paraId="4877FBDD" w14:textId="6AB1013B" w:rsidR="005D7598" w:rsidRPr="00AC0796" w:rsidRDefault="005D7598" w:rsidP="00AC0796">
            <w:pPr>
              <w:pStyle w:val="CETBodytext"/>
              <w:jc w:val="center"/>
              <w:rPr>
                <w:rFonts w:cs="Arial"/>
                <w:szCs w:val="18"/>
              </w:rPr>
            </w:pPr>
            <w:r w:rsidRPr="00AC0796">
              <w:rPr>
                <w:rFonts w:cs="Arial"/>
                <w:color w:val="000000"/>
                <w:szCs w:val="18"/>
              </w:rPr>
              <w:t xml:space="preserve">Ethanol </w:t>
            </w:r>
            <w:r w:rsidRPr="00AC0796">
              <w:rPr>
                <w:rFonts w:cs="Arial"/>
                <w:bCs/>
                <w:iCs/>
                <w:szCs w:val="18"/>
                <w:lang w:eastAsia="es-MX"/>
              </w:rPr>
              <w:t>(%v/v)</w:t>
            </w:r>
          </w:p>
        </w:tc>
        <w:tc>
          <w:tcPr>
            <w:tcW w:w="1451" w:type="dxa"/>
            <w:shd w:val="clear" w:color="auto" w:fill="FFFFFF"/>
            <w:vAlign w:val="center"/>
          </w:tcPr>
          <w:p w14:paraId="3E061C2F" w14:textId="238927C0" w:rsidR="005D7598" w:rsidRPr="00AC0796" w:rsidRDefault="005D7598" w:rsidP="00AC0796">
            <w:pPr>
              <w:pStyle w:val="CETBodytext"/>
              <w:jc w:val="center"/>
              <w:rPr>
                <w:rFonts w:cs="Arial"/>
                <w:szCs w:val="18"/>
              </w:rPr>
            </w:pPr>
            <w:r w:rsidRPr="00AC0796">
              <w:rPr>
                <w:rFonts w:cs="Arial"/>
                <w:szCs w:val="18"/>
                <w:lang w:val="es-ES_tradnl"/>
              </w:rPr>
              <w:t>26.6</w:t>
            </w:r>
          </w:p>
        </w:tc>
        <w:tc>
          <w:tcPr>
            <w:tcW w:w="0" w:type="auto"/>
            <w:shd w:val="clear" w:color="auto" w:fill="FFFFFF"/>
            <w:vAlign w:val="center"/>
          </w:tcPr>
          <w:p w14:paraId="0B741B2F" w14:textId="5FC6B921" w:rsidR="005D7598" w:rsidRPr="00AC0796" w:rsidRDefault="005D7598" w:rsidP="00AC0796">
            <w:pPr>
              <w:pStyle w:val="CETBodytext"/>
              <w:jc w:val="center"/>
              <w:rPr>
                <w:rFonts w:cs="Arial"/>
                <w:szCs w:val="18"/>
              </w:rPr>
            </w:pPr>
            <w:r w:rsidRPr="00AC0796">
              <w:rPr>
                <w:rFonts w:cs="Arial"/>
                <w:szCs w:val="18"/>
                <w:lang w:val="es-ES_tradnl"/>
              </w:rPr>
              <w:t>90.5</w:t>
            </w:r>
          </w:p>
        </w:tc>
      </w:tr>
      <w:tr w:rsidR="00AC0796" w:rsidRPr="00AC0796" w14:paraId="7EA91E56" w14:textId="77777777" w:rsidTr="00AC0796">
        <w:trPr>
          <w:trHeight w:val="363"/>
        </w:trPr>
        <w:tc>
          <w:tcPr>
            <w:tcW w:w="0" w:type="auto"/>
            <w:vMerge w:val="restart"/>
            <w:shd w:val="clear" w:color="auto" w:fill="FFFFFF"/>
            <w:vAlign w:val="center"/>
          </w:tcPr>
          <w:p w14:paraId="037B8E34" w14:textId="696A6F14" w:rsidR="00AC0796" w:rsidRPr="00AC0796" w:rsidRDefault="00AC0796" w:rsidP="00AC0796">
            <w:pPr>
              <w:pStyle w:val="CETBodytext"/>
              <w:jc w:val="center"/>
              <w:rPr>
                <w:rFonts w:cs="Arial"/>
                <w:b/>
                <w:szCs w:val="18"/>
              </w:rPr>
            </w:pPr>
            <w:r w:rsidRPr="00AC0796">
              <w:rPr>
                <w:rFonts w:cs="Arial"/>
                <w:b/>
                <w:szCs w:val="18"/>
              </w:rPr>
              <w:t>HPLC</w:t>
            </w:r>
          </w:p>
        </w:tc>
        <w:tc>
          <w:tcPr>
            <w:tcW w:w="1792" w:type="dxa"/>
            <w:shd w:val="clear" w:color="auto" w:fill="FFFFFF"/>
            <w:vAlign w:val="center"/>
          </w:tcPr>
          <w:p w14:paraId="360B017C" w14:textId="727A450F" w:rsidR="00AC0796" w:rsidRPr="00AC0796" w:rsidRDefault="00AC0796" w:rsidP="00AC0796">
            <w:pPr>
              <w:pStyle w:val="CETBodytext"/>
              <w:jc w:val="center"/>
              <w:rPr>
                <w:rFonts w:cs="Arial"/>
                <w:szCs w:val="18"/>
              </w:rPr>
            </w:pPr>
            <w:r w:rsidRPr="00AC0796">
              <w:rPr>
                <w:rFonts w:cs="Arial"/>
                <w:color w:val="000000"/>
                <w:szCs w:val="18"/>
                <w:lang w:val="es-ES_tradnl" w:eastAsia="es-ES_tradnl"/>
              </w:rPr>
              <w:t>Isobutyraldehyde</w:t>
            </w:r>
            <w:r w:rsidR="002124E7">
              <w:rPr>
                <w:rFonts w:cs="Arial"/>
                <w:color w:val="000000"/>
                <w:szCs w:val="18"/>
                <w:lang w:val="es-ES_tradnl" w:eastAsia="es-ES_tradnl"/>
              </w:rPr>
              <w:t xml:space="preserve"> (g/l</w:t>
            </w:r>
            <w:r w:rsidRPr="00AC0796">
              <w:rPr>
                <w:rFonts w:cs="Arial"/>
                <w:color w:val="000000"/>
                <w:szCs w:val="18"/>
                <w:lang w:val="es-ES_tradnl" w:eastAsia="es-ES_tradnl"/>
              </w:rPr>
              <w:t>)</w:t>
            </w:r>
          </w:p>
        </w:tc>
        <w:tc>
          <w:tcPr>
            <w:tcW w:w="1451" w:type="dxa"/>
            <w:shd w:val="clear" w:color="auto" w:fill="FFFFFF"/>
            <w:vAlign w:val="center"/>
          </w:tcPr>
          <w:p w14:paraId="5F44CC69" w14:textId="14A4F1F3" w:rsidR="00AC0796" w:rsidRPr="00AC0796" w:rsidRDefault="00AC0796" w:rsidP="00AC0796">
            <w:pPr>
              <w:pStyle w:val="CETBodytext"/>
              <w:jc w:val="center"/>
              <w:rPr>
                <w:rFonts w:cs="Arial"/>
                <w:szCs w:val="18"/>
              </w:rPr>
            </w:pPr>
            <w:r>
              <w:rPr>
                <w:rFonts w:cs="Arial"/>
                <w:szCs w:val="18"/>
              </w:rPr>
              <w:t>----</w:t>
            </w:r>
          </w:p>
        </w:tc>
        <w:tc>
          <w:tcPr>
            <w:tcW w:w="0" w:type="auto"/>
            <w:shd w:val="clear" w:color="auto" w:fill="FFFFFF"/>
            <w:vAlign w:val="center"/>
          </w:tcPr>
          <w:p w14:paraId="6D62B43B" w14:textId="1D607DD6" w:rsidR="00AC0796" w:rsidRPr="00AC0796" w:rsidRDefault="00AC0796" w:rsidP="00AC0796">
            <w:pPr>
              <w:pStyle w:val="CETBodytext"/>
              <w:jc w:val="center"/>
              <w:rPr>
                <w:rFonts w:cs="Arial"/>
                <w:szCs w:val="18"/>
              </w:rPr>
            </w:pPr>
            <w:r w:rsidRPr="00AC0796">
              <w:rPr>
                <w:rFonts w:cs="Arial"/>
                <w:color w:val="000000"/>
                <w:szCs w:val="18"/>
                <w:lang w:val="es-ES_tradnl" w:eastAsia="es-ES_tradnl"/>
              </w:rPr>
              <w:t>0.0666</w:t>
            </w:r>
          </w:p>
        </w:tc>
      </w:tr>
      <w:tr w:rsidR="00AC0796" w:rsidRPr="00AC0796" w14:paraId="42BFBE6F" w14:textId="77777777" w:rsidTr="00AC0796">
        <w:trPr>
          <w:trHeight w:val="363"/>
        </w:trPr>
        <w:tc>
          <w:tcPr>
            <w:tcW w:w="0" w:type="auto"/>
            <w:vMerge/>
            <w:shd w:val="clear" w:color="auto" w:fill="FFFFFF"/>
          </w:tcPr>
          <w:p w14:paraId="38FDC074" w14:textId="77777777" w:rsidR="00AC0796" w:rsidRPr="00AC0796" w:rsidRDefault="00AC0796" w:rsidP="00AC0796">
            <w:pPr>
              <w:pStyle w:val="CETBodytext"/>
              <w:rPr>
                <w:rFonts w:cs="Arial"/>
                <w:szCs w:val="18"/>
              </w:rPr>
            </w:pPr>
          </w:p>
        </w:tc>
        <w:tc>
          <w:tcPr>
            <w:tcW w:w="1792" w:type="dxa"/>
            <w:shd w:val="clear" w:color="auto" w:fill="FFFFFF"/>
            <w:vAlign w:val="center"/>
          </w:tcPr>
          <w:p w14:paraId="79CCFBAD" w14:textId="161AA07E" w:rsidR="00AC0796" w:rsidRPr="00AC0796" w:rsidRDefault="002124E7" w:rsidP="00AC0796">
            <w:pPr>
              <w:pStyle w:val="CETBodytext"/>
              <w:jc w:val="center"/>
              <w:rPr>
                <w:rFonts w:cs="Arial"/>
                <w:szCs w:val="18"/>
              </w:rPr>
            </w:pPr>
            <w:r>
              <w:rPr>
                <w:rFonts w:cs="Arial"/>
                <w:color w:val="000000"/>
                <w:szCs w:val="18"/>
              </w:rPr>
              <w:t>Ethyl acetate (g/l</w:t>
            </w:r>
            <w:r w:rsidR="00AC0796" w:rsidRPr="00AC0796">
              <w:rPr>
                <w:rFonts w:cs="Arial"/>
                <w:color w:val="000000"/>
                <w:szCs w:val="18"/>
              </w:rPr>
              <w:t>)</w:t>
            </w:r>
          </w:p>
        </w:tc>
        <w:tc>
          <w:tcPr>
            <w:tcW w:w="1451" w:type="dxa"/>
            <w:shd w:val="clear" w:color="auto" w:fill="FFFFFF"/>
            <w:vAlign w:val="center"/>
          </w:tcPr>
          <w:p w14:paraId="47E01E5F" w14:textId="6E093616" w:rsidR="00AC0796" w:rsidRPr="00AC0796" w:rsidRDefault="00AC0796" w:rsidP="00AC0796">
            <w:pPr>
              <w:pStyle w:val="CETBodytext"/>
              <w:jc w:val="center"/>
              <w:rPr>
                <w:rFonts w:cs="Arial"/>
                <w:szCs w:val="18"/>
              </w:rPr>
            </w:pPr>
            <w:r w:rsidRPr="00AC0796">
              <w:rPr>
                <w:rFonts w:cs="Arial"/>
                <w:color w:val="000000"/>
                <w:szCs w:val="18"/>
              </w:rPr>
              <w:t>0.23976</w:t>
            </w:r>
          </w:p>
        </w:tc>
        <w:tc>
          <w:tcPr>
            <w:tcW w:w="0" w:type="auto"/>
            <w:shd w:val="clear" w:color="auto" w:fill="FFFFFF"/>
            <w:vAlign w:val="center"/>
          </w:tcPr>
          <w:p w14:paraId="7BFA0C88" w14:textId="19C8303E" w:rsidR="00AC0796" w:rsidRPr="00AC0796" w:rsidRDefault="00AC0796" w:rsidP="00AC0796">
            <w:pPr>
              <w:pStyle w:val="CETBodytext"/>
              <w:jc w:val="center"/>
              <w:rPr>
                <w:rFonts w:cs="Arial"/>
                <w:szCs w:val="18"/>
              </w:rPr>
            </w:pPr>
            <w:r w:rsidRPr="00AC0796">
              <w:rPr>
                <w:rFonts w:cs="Arial"/>
                <w:color w:val="000000"/>
                <w:szCs w:val="18"/>
              </w:rPr>
              <w:t>1.04514</w:t>
            </w:r>
          </w:p>
        </w:tc>
      </w:tr>
      <w:tr w:rsidR="00AC0796" w:rsidRPr="00AC0796" w14:paraId="4A9A5D10" w14:textId="77777777" w:rsidTr="00AC0796">
        <w:trPr>
          <w:trHeight w:val="363"/>
        </w:trPr>
        <w:tc>
          <w:tcPr>
            <w:tcW w:w="0" w:type="auto"/>
            <w:vMerge/>
            <w:shd w:val="clear" w:color="auto" w:fill="FFFFFF"/>
          </w:tcPr>
          <w:p w14:paraId="54A72BA4" w14:textId="77777777" w:rsidR="00AC0796" w:rsidRPr="00AC0796" w:rsidRDefault="00AC0796" w:rsidP="00AC0796">
            <w:pPr>
              <w:pStyle w:val="CETBodytext"/>
              <w:rPr>
                <w:rFonts w:cs="Arial"/>
                <w:szCs w:val="18"/>
              </w:rPr>
            </w:pPr>
          </w:p>
        </w:tc>
        <w:tc>
          <w:tcPr>
            <w:tcW w:w="1792" w:type="dxa"/>
            <w:shd w:val="clear" w:color="auto" w:fill="FFFFFF"/>
            <w:vAlign w:val="center"/>
          </w:tcPr>
          <w:p w14:paraId="2C421689" w14:textId="0CC2E90E" w:rsidR="00AC0796" w:rsidRPr="00AC0796" w:rsidRDefault="002124E7" w:rsidP="00AC0796">
            <w:pPr>
              <w:pStyle w:val="CETBodytext"/>
              <w:jc w:val="center"/>
              <w:rPr>
                <w:rFonts w:cs="Arial"/>
                <w:szCs w:val="18"/>
              </w:rPr>
            </w:pPr>
            <w:r>
              <w:rPr>
                <w:rFonts w:cs="Arial"/>
                <w:color w:val="000000"/>
                <w:szCs w:val="18"/>
              </w:rPr>
              <w:t>Methanol (g/l</w:t>
            </w:r>
            <w:r w:rsidR="00AC0796" w:rsidRPr="00AC0796">
              <w:rPr>
                <w:rFonts w:cs="Arial"/>
                <w:color w:val="000000"/>
                <w:szCs w:val="18"/>
              </w:rPr>
              <w:t>)</w:t>
            </w:r>
          </w:p>
        </w:tc>
        <w:tc>
          <w:tcPr>
            <w:tcW w:w="1451" w:type="dxa"/>
            <w:shd w:val="clear" w:color="auto" w:fill="FFFFFF"/>
            <w:vAlign w:val="center"/>
          </w:tcPr>
          <w:p w14:paraId="7E674515" w14:textId="726CE77F" w:rsidR="00AC0796" w:rsidRPr="00AC0796" w:rsidRDefault="00AC0796" w:rsidP="00AC0796">
            <w:pPr>
              <w:pStyle w:val="CETBodytext"/>
              <w:jc w:val="center"/>
              <w:rPr>
                <w:rFonts w:cs="Arial"/>
                <w:szCs w:val="18"/>
              </w:rPr>
            </w:pPr>
            <w:r w:rsidRPr="00AC0796">
              <w:rPr>
                <w:rFonts w:cs="Arial"/>
                <w:color w:val="000000"/>
                <w:szCs w:val="18"/>
              </w:rPr>
              <w:t>0.3545</w:t>
            </w:r>
          </w:p>
        </w:tc>
        <w:tc>
          <w:tcPr>
            <w:tcW w:w="0" w:type="auto"/>
            <w:shd w:val="clear" w:color="auto" w:fill="FFFFFF"/>
            <w:vAlign w:val="center"/>
          </w:tcPr>
          <w:p w14:paraId="5AD22320" w14:textId="2FEF8886" w:rsidR="00AC0796" w:rsidRPr="00AC0796" w:rsidRDefault="00AC0796" w:rsidP="00AC0796">
            <w:pPr>
              <w:pStyle w:val="CETBodytext"/>
              <w:jc w:val="center"/>
              <w:rPr>
                <w:rFonts w:cs="Arial"/>
                <w:szCs w:val="18"/>
              </w:rPr>
            </w:pPr>
            <w:r w:rsidRPr="00AC0796">
              <w:rPr>
                <w:rFonts w:cs="Arial"/>
                <w:color w:val="000000"/>
                <w:szCs w:val="18"/>
              </w:rPr>
              <w:t>11.9592</w:t>
            </w:r>
          </w:p>
        </w:tc>
      </w:tr>
      <w:tr w:rsidR="00AC0796" w:rsidRPr="00AC0796" w14:paraId="1D3F0A6D" w14:textId="77777777" w:rsidTr="00AC0796">
        <w:trPr>
          <w:trHeight w:val="363"/>
        </w:trPr>
        <w:tc>
          <w:tcPr>
            <w:tcW w:w="0" w:type="auto"/>
            <w:vMerge/>
            <w:shd w:val="clear" w:color="auto" w:fill="FFFFFF"/>
          </w:tcPr>
          <w:p w14:paraId="1EF111DF" w14:textId="77777777" w:rsidR="00AC0796" w:rsidRPr="00AC0796" w:rsidRDefault="00AC0796" w:rsidP="00AC0796">
            <w:pPr>
              <w:pStyle w:val="CETBodytext"/>
              <w:rPr>
                <w:rFonts w:cs="Arial"/>
                <w:szCs w:val="18"/>
              </w:rPr>
            </w:pPr>
          </w:p>
        </w:tc>
        <w:tc>
          <w:tcPr>
            <w:tcW w:w="1792" w:type="dxa"/>
            <w:shd w:val="clear" w:color="auto" w:fill="FFFFFF"/>
            <w:vAlign w:val="center"/>
          </w:tcPr>
          <w:p w14:paraId="2147506F" w14:textId="4401C327" w:rsidR="00AC0796" w:rsidRPr="00AC0796" w:rsidRDefault="002124E7" w:rsidP="00AC0796">
            <w:pPr>
              <w:pStyle w:val="CETBodytext"/>
              <w:jc w:val="center"/>
              <w:rPr>
                <w:rFonts w:cs="Arial"/>
                <w:szCs w:val="18"/>
              </w:rPr>
            </w:pPr>
            <w:r>
              <w:rPr>
                <w:rFonts w:cs="Arial"/>
                <w:color w:val="000000"/>
                <w:szCs w:val="18"/>
              </w:rPr>
              <w:t>Ethanol (g/l</w:t>
            </w:r>
            <w:r w:rsidR="00AC0796" w:rsidRPr="00AC0796">
              <w:rPr>
                <w:rFonts w:cs="Arial"/>
                <w:color w:val="000000"/>
                <w:szCs w:val="18"/>
              </w:rPr>
              <w:t>)</w:t>
            </w:r>
          </w:p>
        </w:tc>
        <w:tc>
          <w:tcPr>
            <w:tcW w:w="1451" w:type="dxa"/>
            <w:shd w:val="clear" w:color="auto" w:fill="FFFFFF"/>
            <w:vAlign w:val="center"/>
          </w:tcPr>
          <w:p w14:paraId="47E5838C" w14:textId="56F9D691" w:rsidR="00AC0796" w:rsidRPr="00AC0796" w:rsidRDefault="00AC0796" w:rsidP="00AC0796">
            <w:pPr>
              <w:pStyle w:val="CETBodytext"/>
              <w:jc w:val="center"/>
              <w:rPr>
                <w:rFonts w:cs="Arial"/>
                <w:szCs w:val="18"/>
              </w:rPr>
            </w:pPr>
            <w:r w:rsidRPr="00AC0796">
              <w:rPr>
                <w:rFonts w:cs="Arial"/>
                <w:color w:val="000000"/>
                <w:szCs w:val="18"/>
              </w:rPr>
              <w:t>275.16</w:t>
            </w:r>
          </w:p>
        </w:tc>
        <w:tc>
          <w:tcPr>
            <w:tcW w:w="0" w:type="auto"/>
            <w:shd w:val="clear" w:color="auto" w:fill="FFFFFF"/>
            <w:vAlign w:val="center"/>
          </w:tcPr>
          <w:p w14:paraId="4AF467CD" w14:textId="135559E5" w:rsidR="00AC0796" w:rsidRPr="00AC0796" w:rsidRDefault="00AC0796" w:rsidP="00AC0796">
            <w:pPr>
              <w:pStyle w:val="CETBodytext"/>
              <w:jc w:val="center"/>
              <w:rPr>
                <w:rFonts w:cs="Arial"/>
                <w:szCs w:val="18"/>
              </w:rPr>
            </w:pPr>
            <w:r w:rsidRPr="00AC0796">
              <w:rPr>
                <w:rFonts w:cs="Arial"/>
                <w:color w:val="000000"/>
                <w:szCs w:val="18"/>
              </w:rPr>
              <w:t>750.1</w:t>
            </w:r>
          </w:p>
        </w:tc>
      </w:tr>
      <w:tr w:rsidR="00AC0796" w:rsidRPr="00AC0796" w14:paraId="0DF84C17" w14:textId="77777777" w:rsidTr="00AC0796">
        <w:trPr>
          <w:trHeight w:val="363"/>
        </w:trPr>
        <w:tc>
          <w:tcPr>
            <w:tcW w:w="0" w:type="auto"/>
            <w:vMerge/>
            <w:shd w:val="clear" w:color="auto" w:fill="FFFFFF"/>
          </w:tcPr>
          <w:p w14:paraId="2CFAF4B2" w14:textId="77777777" w:rsidR="00AC0796" w:rsidRPr="00AC0796" w:rsidRDefault="00AC0796" w:rsidP="00AC0796">
            <w:pPr>
              <w:pStyle w:val="CETBodytext"/>
              <w:rPr>
                <w:rFonts w:cs="Arial"/>
                <w:szCs w:val="18"/>
              </w:rPr>
            </w:pPr>
          </w:p>
        </w:tc>
        <w:tc>
          <w:tcPr>
            <w:tcW w:w="1792" w:type="dxa"/>
            <w:shd w:val="clear" w:color="auto" w:fill="FFFFFF"/>
            <w:vAlign w:val="center"/>
          </w:tcPr>
          <w:p w14:paraId="328A2017" w14:textId="176F032D" w:rsidR="00AC0796" w:rsidRPr="00AC0796" w:rsidRDefault="002124E7" w:rsidP="00AC0796">
            <w:pPr>
              <w:pStyle w:val="CETBodytext"/>
              <w:jc w:val="center"/>
              <w:rPr>
                <w:rFonts w:cs="Arial"/>
                <w:szCs w:val="18"/>
              </w:rPr>
            </w:pPr>
            <w:r>
              <w:rPr>
                <w:rFonts w:cs="Arial"/>
                <w:color w:val="000000"/>
                <w:szCs w:val="18"/>
              </w:rPr>
              <w:t>1-propanol (g/l</w:t>
            </w:r>
            <w:r w:rsidR="00AC0796" w:rsidRPr="00AC0796">
              <w:rPr>
                <w:rFonts w:cs="Arial"/>
                <w:color w:val="000000"/>
                <w:szCs w:val="18"/>
              </w:rPr>
              <w:t>)</w:t>
            </w:r>
          </w:p>
        </w:tc>
        <w:tc>
          <w:tcPr>
            <w:tcW w:w="1451" w:type="dxa"/>
            <w:shd w:val="clear" w:color="auto" w:fill="FFFFFF"/>
            <w:vAlign w:val="center"/>
          </w:tcPr>
          <w:p w14:paraId="77FDDA82" w14:textId="49A95403" w:rsidR="00AC0796" w:rsidRPr="00AC0796" w:rsidRDefault="00AC0796" w:rsidP="00AC0796">
            <w:pPr>
              <w:pStyle w:val="CETBodytext"/>
              <w:jc w:val="center"/>
              <w:rPr>
                <w:rFonts w:cs="Arial"/>
                <w:szCs w:val="18"/>
              </w:rPr>
            </w:pPr>
            <w:r w:rsidRPr="00AC0796">
              <w:rPr>
                <w:rFonts w:cs="Arial"/>
                <w:color w:val="000000"/>
                <w:szCs w:val="18"/>
              </w:rPr>
              <w:t>0.1205</w:t>
            </w:r>
          </w:p>
        </w:tc>
        <w:tc>
          <w:tcPr>
            <w:tcW w:w="0" w:type="auto"/>
            <w:shd w:val="clear" w:color="auto" w:fill="FFFFFF"/>
            <w:vAlign w:val="center"/>
          </w:tcPr>
          <w:p w14:paraId="60B4AA5B" w14:textId="4C66582B" w:rsidR="00AC0796" w:rsidRPr="00AC0796" w:rsidRDefault="00AC0796" w:rsidP="00AC0796">
            <w:pPr>
              <w:pStyle w:val="CETBodytext"/>
              <w:jc w:val="center"/>
              <w:rPr>
                <w:rFonts w:cs="Arial"/>
                <w:szCs w:val="18"/>
              </w:rPr>
            </w:pPr>
            <w:r w:rsidRPr="00AC0796">
              <w:rPr>
                <w:rFonts w:cs="Arial"/>
                <w:color w:val="000000"/>
                <w:szCs w:val="18"/>
              </w:rPr>
              <w:t>0.28852</w:t>
            </w:r>
          </w:p>
        </w:tc>
      </w:tr>
      <w:tr w:rsidR="00AC0796" w:rsidRPr="00AC0796" w14:paraId="0701178C" w14:textId="77777777" w:rsidTr="00AC0796">
        <w:trPr>
          <w:trHeight w:val="363"/>
        </w:trPr>
        <w:tc>
          <w:tcPr>
            <w:tcW w:w="0" w:type="auto"/>
            <w:vMerge/>
            <w:shd w:val="clear" w:color="auto" w:fill="FFFFFF"/>
          </w:tcPr>
          <w:p w14:paraId="098BB878" w14:textId="77777777" w:rsidR="00AC0796" w:rsidRPr="00AC0796" w:rsidRDefault="00AC0796" w:rsidP="00AC0796">
            <w:pPr>
              <w:pStyle w:val="CETBodytext"/>
              <w:rPr>
                <w:rFonts w:cs="Arial"/>
                <w:szCs w:val="18"/>
              </w:rPr>
            </w:pPr>
          </w:p>
        </w:tc>
        <w:tc>
          <w:tcPr>
            <w:tcW w:w="1792" w:type="dxa"/>
            <w:shd w:val="clear" w:color="auto" w:fill="FFFFFF"/>
            <w:vAlign w:val="center"/>
          </w:tcPr>
          <w:p w14:paraId="50308A37" w14:textId="354876DE" w:rsidR="00AC0796" w:rsidRPr="00AC0796" w:rsidRDefault="002124E7" w:rsidP="00AC0796">
            <w:pPr>
              <w:pStyle w:val="CETBodytext"/>
              <w:jc w:val="center"/>
              <w:rPr>
                <w:rFonts w:cs="Arial"/>
                <w:szCs w:val="18"/>
              </w:rPr>
            </w:pPr>
            <w:r>
              <w:rPr>
                <w:rFonts w:cs="Arial"/>
                <w:color w:val="000000"/>
                <w:szCs w:val="18"/>
              </w:rPr>
              <w:t>Isobutanol (g/l</w:t>
            </w:r>
            <w:r w:rsidR="00AC0796" w:rsidRPr="00AC0796">
              <w:rPr>
                <w:rFonts w:cs="Arial"/>
                <w:color w:val="000000"/>
                <w:szCs w:val="18"/>
              </w:rPr>
              <w:t>)</w:t>
            </w:r>
          </w:p>
        </w:tc>
        <w:tc>
          <w:tcPr>
            <w:tcW w:w="1451" w:type="dxa"/>
            <w:shd w:val="clear" w:color="auto" w:fill="FFFFFF"/>
            <w:vAlign w:val="center"/>
          </w:tcPr>
          <w:p w14:paraId="713349C7" w14:textId="0008E10B" w:rsidR="00AC0796" w:rsidRPr="00AC0796" w:rsidRDefault="00AC0796" w:rsidP="00AC0796">
            <w:pPr>
              <w:pStyle w:val="CETBodytext"/>
              <w:jc w:val="center"/>
              <w:rPr>
                <w:rFonts w:cs="Arial"/>
                <w:szCs w:val="18"/>
              </w:rPr>
            </w:pPr>
            <w:r w:rsidRPr="00AC0796">
              <w:rPr>
                <w:rFonts w:cs="Arial"/>
                <w:color w:val="000000"/>
                <w:szCs w:val="18"/>
              </w:rPr>
              <w:t>0.10312</w:t>
            </w:r>
          </w:p>
        </w:tc>
        <w:tc>
          <w:tcPr>
            <w:tcW w:w="0" w:type="auto"/>
            <w:shd w:val="clear" w:color="auto" w:fill="FFFFFF"/>
            <w:vAlign w:val="center"/>
          </w:tcPr>
          <w:p w14:paraId="57A2436A" w14:textId="0D514962" w:rsidR="00AC0796" w:rsidRPr="00AC0796" w:rsidRDefault="00AC0796" w:rsidP="00AC0796">
            <w:pPr>
              <w:pStyle w:val="CETBodytext"/>
              <w:jc w:val="center"/>
              <w:rPr>
                <w:rFonts w:cs="Arial"/>
                <w:szCs w:val="18"/>
              </w:rPr>
            </w:pPr>
            <w:r w:rsidRPr="00AC0796">
              <w:rPr>
                <w:rFonts w:cs="Arial"/>
                <w:color w:val="000000"/>
                <w:szCs w:val="18"/>
              </w:rPr>
              <w:t>0.22744</w:t>
            </w:r>
          </w:p>
        </w:tc>
      </w:tr>
      <w:tr w:rsidR="00AC0796" w:rsidRPr="00AC0796" w14:paraId="396CDD29" w14:textId="77777777" w:rsidTr="00AC0796">
        <w:trPr>
          <w:trHeight w:val="363"/>
        </w:trPr>
        <w:tc>
          <w:tcPr>
            <w:tcW w:w="0" w:type="auto"/>
            <w:vMerge/>
            <w:shd w:val="clear" w:color="auto" w:fill="FFFFFF"/>
          </w:tcPr>
          <w:p w14:paraId="4FF107C3" w14:textId="77777777" w:rsidR="00AC0796" w:rsidRPr="00AC0796" w:rsidRDefault="00AC0796" w:rsidP="00AC0796">
            <w:pPr>
              <w:pStyle w:val="CETBodytext"/>
              <w:rPr>
                <w:rFonts w:cs="Arial"/>
                <w:szCs w:val="18"/>
              </w:rPr>
            </w:pPr>
          </w:p>
        </w:tc>
        <w:tc>
          <w:tcPr>
            <w:tcW w:w="1792" w:type="dxa"/>
            <w:shd w:val="clear" w:color="auto" w:fill="FFFFFF"/>
            <w:vAlign w:val="center"/>
          </w:tcPr>
          <w:p w14:paraId="6CC39CA1" w14:textId="345FA9B7" w:rsidR="00AC0796" w:rsidRPr="00AC0796" w:rsidRDefault="00AC0796" w:rsidP="00AC0796">
            <w:pPr>
              <w:pStyle w:val="CETBodytext"/>
              <w:jc w:val="center"/>
              <w:rPr>
                <w:rFonts w:cs="Arial"/>
                <w:szCs w:val="18"/>
              </w:rPr>
            </w:pPr>
            <w:r w:rsidRPr="00AC0796">
              <w:rPr>
                <w:rFonts w:cs="Arial"/>
                <w:color w:val="000000"/>
                <w:szCs w:val="18"/>
              </w:rPr>
              <w:t xml:space="preserve">Isoamyl alcohol </w:t>
            </w:r>
            <w:r w:rsidR="002124E7">
              <w:rPr>
                <w:rFonts w:cs="Arial"/>
                <w:color w:val="000000"/>
                <w:szCs w:val="18"/>
              </w:rPr>
              <w:t>(g/l</w:t>
            </w:r>
            <w:r w:rsidRPr="00AC0796">
              <w:rPr>
                <w:rFonts w:cs="Arial"/>
                <w:color w:val="000000"/>
                <w:szCs w:val="18"/>
              </w:rPr>
              <w:t>)</w:t>
            </w:r>
          </w:p>
        </w:tc>
        <w:tc>
          <w:tcPr>
            <w:tcW w:w="1451" w:type="dxa"/>
            <w:shd w:val="clear" w:color="auto" w:fill="FFFFFF"/>
            <w:vAlign w:val="center"/>
          </w:tcPr>
          <w:p w14:paraId="275CAFB2" w14:textId="6FAE1053" w:rsidR="00AC0796" w:rsidRPr="00AC0796" w:rsidRDefault="00AC0796" w:rsidP="00AC0796">
            <w:pPr>
              <w:pStyle w:val="CETBodytext"/>
              <w:jc w:val="center"/>
              <w:rPr>
                <w:rFonts w:cs="Arial"/>
                <w:szCs w:val="18"/>
              </w:rPr>
            </w:pPr>
            <w:r w:rsidRPr="00AC0796">
              <w:rPr>
                <w:rFonts w:cs="Arial"/>
                <w:color w:val="000000"/>
                <w:szCs w:val="18"/>
              </w:rPr>
              <w:t>0.22742</w:t>
            </w:r>
          </w:p>
        </w:tc>
        <w:tc>
          <w:tcPr>
            <w:tcW w:w="0" w:type="auto"/>
            <w:shd w:val="clear" w:color="auto" w:fill="FFFFFF"/>
            <w:vAlign w:val="center"/>
          </w:tcPr>
          <w:p w14:paraId="29CD0606" w14:textId="0278ED54" w:rsidR="00AC0796" w:rsidRPr="00AC0796" w:rsidRDefault="00AC0796" w:rsidP="00AC0796">
            <w:pPr>
              <w:pStyle w:val="CETBodytext"/>
              <w:jc w:val="center"/>
              <w:rPr>
                <w:rFonts w:cs="Arial"/>
                <w:szCs w:val="18"/>
              </w:rPr>
            </w:pPr>
            <w:r w:rsidRPr="00AC0796">
              <w:rPr>
                <w:rFonts w:cs="Arial"/>
                <w:color w:val="000000"/>
                <w:szCs w:val="18"/>
              </w:rPr>
              <w:t>0.06624</w:t>
            </w:r>
          </w:p>
        </w:tc>
      </w:tr>
      <w:tr w:rsidR="00AC0796" w:rsidRPr="00AC0796" w14:paraId="70852DAF" w14:textId="77777777" w:rsidTr="00AC0796">
        <w:trPr>
          <w:trHeight w:val="363"/>
        </w:trPr>
        <w:tc>
          <w:tcPr>
            <w:tcW w:w="0" w:type="auto"/>
            <w:vMerge/>
            <w:shd w:val="clear" w:color="auto" w:fill="FFFFFF"/>
          </w:tcPr>
          <w:p w14:paraId="206D4497" w14:textId="77777777" w:rsidR="00AC0796" w:rsidRPr="00AC0796" w:rsidRDefault="00AC0796" w:rsidP="00AC0796">
            <w:pPr>
              <w:pStyle w:val="CETBodytext"/>
              <w:rPr>
                <w:rFonts w:cs="Arial"/>
                <w:szCs w:val="18"/>
              </w:rPr>
            </w:pPr>
          </w:p>
        </w:tc>
        <w:tc>
          <w:tcPr>
            <w:tcW w:w="1792" w:type="dxa"/>
            <w:shd w:val="clear" w:color="auto" w:fill="FFFFFF"/>
            <w:vAlign w:val="center"/>
          </w:tcPr>
          <w:p w14:paraId="1AED0E67" w14:textId="1057A83F" w:rsidR="00AC0796" w:rsidRPr="00AC0796" w:rsidRDefault="002124E7" w:rsidP="00AC0796">
            <w:pPr>
              <w:pStyle w:val="CETBodytext"/>
              <w:jc w:val="center"/>
              <w:rPr>
                <w:rFonts w:cs="Arial"/>
                <w:szCs w:val="18"/>
              </w:rPr>
            </w:pPr>
            <w:r>
              <w:rPr>
                <w:rFonts w:cs="Arial"/>
                <w:color w:val="000000"/>
                <w:szCs w:val="18"/>
              </w:rPr>
              <w:t>Furfural (g/l</w:t>
            </w:r>
            <w:r w:rsidR="00AC0796" w:rsidRPr="00AC0796">
              <w:rPr>
                <w:rFonts w:cs="Arial"/>
                <w:color w:val="000000"/>
                <w:szCs w:val="18"/>
              </w:rPr>
              <w:t>)</w:t>
            </w:r>
          </w:p>
        </w:tc>
        <w:tc>
          <w:tcPr>
            <w:tcW w:w="1451" w:type="dxa"/>
            <w:shd w:val="clear" w:color="auto" w:fill="FFFFFF"/>
            <w:vAlign w:val="center"/>
          </w:tcPr>
          <w:p w14:paraId="134E4C14" w14:textId="03B53C3D" w:rsidR="00AC0796" w:rsidRPr="00AC0796" w:rsidRDefault="00AC0796" w:rsidP="00AC0796">
            <w:pPr>
              <w:pStyle w:val="CETBodytext"/>
              <w:jc w:val="center"/>
              <w:rPr>
                <w:rFonts w:cs="Arial"/>
                <w:szCs w:val="18"/>
              </w:rPr>
            </w:pPr>
            <w:r w:rsidRPr="00AC0796">
              <w:rPr>
                <w:rFonts w:cs="Arial"/>
                <w:color w:val="000000"/>
                <w:szCs w:val="18"/>
              </w:rPr>
              <w:t>0.79806</w:t>
            </w:r>
          </w:p>
        </w:tc>
        <w:tc>
          <w:tcPr>
            <w:tcW w:w="0" w:type="auto"/>
            <w:shd w:val="clear" w:color="auto" w:fill="FFFFFF"/>
            <w:vAlign w:val="center"/>
          </w:tcPr>
          <w:p w14:paraId="3DC959C2" w14:textId="16E2AB21" w:rsidR="00AC0796" w:rsidRPr="00AC0796" w:rsidRDefault="00AC0796" w:rsidP="00AC0796">
            <w:pPr>
              <w:pStyle w:val="CETBodytext"/>
              <w:jc w:val="center"/>
              <w:rPr>
                <w:rFonts w:cs="Arial"/>
                <w:szCs w:val="18"/>
              </w:rPr>
            </w:pPr>
            <w:r>
              <w:rPr>
                <w:rFonts w:cs="Arial"/>
                <w:szCs w:val="18"/>
              </w:rPr>
              <w:t>----</w:t>
            </w:r>
          </w:p>
        </w:tc>
      </w:tr>
    </w:tbl>
    <w:p w14:paraId="7C6993B5" w14:textId="77777777" w:rsidR="00041DC7" w:rsidRPr="00041DC7" w:rsidRDefault="00041DC7" w:rsidP="00041DC7">
      <w:pPr>
        <w:pStyle w:val="CETBodytext"/>
      </w:pPr>
    </w:p>
    <w:p w14:paraId="675212BF" w14:textId="77777777" w:rsidR="00DE29A3" w:rsidRDefault="00DE29A3" w:rsidP="00066B52">
      <w:pPr>
        <w:pStyle w:val="CETheadingx"/>
      </w:pPr>
      <w:r w:rsidRPr="00C74B17">
        <w:lastRenderedPageBreak/>
        <w:t>Dehydration of ethanol in a batch extractive column</w:t>
      </w:r>
    </w:p>
    <w:p w14:paraId="117C2741" w14:textId="66F10FE1" w:rsidR="002124E7" w:rsidRDefault="00DE29A3" w:rsidP="000445EE">
      <w:pPr>
        <w:pStyle w:val="CETBodytext"/>
      </w:pPr>
      <w:r w:rsidRPr="00DE29A3">
        <w:t xml:space="preserve">The </w:t>
      </w:r>
      <w:r w:rsidR="003F5376">
        <w:t>experiments</w:t>
      </w:r>
      <w:r w:rsidRPr="00DE29A3">
        <w:t xml:space="preserve"> for the extractive distillation were carried out </w:t>
      </w:r>
      <w:r w:rsidR="003F5376">
        <w:t>by</w:t>
      </w:r>
      <w:r w:rsidRPr="00DE29A3">
        <w:t xml:space="preserve"> duplicate for e</w:t>
      </w:r>
      <w:r w:rsidR="003F5376">
        <w:t xml:space="preserve">very </w:t>
      </w:r>
      <w:r w:rsidRPr="00DE29A3">
        <w:t>glycerol</w:t>
      </w:r>
      <w:r w:rsidR="003F5376">
        <w:t xml:space="preserve">-ethanol ratio, </w:t>
      </w:r>
      <w:r w:rsidRPr="00DE29A3">
        <w:t xml:space="preserve">obtaining </w:t>
      </w:r>
      <w:r w:rsidR="003F5376">
        <w:t xml:space="preserve">different distillate volumes but all of them with </w:t>
      </w:r>
      <w:r w:rsidRPr="00DE29A3">
        <w:t>a</w:t>
      </w:r>
      <w:r w:rsidR="00261C0F">
        <w:t>n</w:t>
      </w:r>
      <w:r w:rsidR="003F5376">
        <w:t xml:space="preserve"> anhydrous </w:t>
      </w:r>
      <w:r w:rsidR="00261C0F">
        <w:t>bioethanol (</w:t>
      </w:r>
      <w:r>
        <w:t>Table 3</w:t>
      </w:r>
      <w:r w:rsidR="00261C0F">
        <w:t>)</w:t>
      </w:r>
      <w:r w:rsidRPr="00DE29A3">
        <w:t>.</w:t>
      </w:r>
      <w:r w:rsidR="002124E7" w:rsidRPr="002124E7">
        <w:t xml:space="preserve"> </w:t>
      </w:r>
      <w:r w:rsidR="002124E7" w:rsidRPr="00CC4FB6">
        <w:rPr>
          <w:lang w:val="en-GB"/>
        </w:rPr>
        <w:t xml:space="preserve">The </w:t>
      </w:r>
      <w:r w:rsidR="002124E7">
        <w:rPr>
          <w:lang w:val="en-GB"/>
        </w:rPr>
        <w:t xml:space="preserve">ethanol </w:t>
      </w:r>
      <w:r w:rsidR="002124E7" w:rsidRPr="00CC4FB6">
        <w:rPr>
          <w:lang w:val="en-GB"/>
        </w:rPr>
        <w:t>co</w:t>
      </w:r>
      <w:r w:rsidR="00261C0F">
        <w:rPr>
          <w:lang w:val="en-GB"/>
        </w:rPr>
        <w:t>mposition</w:t>
      </w:r>
      <w:r w:rsidR="002124E7" w:rsidRPr="00CC4FB6">
        <w:rPr>
          <w:lang w:val="en-GB"/>
        </w:rPr>
        <w:t xml:space="preserve"> </w:t>
      </w:r>
      <w:r w:rsidR="002124E7">
        <w:rPr>
          <w:lang w:val="en-GB"/>
        </w:rPr>
        <w:t xml:space="preserve">measured </w:t>
      </w:r>
      <w:r w:rsidR="002124E7" w:rsidRPr="00CC4FB6">
        <w:rPr>
          <w:lang w:val="en-GB"/>
        </w:rPr>
        <w:t>by refractometer indicated that samples had 99</w:t>
      </w:r>
      <w:r w:rsidR="002124E7">
        <w:rPr>
          <w:lang w:val="en-GB"/>
        </w:rPr>
        <w:t xml:space="preserve"> </w:t>
      </w:r>
      <w:r w:rsidR="002124E7" w:rsidRPr="00CC4FB6">
        <w:rPr>
          <w:lang w:val="en-GB"/>
        </w:rPr>
        <w:t>%v/v of ethanol</w:t>
      </w:r>
      <w:r w:rsidR="002124E7">
        <w:rPr>
          <w:lang w:val="en-GB"/>
        </w:rPr>
        <w:t>,</w:t>
      </w:r>
      <w:r w:rsidR="002124E7" w:rsidRPr="00CC4FB6">
        <w:rPr>
          <w:lang w:val="en-GB"/>
        </w:rPr>
        <w:t xml:space="preserve"> while the analysis carried out with the Anton </w:t>
      </w:r>
      <w:proofErr w:type="spellStart"/>
      <w:r w:rsidR="002124E7" w:rsidRPr="00CC4FB6">
        <w:rPr>
          <w:lang w:val="en-GB"/>
        </w:rPr>
        <w:t>Paar</w:t>
      </w:r>
      <w:proofErr w:type="spellEnd"/>
      <w:r w:rsidR="002124E7" w:rsidRPr="00CC4FB6">
        <w:rPr>
          <w:lang w:val="en-GB"/>
        </w:rPr>
        <w:t xml:space="preserve"> Alcoholmeter showed a </w:t>
      </w:r>
      <w:r w:rsidR="00261C0F">
        <w:rPr>
          <w:lang w:val="en-GB"/>
        </w:rPr>
        <w:t xml:space="preserve">little </w:t>
      </w:r>
      <w:r w:rsidR="002124E7" w:rsidRPr="00CC4FB6">
        <w:rPr>
          <w:lang w:val="en-GB"/>
        </w:rPr>
        <w:t>lower concentration.</w:t>
      </w:r>
      <w:r w:rsidR="002124E7">
        <w:rPr>
          <w:lang w:val="en-GB"/>
        </w:rPr>
        <w:t xml:space="preserve"> </w:t>
      </w:r>
      <w:r w:rsidR="00B75711">
        <w:rPr>
          <w:lang w:val="en-GB"/>
        </w:rPr>
        <w:t xml:space="preserve">Even more, among the five </w:t>
      </w:r>
      <w:r w:rsidR="002124E7" w:rsidRPr="00CC4FB6">
        <w:rPr>
          <w:lang w:val="en-GB"/>
        </w:rPr>
        <w:t>glycerol</w:t>
      </w:r>
      <w:r w:rsidR="00B75711">
        <w:rPr>
          <w:lang w:val="en-GB"/>
        </w:rPr>
        <w:t>-ethanol ratios explored, the one of 0.8:1 yielded the lowest ethanol composition (96 %v/v), and this composition is even greater than the azeotropic point (95 %v/v). In this sense, with every glycerol-ethanol ratio the azeotropic point was broke</w:t>
      </w:r>
      <w:r w:rsidR="00A27EA6">
        <w:rPr>
          <w:lang w:val="en-GB"/>
        </w:rPr>
        <w:t>n</w:t>
      </w:r>
      <w:r w:rsidR="002124E7" w:rsidRPr="00CC4FB6">
        <w:rPr>
          <w:lang w:val="en-GB"/>
        </w:rPr>
        <w:t>.</w:t>
      </w:r>
      <w:r w:rsidR="002124E7">
        <w:rPr>
          <w:lang w:val="en-GB"/>
        </w:rPr>
        <w:t xml:space="preserve"> </w:t>
      </w:r>
    </w:p>
    <w:p w14:paraId="03785E94" w14:textId="71F77B89" w:rsidR="000B74B6" w:rsidRPr="00A94730" w:rsidRDefault="00D23912" w:rsidP="000445EE">
      <w:pPr>
        <w:pStyle w:val="CETBodytext"/>
      </w:pPr>
      <w:r>
        <w:rPr>
          <w:lang w:val="en-GB"/>
        </w:rPr>
        <w:t>Along the experiments</w:t>
      </w:r>
      <w:r w:rsidR="000B74B6" w:rsidRPr="00CC4FB6">
        <w:rPr>
          <w:lang w:val="en-GB"/>
        </w:rPr>
        <w:t>, a collection of samples w</w:t>
      </w:r>
      <w:r>
        <w:rPr>
          <w:lang w:val="en-GB"/>
        </w:rPr>
        <w:t xml:space="preserve">ere taken </w:t>
      </w:r>
      <w:r w:rsidR="000B74B6" w:rsidRPr="00CC4FB6">
        <w:rPr>
          <w:lang w:val="en-GB"/>
        </w:rPr>
        <w:t>out at different times</w:t>
      </w:r>
      <w:r w:rsidR="00A27EA6">
        <w:rPr>
          <w:lang w:val="en-GB"/>
        </w:rPr>
        <w:t xml:space="preserve"> and analyzed. T</w:t>
      </w:r>
      <w:r w:rsidR="000B74B6">
        <w:t>he results are shown in Table 4</w:t>
      </w:r>
      <w:r w:rsidR="000B74B6">
        <w:rPr>
          <w:lang w:val="en-GB"/>
        </w:rPr>
        <w:t xml:space="preserve"> w</w:t>
      </w:r>
      <w:r w:rsidR="008D7EF6">
        <w:rPr>
          <w:lang w:val="en-GB"/>
        </w:rPr>
        <w:t>h</w:t>
      </w:r>
      <w:r w:rsidR="000B74B6">
        <w:rPr>
          <w:lang w:val="en-GB"/>
        </w:rPr>
        <w:t xml:space="preserve">ere it can be observed that </w:t>
      </w:r>
      <w:r w:rsidR="000B74B6" w:rsidRPr="00CC4FB6">
        <w:rPr>
          <w:lang w:val="en-GB"/>
        </w:rPr>
        <w:t>other components</w:t>
      </w:r>
      <w:r w:rsidR="000B74B6">
        <w:rPr>
          <w:lang w:val="en-GB"/>
        </w:rPr>
        <w:t xml:space="preserve"> are contained in the </w:t>
      </w:r>
      <w:r w:rsidR="00A27EA6">
        <w:rPr>
          <w:lang w:val="en-GB"/>
        </w:rPr>
        <w:t>bioethanol-water mixture</w:t>
      </w:r>
      <w:r w:rsidR="000B74B6" w:rsidRPr="00CC4FB6">
        <w:rPr>
          <w:lang w:val="en-GB"/>
        </w:rPr>
        <w:t>.</w:t>
      </w:r>
      <w:r w:rsidR="00587E7F">
        <w:rPr>
          <w:lang w:val="en-GB"/>
        </w:rPr>
        <w:t xml:space="preserve"> </w:t>
      </w:r>
      <w:r w:rsidR="00E564DF" w:rsidRPr="00E564DF">
        <w:rPr>
          <w:lang w:val="en-GB"/>
        </w:rPr>
        <w:t>Probably to remove these compounds, a separation step in a batch system after the preconcentration step would be necessary.</w:t>
      </w:r>
    </w:p>
    <w:p w14:paraId="1285928F" w14:textId="77777777" w:rsidR="005E1C4B" w:rsidRPr="00B57B36" w:rsidRDefault="005E1C4B" w:rsidP="005E1C4B">
      <w:pPr>
        <w:pStyle w:val="CETTabletitle"/>
      </w:pPr>
      <w:r>
        <w:t>Table 3</w:t>
      </w:r>
      <w:r w:rsidRPr="00B57B36">
        <w:t xml:space="preserve">: </w:t>
      </w:r>
      <w:r>
        <w:t>Volume and concentration of anhydrous bioethanol with different glycerol ratio.</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1"/>
        <w:gridCol w:w="1931"/>
        <w:gridCol w:w="1901"/>
        <w:gridCol w:w="2892"/>
      </w:tblGrid>
      <w:tr w:rsidR="005E1C4B" w:rsidRPr="00332A27" w14:paraId="2B165865" w14:textId="77777777" w:rsidTr="0021495B">
        <w:trPr>
          <w:trHeight w:val="272"/>
        </w:trPr>
        <w:tc>
          <w:tcPr>
            <w:tcW w:w="0" w:type="auto"/>
            <w:tcBorders>
              <w:top w:val="single" w:sz="12" w:space="0" w:color="008000"/>
              <w:bottom w:val="single" w:sz="6" w:space="0" w:color="008000"/>
            </w:tcBorders>
            <w:shd w:val="clear" w:color="auto" w:fill="FFFFFF"/>
            <w:vAlign w:val="center"/>
          </w:tcPr>
          <w:p w14:paraId="2954274E" w14:textId="77777777" w:rsidR="005E1C4B" w:rsidRPr="000B74B6" w:rsidRDefault="005E1C4B" w:rsidP="0021495B">
            <w:pPr>
              <w:pStyle w:val="CETBodytext"/>
              <w:jc w:val="center"/>
              <w:rPr>
                <w:b/>
              </w:rPr>
            </w:pPr>
            <w:r w:rsidRPr="000B74B6">
              <w:rPr>
                <w:b/>
              </w:rPr>
              <w:t>Glycerol ratio</w:t>
            </w:r>
          </w:p>
        </w:tc>
        <w:tc>
          <w:tcPr>
            <w:tcW w:w="0" w:type="auto"/>
            <w:tcBorders>
              <w:top w:val="single" w:sz="12" w:space="0" w:color="008000"/>
              <w:bottom w:val="single" w:sz="6" w:space="0" w:color="008000"/>
            </w:tcBorders>
            <w:shd w:val="clear" w:color="auto" w:fill="FFFFFF"/>
            <w:vAlign w:val="center"/>
          </w:tcPr>
          <w:p w14:paraId="1C74AD63" w14:textId="77777777" w:rsidR="005E1C4B" w:rsidRPr="000B74B6" w:rsidRDefault="005E1C4B" w:rsidP="0021495B">
            <w:pPr>
              <w:pStyle w:val="CETBodytext"/>
              <w:jc w:val="center"/>
              <w:rPr>
                <w:b/>
              </w:rPr>
            </w:pPr>
            <w:r w:rsidRPr="000B74B6">
              <w:rPr>
                <w:b/>
              </w:rPr>
              <w:t xml:space="preserve">  Volume obtained (ml)</w:t>
            </w:r>
          </w:p>
        </w:tc>
        <w:tc>
          <w:tcPr>
            <w:tcW w:w="0" w:type="auto"/>
            <w:tcBorders>
              <w:top w:val="single" w:sz="12" w:space="0" w:color="008000"/>
              <w:bottom w:val="single" w:sz="6" w:space="0" w:color="008000"/>
            </w:tcBorders>
            <w:shd w:val="clear" w:color="auto" w:fill="FFFFFF"/>
            <w:vAlign w:val="center"/>
          </w:tcPr>
          <w:p w14:paraId="432C5E78" w14:textId="77777777" w:rsidR="005E1C4B" w:rsidRPr="000B74B6" w:rsidRDefault="005E1C4B" w:rsidP="0021495B">
            <w:pPr>
              <w:pStyle w:val="CETBodytext"/>
              <w:jc w:val="center"/>
              <w:rPr>
                <w:b/>
              </w:rPr>
            </w:pPr>
            <w:r w:rsidRPr="000B74B6">
              <w:rPr>
                <w:b/>
              </w:rPr>
              <w:t xml:space="preserve">  Refractometer (%v/v)</w:t>
            </w:r>
          </w:p>
        </w:tc>
        <w:tc>
          <w:tcPr>
            <w:tcW w:w="0" w:type="auto"/>
            <w:tcBorders>
              <w:top w:val="single" w:sz="12" w:space="0" w:color="008000"/>
              <w:bottom w:val="single" w:sz="6" w:space="0" w:color="008000"/>
            </w:tcBorders>
            <w:shd w:val="clear" w:color="auto" w:fill="FFFFFF"/>
            <w:vAlign w:val="center"/>
          </w:tcPr>
          <w:p w14:paraId="18310194" w14:textId="77777777" w:rsidR="005E1C4B" w:rsidRPr="000B74B6" w:rsidRDefault="005E1C4B" w:rsidP="0021495B">
            <w:pPr>
              <w:pStyle w:val="CETBodytext"/>
              <w:jc w:val="center"/>
              <w:rPr>
                <w:b/>
                <w:lang w:val="es-ES_tradnl"/>
              </w:rPr>
            </w:pPr>
            <w:r w:rsidRPr="000B74B6">
              <w:rPr>
                <w:b/>
                <w:lang w:val="es-ES_tradnl"/>
              </w:rPr>
              <w:t xml:space="preserve">   </w:t>
            </w:r>
            <w:proofErr w:type="spellStart"/>
            <w:r w:rsidRPr="000B74B6">
              <w:rPr>
                <w:b/>
                <w:lang w:val="es-ES_tradnl"/>
              </w:rPr>
              <w:t>Anton</w:t>
            </w:r>
            <w:proofErr w:type="spellEnd"/>
            <w:r w:rsidRPr="000B74B6">
              <w:rPr>
                <w:b/>
                <w:lang w:val="es-ES_tradnl"/>
              </w:rPr>
              <w:t> </w:t>
            </w:r>
            <w:proofErr w:type="spellStart"/>
            <w:r w:rsidRPr="000B74B6">
              <w:rPr>
                <w:b/>
                <w:lang w:val="es-ES_tradnl"/>
              </w:rPr>
              <w:t>Paar</w:t>
            </w:r>
            <w:proofErr w:type="spellEnd"/>
            <w:r w:rsidRPr="000B74B6">
              <w:rPr>
                <w:b/>
                <w:lang w:val="es-ES_tradnl"/>
              </w:rPr>
              <w:t xml:space="preserve"> </w:t>
            </w:r>
            <w:proofErr w:type="spellStart"/>
            <w:r w:rsidRPr="000B74B6">
              <w:rPr>
                <w:b/>
                <w:lang w:val="es-ES_tradnl"/>
              </w:rPr>
              <w:t>Alcoholmeter</w:t>
            </w:r>
            <w:proofErr w:type="spellEnd"/>
            <w:r w:rsidRPr="000B74B6">
              <w:rPr>
                <w:b/>
                <w:lang w:val="es-ES_tradnl"/>
              </w:rPr>
              <w:t> (%v/v)</w:t>
            </w:r>
          </w:p>
        </w:tc>
      </w:tr>
      <w:tr w:rsidR="005E1C4B" w:rsidRPr="000B74B6" w14:paraId="563652C0" w14:textId="77777777" w:rsidTr="0021495B">
        <w:trPr>
          <w:trHeight w:val="272"/>
        </w:trPr>
        <w:tc>
          <w:tcPr>
            <w:tcW w:w="0" w:type="auto"/>
            <w:shd w:val="clear" w:color="auto" w:fill="FFFFFF"/>
            <w:vAlign w:val="center"/>
          </w:tcPr>
          <w:p w14:paraId="1349D510" w14:textId="77777777" w:rsidR="005E1C4B" w:rsidRPr="000B74B6" w:rsidRDefault="005E1C4B" w:rsidP="0021495B">
            <w:pPr>
              <w:pStyle w:val="CETBodytext"/>
              <w:jc w:val="center"/>
              <w:rPr>
                <w:b/>
              </w:rPr>
            </w:pPr>
            <w:r w:rsidRPr="000B74B6">
              <w:rPr>
                <w:b/>
              </w:rPr>
              <w:t>0.8</w:t>
            </w:r>
          </w:p>
        </w:tc>
        <w:tc>
          <w:tcPr>
            <w:tcW w:w="0" w:type="auto"/>
            <w:shd w:val="clear" w:color="auto" w:fill="FFFFFF"/>
            <w:vAlign w:val="center"/>
          </w:tcPr>
          <w:p w14:paraId="127F8D66" w14:textId="77777777" w:rsidR="005E1C4B" w:rsidRPr="000B74B6" w:rsidRDefault="005E1C4B" w:rsidP="0021495B">
            <w:pPr>
              <w:pStyle w:val="CETBodytext"/>
              <w:jc w:val="center"/>
            </w:pPr>
            <w:r w:rsidRPr="000B74B6">
              <w:t>46.5 6</w:t>
            </w:r>
            <w:r w:rsidRPr="000B74B6">
              <w:sym w:font="Symbol" w:char="F0B1"/>
            </w:r>
            <w:r w:rsidRPr="000B74B6">
              <w:t>2.12</w:t>
            </w:r>
          </w:p>
        </w:tc>
        <w:tc>
          <w:tcPr>
            <w:tcW w:w="0" w:type="auto"/>
            <w:shd w:val="clear" w:color="auto" w:fill="FFFFFF"/>
            <w:vAlign w:val="center"/>
          </w:tcPr>
          <w:p w14:paraId="42603994" w14:textId="77777777" w:rsidR="005E1C4B" w:rsidRPr="000B74B6" w:rsidRDefault="005E1C4B" w:rsidP="0021495B">
            <w:pPr>
              <w:pStyle w:val="CETBodytext"/>
              <w:jc w:val="center"/>
            </w:pPr>
            <w:r w:rsidRPr="000B74B6">
              <w:t>99.56</w:t>
            </w:r>
            <w:r w:rsidRPr="000B74B6">
              <w:sym w:font="Symbol" w:char="F0B1"/>
            </w:r>
            <w:r w:rsidRPr="000B74B6">
              <w:t>0.47</w:t>
            </w:r>
          </w:p>
        </w:tc>
        <w:tc>
          <w:tcPr>
            <w:tcW w:w="0" w:type="auto"/>
            <w:shd w:val="clear" w:color="auto" w:fill="FFFFFF"/>
            <w:vAlign w:val="center"/>
          </w:tcPr>
          <w:p w14:paraId="008DAD19" w14:textId="77777777" w:rsidR="005E1C4B" w:rsidRPr="000B74B6" w:rsidRDefault="005E1C4B" w:rsidP="0021495B">
            <w:pPr>
              <w:pStyle w:val="CETBodytext"/>
              <w:jc w:val="center"/>
            </w:pPr>
            <w:r w:rsidRPr="000B74B6">
              <w:t>96.1</w:t>
            </w:r>
            <w:r w:rsidRPr="000B74B6">
              <w:sym w:font="Symbol" w:char="F0B1"/>
            </w:r>
            <w:r w:rsidRPr="000B74B6">
              <w:t>0.3</w:t>
            </w:r>
          </w:p>
        </w:tc>
      </w:tr>
      <w:tr w:rsidR="005E1C4B" w:rsidRPr="000B74B6" w14:paraId="32D0C637" w14:textId="77777777" w:rsidTr="0021495B">
        <w:trPr>
          <w:trHeight w:val="272"/>
        </w:trPr>
        <w:tc>
          <w:tcPr>
            <w:tcW w:w="0" w:type="auto"/>
            <w:shd w:val="clear" w:color="auto" w:fill="FFFFFF"/>
            <w:vAlign w:val="center"/>
          </w:tcPr>
          <w:p w14:paraId="7D117234" w14:textId="77777777" w:rsidR="005E1C4B" w:rsidRPr="000B74B6" w:rsidRDefault="005E1C4B" w:rsidP="0021495B">
            <w:pPr>
              <w:pStyle w:val="CETBodytext"/>
              <w:jc w:val="center"/>
              <w:rPr>
                <w:b/>
              </w:rPr>
            </w:pPr>
            <w:r w:rsidRPr="000B74B6">
              <w:rPr>
                <w:b/>
              </w:rPr>
              <w:t>1.1</w:t>
            </w:r>
          </w:p>
        </w:tc>
        <w:tc>
          <w:tcPr>
            <w:tcW w:w="0" w:type="auto"/>
            <w:shd w:val="clear" w:color="auto" w:fill="FFFFFF"/>
            <w:vAlign w:val="center"/>
          </w:tcPr>
          <w:p w14:paraId="2157341F" w14:textId="77777777" w:rsidR="005E1C4B" w:rsidRPr="000B74B6" w:rsidRDefault="005E1C4B" w:rsidP="0021495B">
            <w:pPr>
              <w:pStyle w:val="CETBodytext"/>
              <w:jc w:val="center"/>
            </w:pPr>
            <w:r w:rsidRPr="000B74B6">
              <w:t>77.5 6</w:t>
            </w:r>
            <w:r w:rsidRPr="000B74B6">
              <w:sym w:font="Symbol" w:char="F0B1"/>
            </w:r>
            <w:r w:rsidRPr="000B74B6">
              <w:t>2.12</w:t>
            </w:r>
          </w:p>
        </w:tc>
        <w:tc>
          <w:tcPr>
            <w:tcW w:w="0" w:type="auto"/>
            <w:shd w:val="clear" w:color="auto" w:fill="FFFFFF"/>
            <w:vAlign w:val="center"/>
          </w:tcPr>
          <w:p w14:paraId="29774D39" w14:textId="77777777" w:rsidR="005E1C4B" w:rsidRPr="000B74B6" w:rsidRDefault="005E1C4B" w:rsidP="0021495B">
            <w:pPr>
              <w:pStyle w:val="CETBodytext"/>
              <w:jc w:val="center"/>
            </w:pPr>
            <w:r w:rsidRPr="000B74B6">
              <w:t>99.53</w:t>
            </w:r>
            <w:r w:rsidRPr="000B74B6">
              <w:sym w:font="Symbol" w:char="F0B1"/>
            </w:r>
            <w:r w:rsidRPr="000B74B6">
              <w:t>0.44</w:t>
            </w:r>
          </w:p>
        </w:tc>
        <w:tc>
          <w:tcPr>
            <w:tcW w:w="0" w:type="auto"/>
            <w:shd w:val="clear" w:color="auto" w:fill="FFFFFF"/>
            <w:vAlign w:val="center"/>
          </w:tcPr>
          <w:p w14:paraId="60DA53E1" w14:textId="77777777" w:rsidR="005E1C4B" w:rsidRPr="000B74B6" w:rsidRDefault="005E1C4B" w:rsidP="0021495B">
            <w:pPr>
              <w:pStyle w:val="CETBodytext"/>
              <w:jc w:val="center"/>
            </w:pPr>
            <w:r w:rsidRPr="000B74B6">
              <w:t>97.05</w:t>
            </w:r>
            <w:r w:rsidRPr="000B74B6">
              <w:sym w:font="Symbol" w:char="F0B1"/>
            </w:r>
            <w:r w:rsidRPr="000B74B6">
              <w:t>0.05</w:t>
            </w:r>
          </w:p>
        </w:tc>
      </w:tr>
      <w:tr w:rsidR="005E1C4B" w:rsidRPr="000B74B6" w14:paraId="316F16FE" w14:textId="77777777" w:rsidTr="0021495B">
        <w:trPr>
          <w:trHeight w:val="272"/>
        </w:trPr>
        <w:tc>
          <w:tcPr>
            <w:tcW w:w="0" w:type="auto"/>
            <w:shd w:val="clear" w:color="auto" w:fill="FFFFFF"/>
            <w:vAlign w:val="center"/>
          </w:tcPr>
          <w:p w14:paraId="0E50FFE7" w14:textId="77777777" w:rsidR="005E1C4B" w:rsidRPr="000B74B6" w:rsidRDefault="005E1C4B" w:rsidP="0021495B">
            <w:pPr>
              <w:pStyle w:val="CETBodytext"/>
              <w:jc w:val="center"/>
              <w:rPr>
                <w:b/>
              </w:rPr>
            </w:pPr>
            <w:r w:rsidRPr="000B74B6">
              <w:rPr>
                <w:b/>
              </w:rPr>
              <w:t>1.3</w:t>
            </w:r>
          </w:p>
        </w:tc>
        <w:tc>
          <w:tcPr>
            <w:tcW w:w="0" w:type="auto"/>
            <w:shd w:val="clear" w:color="auto" w:fill="FFFFFF"/>
            <w:vAlign w:val="center"/>
          </w:tcPr>
          <w:p w14:paraId="5476052D" w14:textId="77777777" w:rsidR="005E1C4B" w:rsidRPr="000B74B6" w:rsidRDefault="005E1C4B" w:rsidP="0021495B">
            <w:pPr>
              <w:pStyle w:val="CETBodytext"/>
              <w:jc w:val="center"/>
            </w:pPr>
            <w:r w:rsidRPr="000B74B6">
              <w:t>80 6</w:t>
            </w:r>
            <w:r w:rsidRPr="000B74B6">
              <w:sym w:font="Symbol" w:char="F0B1"/>
            </w:r>
            <w:r w:rsidRPr="000B74B6">
              <w:t>7.07</w:t>
            </w:r>
          </w:p>
        </w:tc>
        <w:tc>
          <w:tcPr>
            <w:tcW w:w="0" w:type="auto"/>
            <w:shd w:val="clear" w:color="auto" w:fill="FFFFFF"/>
            <w:vAlign w:val="center"/>
          </w:tcPr>
          <w:p w14:paraId="4EB17B65" w14:textId="77777777" w:rsidR="005E1C4B" w:rsidRPr="000B74B6" w:rsidRDefault="005E1C4B" w:rsidP="0021495B">
            <w:pPr>
              <w:pStyle w:val="CETBodytext"/>
              <w:jc w:val="center"/>
            </w:pPr>
            <w:r w:rsidRPr="000B74B6">
              <w:t>99.9</w:t>
            </w:r>
            <w:r w:rsidRPr="000B74B6">
              <w:sym w:font="Symbol" w:char="F0B1"/>
            </w:r>
            <w:r w:rsidRPr="000B74B6">
              <w:t>0.1</w:t>
            </w:r>
          </w:p>
        </w:tc>
        <w:tc>
          <w:tcPr>
            <w:tcW w:w="0" w:type="auto"/>
            <w:shd w:val="clear" w:color="auto" w:fill="FFFFFF"/>
            <w:vAlign w:val="center"/>
          </w:tcPr>
          <w:p w14:paraId="09D7A8B0" w14:textId="77777777" w:rsidR="005E1C4B" w:rsidRPr="000B74B6" w:rsidRDefault="005E1C4B" w:rsidP="0021495B">
            <w:pPr>
              <w:pStyle w:val="CETBodytext"/>
              <w:jc w:val="center"/>
            </w:pPr>
            <w:r w:rsidRPr="000B74B6">
              <w:t>97.1</w:t>
            </w:r>
            <w:r w:rsidRPr="000B74B6">
              <w:sym w:font="Symbol" w:char="F0B1"/>
            </w:r>
            <w:r w:rsidRPr="000B74B6">
              <w:t>0.1</w:t>
            </w:r>
          </w:p>
        </w:tc>
      </w:tr>
      <w:tr w:rsidR="005E1C4B" w:rsidRPr="000B74B6" w14:paraId="15D4C2A9" w14:textId="77777777" w:rsidTr="0021495B">
        <w:trPr>
          <w:trHeight w:val="272"/>
        </w:trPr>
        <w:tc>
          <w:tcPr>
            <w:tcW w:w="0" w:type="auto"/>
            <w:shd w:val="clear" w:color="auto" w:fill="FFFFFF"/>
            <w:vAlign w:val="center"/>
          </w:tcPr>
          <w:p w14:paraId="0DD1EAD0" w14:textId="77777777" w:rsidR="005E1C4B" w:rsidRPr="000B74B6" w:rsidRDefault="005E1C4B" w:rsidP="0021495B">
            <w:pPr>
              <w:pStyle w:val="CETBodytext"/>
              <w:jc w:val="center"/>
              <w:rPr>
                <w:b/>
              </w:rPr>
            </w:pPr>
            <w:r w:rsidRPr="000B74B6">
              <w:rPr>
                <w:b/>
              </w:rPr>
              <w:t>1.4</w:t>
            </w:r>
          </w:p>
        </w:tc>
        <w:tc>
          <w:tcPr>
            <w:tcW w:w="0" w:type="auto"/>
            <w:shd w:val="clear" w:color="auto" w:fill="FFFFFF"/>
            <w:vAlign w:val="center"/>
          </w:tcPr>
          <w:p w14:paraId="4929ED8D" w14:textId="77777777" w:rsidR="005E1C4B" w:rsidRPr="000B74B6" w:rsidRDefault="005E1C4B" w:rsidP="0021495B">
            <w:pPr>
              <w:pStyle w:val="CETBodytext"/>
              <w:jc w:val="center"/>
            </w:pPr>
            <w:r w:rsidRPr="000B74B6">
              <w:t>87.5 6</w:t>
            </w:r>
            <w:r w:rsidRPr="000B74B6">
              <w:sym w:font="Symbol" w:char="F0B1"/>
            </w:r>
            <w:r w:rsidRPr="000B74B6">
              <w:t>3.53</w:t>
            </w:r>
          </w:p>
        </w:tc>
        <w:tc>
          <w:tcPr>
            <w:tcW w:w="0" w:type="auto"/>
            <w:shd w:val="clear" w:color="auto" w:fill="FFFFFF"/>
            <w:vAlign w:val="center"/>
          </w:tcPr>
          <w:p w14:paraId="688B18B5" w14:textId="77777777" w:rsidR="005E1C4B" w:rsidRPr="000B74B6" w:rsidRDefault="005E1C4B" w:rsidP="0021495B">
            <w:pPr>
              <w:pStyle w:val="CETBodytext"/>
              <w:jc w:val="center"/>
            </w:pPr>
            <w:r w:rsidRPr="000B74B6">
              <w:t>99.9</w:t>
            </w:r>
            <w:r w:rsidRPr="000B74B6">
              <w:sym w:font="Symbol" w:char="F0B1"/>
            </w:r>
            <w:r w:rsidRPr="000B74B6">
              <w:t>0.1</w:t>
            </w:r>
          </w:p>
        </w:tc>
        <w:tc>
          <w:tcPr>
            <w:tcW w:w="0" w:type="auto"/>
            <w:shd w:val="clear" w:color="auto" w:fill="FFFFFF"/>
            <w:vAlign w:val="center"/>
          </w:tcPr>
          <w:p w14:paraId="3B3FB377" w14:textId="77777777" w:rsidR="005E1C4B" w:rsidRPr="000B74B6" w:rsidRDefault="005E1C4B" w:rsidP="0021495B">
            <w:pPr>
              <w:pStyle w:val="CETBodytext"/>
              <w:jc w:val="center"/>
            </w:pPr>
            <w:r w:rsidRPr="000B74B6">
              <w:t>97.2</w:t>
            </w:r>
            <w:r w:rsidRPr="000B74B6">
              <w:sym w:font="Symbol" w:char="F0B1"/>
            </w:r>
            <w:r w:rsidRPr="000B74B6">
              <w:t>0.1</w:t>
            </w:r>
          </w:p>
        </w:tc>
      </w:tr>
      <w:tr w:rsidR="005E1C4B" w:rsidRPr="000B74B6" w14:paraId="1E55A3F4" w14:textId="77777777" w:rsidTr="0021495B">
        <w:trPr>
          <w:trHeight w:val="272"/>
        </w:trPr>
        <w:tc>
          <w:tcPr>
            <w:tcW w:w="0" w:type="auto"/>
            <w:shd w:val="clear" w:color="auto" w:fill="FFFFFF"/>
            <w:vAlign w:val="center"/>
          </w:tcPr>
          <w:p w14:paraId="1E3C8C7D" w14:textId="77777777" w:rsidR="005E1C4B" w:rsidRPr="000B74B6" w:rsidRDefault="005E1C4B" w:rsidP="0021495B">
            <w:pPr>
              <w:pStyle w:val="CETBodytext"/>
              <w:jc w:val="center"/>
              <w:rPr>
                <w:b/>
              </w:rPr>
            </w:pPr>
            <w:r w:rsidRPr="000B74B6">
              <w:rPr>
                <w:b/>
              </w:rPr>
              <w:t>1.6</w:t>
            </w:r>
          </w:p>
        </w:tc>
        <w:tc>
          <w:tcPr>
            <w:tcW w:w="0" w:type="auto"/>
            <w:shd w:val="clear" w:color="auto" w:fill="FFFFFF"/>
            <w:vAlign w:val="center"/>
          </w:tcPr>
          <w:p w14:paraId="13E648A4" w14:textId="77777777" w:rsidR="005E1C4B" w:rsidRPr="000B74B6" w:rsidRDefault="005E1C4B" w:rsidP="0021495B">
            <w:pPr>
              <w:pStyle w:val="CETBodytext"/>
              <w:jc w:val="center"/>
            </w:pPr>
            <w:r>
              <w:t>57.5</w:t>
            </w:r>
            <w:r w:rsidRPr="000B74B6">
              <w:sym w:font="Symbol" w:char="F0B1"/>
            </w:r>
            <w:r>
              <w:t>7.5</w:t>
            </w:r>
          </w:p>
        </w:tc>
        <w:tc>
          <w:tcPr>
            <w:tcW w:w="0" w:type="auto"/>
            <w:shd w:val="clear" w:color="auto" w:fill="FFFFFF"/>
            <w:vAlign w:val="center"/>
          </w:tcPr>
          <w:p w14:paraId="047D7C05" w14:textId="77777777" w:rsidR="005E1C4B" w:rsidRPr="000B74B6" w:rsidRDefault="005E1C4B" w:rsidP="0021495B">
            <w:pPr>
              <w:pStyle w:val="CETBodytext"/>
              <w:jc w:val="center"/>
            </w:pPr>
            <w:r w:rsidRPr="000B74B6">
              <w:t>99.9</w:t>
            </w:r>
            <w:r w:rsidRPr="000B74B6">
              <w:sym w:font="Symbol" w:char="F0B1"/>
            </w:r>
            <w:r w:rsidRPr="000B74B6">
              <w:t>0.1</w:t>
            </w:r>
          </w:p>
        </w:tc>
        <w:tc>
          <w:tcPr>
            <w:tcW w:w="0" w:type="auto"/>
            <w:shd w:val="clear" w:color="auto" w:fill="FFFFFF"/>
            <w:vAlign w:val="center"/>
          </w:tcPr>
          <w:p w14:paraId="5D0B8762" w14:textId="77777777" w:rsidR="005E1C4B" w:rsidRPr="000B74B6" w:rsidRDefault="005E1C4B" w:rsidP="0021495B">
            <w:pPr>
              <w:pStyle w:val="CETBodytext"/>
              <w:jc w:val="center"/>
            </w:pPr>
            <w:r w:rsidRPr="000B74B6">
              <w:t>97.35</w:t>
            </w:r>
            <w:r w:rsidRPr="000B74B6">
              <w:sym w:font="Symbol" w:char="F0B1"/>
            </w:r>
            <w:r w:rsidRPr="000B74B6">
              <w:t>0.05</w:t>
            </w:r>
          </w:p>
        </w:tc>
      </w:tr>
    </w:tbl>
    <w:p w14:paraId="567F89F3" w14:textId="77777777" w:rsidR="005E1C4B" w:rsidRPr="00B57B36" w:rsidRDefault="005E1C4B" w:rsidP="005E1C4B">
      <w:pPr>
        <w:pStyle w:val="CETTabletitle"/>
      </w:pPr>
      <w:r>
        <w:t>Table 4</w:t>
      </w:r>
      <w:r w:rsidRPr="00B57B36">
        <w:t xml:space="preserve">: </w:t>
      </w:r>
      <w:r>
        <w:t>Components in anhydrous bioethanol with different glycerol ratio.</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1"/>
        <w:gridCol w:w="999"/>
        <w:gridCol w:w="1149"/>
        <w:gridCol w:w="1249"/>
        <w:gridCol w:w="1249"/>
        <w:gridCol w:w="1249"/>
      </w:tblGrid>
      <w:tr w:rsidR="005E1C4B" w:rsidRPr="00B57B36" w14:paraId="0D9A1B6A" w14:textId="77777777" w:rsidTr="0021495B">
        <w:trPr>
          <w:trHeight w:val="20"/>
        </w:trPr>
        <w:tc>
          <w:tcPr>
            <w:tcW w:w="0" w:type="auto"/>
            <w:vMerge w:val="restart"/>
            <w:tcBorders>
              <w:top w:val="single" w:sz="12" w:space="0" w:color="008000"/>
            </w:tcBorders>
            <w:shd w:val="clear" w:color="auto" w:fill="FFFFFF"/>
            <w:vAlign w:val="center"/>
          </w:tcPr>
          <w:p w14:paraId="75DC25F6" w14:textId="77777777" w:rsidR="005E1C4B" w:rsidRPr="000445EE" w:rsidRDefault="005E1C4B" w:rsidP="0021495B">
            <w:pPr>
              <w:pStyle w:val="CETBodytext"/>
              <w:jc w:val="center"/>
              <w:rPr>
                <w:b/>
                <w:lang w:val="en-GB"/>
              </w:rPr>
            </w:pPr>
            <w:r w:rsidRPr="000445EE">
              <w:rPr>
                <w:b/>
                <w:lang w:val="en-GB"/>
              </w:rPr>
              <w:t>Component/ Glycerol ratio</w:t>
            </w:r>
          </w:p>
        </w:tc>
        <w:tc>
          <w:tcPr>
            <w:tcW w:w="0" w:type="auto"/>
            <w:gridSpan w:val="5"/>
            <w:tcBorders>
              <w:top w:val="single" w:sz="12" w:space="0" w:color="008000"/>
              <w:bottom w:val="single" w:sz="6" w:space="0" w:color="008000"/>
            </w:tcBorders>
            <w:shd w:val="clear" w:color="auto" w:fill="FFFFFF"/>
            <w:vAlign w:val="center"/>
          </w:tcPr>
          <w:p w14:paraId="19A943C8" w14:textId="77777777" w:rsidR="005E1C4B" w:rsidRPr="000445EE" w:rsidRDefault="005E1C4B" w:rsidP="0021495B">
            <w:pPr>
              <w:pStyle w:val="CETBodytext"/>
              <w:jc w:val="center"/>
              <w:rPr>
                <w:b/>
                <w:lang w:val="en-GB"/>
              </w:rPr>
            </w:pPr>
            <w:r w:rsidRPr="000445EE">
              <w:rPr>
                <w:b/>
                <w:lang w:val="en-GB"/>
              </w:rPr>
              <w:t>Concentration (g/l)</w:t>
            </w:r>
          </w:p>
        </w:tc>
      </w:tr>
      <w:tr w:rsidR="005E1C4B" w:rsidRPr="00B57B36" w14:paraId="08019FA7" w14:textId="77777777" w:rsidTr="0021495B">
        <w:trPr>
          <w:trHeight w:val="20"/>
        </w:trPr>
        <w:tc>
          <w:tcPr>
            <w:tcW w:w="0" w:type="auto"/>
            <w:vMerge/>
            <w:tcBorders>
              <w:bottom w:val="single" w:sz="6" w:space="0" w:color="008000"/>
            </w:tcBorders>
            <w:shd w:val="clear" w:color="auto" w:fill="FFFFFF"/>
            <w:vAlign w:val="center"/>
          </w:tcPr>
          <w:p w14:paraId="6C1A571F" w14:textId="77777777" w:rsidR="005E1C4B" w:rsidRPr="000445EE" w:rsidRDefault="005E1C4B" w:rsidP="0021495B">
            <w:pPr>
              <w:pStyle w:val="CETBodytext"/>
              <w:jc w:val="center"/>
              <w:rPr>
                <w:b/>
                <w:lang w:val="en-GB"/>
              </w:rPr>
            </w:pPr>
          </w:p>
        </w:tc>
        <w:tc>
          <w:tcPr>
            <w:tcW w:w="0" w:type="auto"/>
            <w:tcBorders>
              <w:top w:val="single" w:sz="12" w:space="0" w:color="008000"/>
              <w:bottom w:val="single" w:sz="6" w:space="0" w:color="008000"/>
            </w:tcBorders>
            <w:shd w:val="clear" w:color="auto" w:fill="FFFFFF"/>
            <w:vAlign w:val="center"/>
          </w:tcPr>
          <w:p w14:paraId="498D2125" w14:textId="77777777" w:rsidR="005E1C4B" w:rsidRPr="000445EE" w:rsidRDefault="005E1C4B" w:rsidP="0021495B">
            <w:pPr>
              <w:pStyle w:val="CETBodytext"/>
              <w:jc w:val="center"/>
              <w:rPr>
                <w:b/>
                <w:lang w:val="en-GB"/>
              </w:rPr>
            </w:pPr>
            <w:r w:rsidRPr="000445EE">
              <w:rPr>
                <w:b/>
                <w:lang w:val="en-GB"/>
              </w:rPr>
              <w:t>0.8</w:t>
            </w:r>
          </w:p>
        </w:tc>
        <w:tc>
          <w:tcPr>
            <w:tcW w:w="0" w:type="auto"/>
            <w:tcBorders>
              <w:top w:val="single" w:sz="12" w:space="0" w:color="008000"/>
              <w:bottom w:val="single" w:sz="6" w:space="0" w:color="008000"/>
            </w:tcBorders>
            <w:shd w:val="clear" w:color="auto" w:fill="FFFFFF"/>
            <w:vAlign w:val="center"/>
          </w:tcPr>
          <w:p w14:paraId="463D5D09" w14:textId="77777777" w:rsidR="005E1C4B" w:rsidRPr="000445EE" w:rsidRDefault="005E1C4B" w:rsidP="0021495B">
            <w:pPr>
              <w:pStyle w:val="CETBodytext"/>
              <w:jc w:val="center"/>
              <w:rPr>
                <w:b/>
                <w:lang w:val="en-GB"/>
              </w:rPr>
            </w:pPr>
            <w:r w:rsidRPr="000445EE">
              <w:rPr>
                <w:b/>
                <w:lang w:val="en-GB"/>
              </w:rPr>
              <w:t>1.1</w:t>
            </w:r>
          </w:p>
        </w:tc>
        <w:tc>
          <w:tcPr>
            <w:tcW w:w="0" w:type="auto"/>
            <w:tcBorders>
              <w:top w:val="single" w:sz="12" w:space="0" w:color="008000"/>
              <w:bottom w:val="single" w:sz="6" w:space="0" w:color="008000"/>
            </w:tcBorders>
            <w:shd w:val="clear" w:color="auto" w:fill="FFFFFF"/>
            <w:vAlign w:val="center"/>
          </w:tcPr>
          <w:p w14:paraId="3B26FEE2" w14:textId="77777777" w:rsidR="005E1C4B" w:rsidRPr="000445EE" w:rsidRDefault="005E1C4B" w:rsidP="0021495B">
            <w:pPr>
              <w:pStyle w:val="CETBodytext"/>
              <w:jc w:val="center"/>
              <w:rPr>
                <w:b/>
                <w:lang w:val="en-GB"/>
              </w:rPr>
            </w:pPr>
            <w:r w:rsidRPr="000445EE">
              <w:rPr>
                <w:b/>
                <w:lang w:val="en-GB"/>
              </w:rPr>
              <w:t>1.3</w:t>
            </w:r>
          </w:p>
        </w:tc>
        <w:tc>
          <w:tcPr>
            <w:tcW w:w="0" w:type="auto"/>
            <w:tcBorders>
              <w:top w:val="single" w:sz="12" w:space="0" w:color="008000"/>
              <w:bottom w:val="single" w:sz="6" w:space="0" w:color="008000"/>
            </w:tcBorders>
            <w:shd w:val="clear" w:color="auto" w:fill="FFFFFF"/>
            <w:vAlign w:val="center"/>
          </w:tcPr>
          <w:p w14:paraId="620CEB0F" w14:textId="77777777" w:rsidR="005E1C4B" w:rsidRPr="000445EE" w:rsidRDefault="005E1C4B" w:rsidP="0021495B">
            <w:pPr>
              <w:pStyle w:val="CETBodytext"/>
              <w:jc w:val="center"/>
              <w:rPr>
                <w:b/>
                <w:lang w:val="en-GB"/>
              </w:rPr>
            </w:pPr>
            <w:r w:rsidRPr="000445EE">
              <w:rPr>
                <w:b/>
                <w:lang w:val="en-GB"/>
              </w:rPr>
              <w:t>1.4</w:t>
            </w:r>
          </w:p>
        </w:tc>
        <w:tc>
          <w:tcPr>
            <w:tcW w:w="0" w:type="auto"/>
            <w:tcBorders>
              <w:top w:val="single" w:sz="12" w:space="0" w:color="008000"/>
              <w:bottom w:val="single" w:sz="6" w:space="0" w:color="008000"/>
            </w:tcBorders>
            <w:shd w:val="clear" w:color="auto" w:fill="FFFFFF"/>
            <w:vAlign w:val="center"/>
          </w:tcPr>
          <w:p w14:paraId="24A278D1" w14:textId="77777777" w:rsidR="005E1C4B" w:rsidRPr="000445EE" w:rsidRDefault="005E1C4B" w:rsidP="0021495B">
            <w:pPr>
              <w:pStyle w:val="CETBodytext"/>
              <w:jc w:val="center"/>
              <w:rPr>
                <w:b/>
                <w:lang w:val="en-GB"/>
              </w:rPr>
            </w:pPr>
            <w:r w:rsidRPr="000445EE">
              <w:rPr>
                <w:b/>
                <w:lang w:val="en-GB"/>
              </w:rPr>
              <w:t>1.6</w:t>
            </w:r>
          </w:p>
        </w:tc>
      </w:tr>
      <w:tr w:rsidR="005E1C4B" w:rsidRPr="00B57B36" w14:paraId="7FFB238B" w14:textId="77777777" w:rsidTr="0021495B">
        <w:trPr>
          <w:trHeight w:val="20"/>
        </w:trPr>
        <w:tc>
          <w:tcPr>
            <w:tcW w:w="0" w:type="auto"/>
            <w:shd w:val="clear" w:color="auto" w:fill="FFFFFF"/>
            <w:vAlign w:val="center"/>
          </w:tcPr>
          <w:p w14:paraId="41568636" w14:textId="77777777" w:rsidR="005E1C4B" w:rsidRPr="000445EE" w:rsidRDefault="005E1C4B" w:rsidP="0021495B">
            <w:pPr>
              <w:pStyle w:val="CETBodytext"/>
              <w:jc w:val="center"/>
              <w:rPr>
                <w:b/>
                <w:lang w:val="en-GB"/>
              </w:rPr>
            </w:pPr>
            <w:r w:rsidRPr="000445EE">
              <w:rPr>
                <w:rFonts w:cs="Arial"/>
                <w:b/>
                <w:color w:val="000000"/>
                <w:szCs w:val="18"/>
                <w:lang w:val="en-GB"/>
              </w:rPr>
              <w:t>Ethyl acetate</w:t>
            </w:r>
          </w:p>
        </w:tc>
        <w:tc>
          <w:tcPr>
            <w:tcW w:w="0" w:type="auto"/>
            <w:shd w:val="clear" w:color="auto" w:fill="FFFFFF"/>
            <w:vAlign w:val="center"/>
          </w:tcPr>
          <w:p w14:paraId="2F679677" w14:textId="77777777" w:rsidR="005E1C4B" w:rsidRPr="00B57B36" w:rsidRDefault="005E1C4B" w:rsidP="0021495B">
            <w:pPr>
              <w:pStyle w:val="CETBodytext"/>
              <w:jc w:val="center"/>
              <w:rPr>
                <w:lang w:val="en-GB"/>
              </w:rPr>
            </w:pPr>
            <w:r w:rsidRPr="00F06857">
              <w:rPr>
                <w:rFonts w:cs="Arial"/>
                <w:color w:val="000000"/>
                <w:szCs w:val="18"/>
              </w:rPr>
              <w:t>1.61</w:t>
            </w:r>
            <w:r w:rsidRPr="00F06857">
              <w:rPr>
                <w:rFonts w:cs="Arial"/>
                <w:color w:val="000000"/>
                <w:szCs w:val="18"/>
              </w:rPr>
              <w:sym w:font="Symbol" w:char="F0B1"/>
            </w:r>
            <w:r w:rsidRPr="00F06857">
              <w:rPr>
                <w:rFonts w:cs="Arial"/>
                <w:color w:val="000000"/>
                <w:szCs w:val="18"/>
              </w:rPr>
              <w:t>0.81</w:t>
            </w:r>
          </w:p>
        </w:tc>
        <w:tc>
          <w:tcPr>
            <w:tcW w:w="0" w:type="auto"/>
            <w:shd w:val="clear" w:color="auto" w:fill="FFFFFF"/>
            <w:vAlign w:val="center"/>
          </w:tcPr>
          <w:p w14:paraId="34042CB2" w14:textId="77777777" w:rsidR="005E1C4B" w:rsidRPr="00B57B36" w:rsidRDefault="005E1C4B" w:rsidP="0021495B">
            <w:pPr>
              <w:pStyle w:val="CETBodytext"/>
              <w:jc w:val="center"/>
              <w:rPr>
                <w:lang w:val="en-GB"/>
              </w:rPr>
            </w:pPr>
            <w:r w:rsidRPr="00F06857">
              <w:rPr>
                <w:rFonts w:cs="Arial"/>
                <w:color w:val="000000"/>
                <w:szCs w:val="18"/>
              </w:rPr>
              <w:t>1.70</w:t>
            </w:r>
            <w:r w:rsidRPr="00F06857">
              <w:rPr>
                <w:rFonts w:cs="Arial"/>
                <w:color w:val="000000"/>
                <w:szCs w:val="18"/>
              </w:rPr>
              <w:sym w:font="Symbol" w:char="F0B1"/>
            </w:r>
            <w:r w:rsidRPr="00F06857">
              <w:rPr>
                <w:rFonts w:cs="Arial"/>
                <w:color w:val="000000"/>
                <w:szCs w:val="18"/>
              </w:rPr>
              <w:t>0.06</w:t>
            </w:r>
          </w:p>
        </w:tc>
        <w:tc>
          <w:tcPr>
            <w:tcW w:w="0" w:type="auto"/>
            <w:shd w:val="clear" w:color="auto" w:fill="FFFFFF"/>
            <w:vAlign w:val="center"/>
          </w:tcPr>
          <w:p w14:paraId="1F337DDC" w14:textId="77777777" w:rsidR="005E1C4B" w:rsidRPr="00B57B36" w:rsidRDefault="005E1C4B" w:rsidP="0021495B">
            <w:pPr>
              <w:pStyle w:val="CETBodytext"/>
              <w:ind w:right="-1"/>
              <w:jc w:val="center"/>
              <w:rPr>
                <w:rFonts w:cs="Arial"/>
                <w:szCs w:val="18"/>
                <w:lang w:val="en-GB"/>
              </w:rPr>
            </w:pPr>
            <w:r w:rsidRPr="00F06857">
              <w:rPr>
                <w:rFonts w:cs="Arial"/>
                <w:color w:val="000000"/>
                <w:szCs w:val="18"/>
                <w:lang w:val="en-GB"/>
              </w:rPr>
              <w:t>0.14</w:t>
            </w:r>
            <w:r w:rsidRPr="00F06857">
              <w:rPr>
                <w:rFonts w:cs="Arial"/>
                <w:color w:val="000000"/>
                <w:szCs w:val="18"/>
              </w:rPr>
              <w:sym w:font="Symbol" w:char="F0B1"/>
            </w:r>
            <w:r w:rsidRPr="00F06857">
              <w:rPr>
                <w:rFonts w:cs="Arial"/>
                <w:color w:val="000000"/>
                <w:szCs w:val="18"/>
              </w:rPr>
              <w:t>0.01</w:t>
            </w:r>
          </w:p>
        </w:tc>
        <w:tc>
          <w:tcPr>
            <w:tcW w:w="0" w:type="auto"/>
            <w:shd w:val="clear" w:color="auto" w:fill="FFFFFF"/>
            <w:vAlign w:val="center"/>
          </w:tcPr>
          <w:p w14:paraId="1570288E" w14:textId="77777777" w:rsidR="005E1C4B" w:rsidRPr="00B57B36" w:rsidRDefault="005E1C4B" w:rsidP="0021495B">
            <w:pPr>
              <w:pStyle w:val="CETBodytext"/>
              <w:ind w:right="-1"/>
              <w:jc w:val="center"/>
              <w:rPr>
                <w:rFonts w:cs="Arial"/>
                <w:szCs w:val="18"/>
                <w:lang w:val="en-GB"/>
              </w:rPr>
            </w:pPr>
            <w:r w:rsidRPr="00F06857">
              <w:rPr>
                <w:rFonts w:cs="Arial"/>
                <w:color w:val="000000"/>
                <w:szCs w:val="18"/>
                <w:lang w:val="en-GB"/>
              </w:rPr>
              <w:t>0.077</w:t>
            </w:r>
            <w:r w:rsidRPr="00F06857">
              <w:rPr>
                <w:rFonts w:cs="Arial"/>
                <w:color w:val="000000"/>
                <w:szCs w:val="18"/>
              </w:rPr>
              <w:sym w:font="Symbol" w:char="F0B1"/>
            </w:r>
            <w:r w:rsidRPr="00F06857">
              <w:rPr>
                <w:rFonts w:cs="Arial"/>
                <w:color w:val="000000"/>
                <w:szCs w:val="18"/>
              </w:rPr>
              <w:t>0.001</w:t>
            </w:r>
          </w:p>
        </w:tc>
        <w:tc>
          <w:tcPr>
            <w:tcW w:w="0" w:type="auto"/>
            <w:shd w:val="clear" w:color="auto" w:fill="FFFFFF"/>
            <w:vAlign w:val="center"/>
          </w:tcPr>
          <w:p w14:paraId="0AD09BF1"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031</w:t>
            </w:r>
            <w:r w:rsidRPr="00F06857">
              <w:rPr>
                <w:rFonts w:cs="Arial"/>
                <w:color w:val="000000"/>
                <w:szCs w:val="18"/>
              </w:rPr>
              <w:sym w:font="Symbol" w:char="F0B1"/>
            </w:r>
            <w:r w:rsidRPr="00F06857">
              <w:rPr>
                <w:rFonts w:cs="Arial"/>
                <w:color w:val="000000"/>
                <w:szCs w:val="18"/>
              </w:rPr>
              <w:t>0.025</w:t>
            </w:r>
          </w:p>
        </w:tc>
      </w:tr>
      <w:tr w:rsidR="005E1C4B" w:rsidRPr="00B57B36" w14:paraId="0B38B904" w14:textId="77777777" w:rsidTr="0021495B">
        <w:trPr>
          <w:trHeight w:val="20"/>
        </w:trPr>
        <w:tc>
          <w:tcPr>
            <w:tcW w:w="0" w:type="auto"/>
            <w:shd w:val="clear" w:color="auto" w:fill="FFFFFF"/>
            <w:vAlign w:val="center"/>
          </w:tcPr>
          <w:p w14:paraId="608F9823" w14:textId="77777777" w:rsidR="005E1C4B" w:rsidRPr="000445EE" w:rsidRDefault="005E1C4B" w:rsidP="0021495B">
            <w:pPr>
              <w:pStyle w:val="CETBodytext"/>
              <w:jc w:val="center"/>
              <w:rPr>
                <w:b/>
                <w:lang w:val="en-GB"/>
              </w:rPr>
            </w:pPr>
            <w:r w:rsidRPr="000445EE">
              <w:rPr>
                <w:rFonts w:cs="Arial"/>
                <w:b/>
                <w:color w:val="000000"/>
                <w:szCs w:val="18"/>
                <w:lang w:val="en-GB"/>
              </w:rPr>
              <w:t>Methanol</w:t>
            </w:r>
          </w:p>
        </w:tc>
        <w:tc>
          <w:tcPr>
            <w:tcW w:w="0" w:type="auto"/>
            <w:shd w:val="clear" w:color="auto" w:fill="FFFFFF"/>
            <w:vAlign w:val="center"/>
          </w:tcPr>
          <w:p w14:paraId="7FCC4E4D" w14:textId="77777777" w:rsidR="005E1C4B" w:rsidRPr="00B57B36" w:rsidRDefault="005E1C4B" w:rsidP="0021495B">
            <w:pPr>
              <w:pStyle w:val="CETBodytext"/>
              <w:jc w:val="center"/>
              <w:rPr>
                <w:lang w:val="en-GB"/>
              </w:rPr>
            </w:pPr>
            <w:r w:rsidRPr="00F06857">
              <w:rPr>
                <w:rFonts w:cs="Arial"/>
                <w:color w:val="000000"/>
                <w:szCs w:val="18"/>
              </w:rPr>
              <w:t>1.71</w:t>
            </w:r>
            <w:r w:rsidRPr="00F06857">
              <w:rPr>
                <w:rFonts w:cs="Arial"/>
                <w:color w:val="000000"/>
                <w:szCs w:val="18"/>
              </w:rPr>
              <w:sym w:font="Symbol" w:char="F0B1"/>
            </w:r>
            <w:r w:rsidRPr="00F06857">
              <w:rPr>
                <w:rFonts w:cs="Arial"/>
                <w:color w:val="000000"/>
                <w:szCs w:val="18"/>
              </w:rPr>
              <w:t>0.37</w:t>
            </w:r>
          </w:p>
        </w:tc>
        <w:tc>
          <w:tcPr>
            <w:tcW w:w="0" w:type="auto"/>
            <w:shd w:val="clear" w:color="auto" w:fill="FFFFFF"/>
            <w:vAlign w:val="center"/>
          </w:tcPr>
          <w:p w14:paraId="5BE4ED23" w14:textId="77777777" w:rsidR="005E1C4B" w:rsidRPr="00B57B36" w:rsidRDefault="005E1C4B" w:rsidP="0021495B">
            <w:pPr>
              <w:pStyle w:val="CETBodytext"/>
              <w:jc w:val="center"/>
              <w:rPr>
                <w:lang w:val="en-GB"/>
              </w:rPr>
            </w:pPr>
            <w:r w:rsidRPr="00F06857">
              <w:rPr>
                <w:rFonts w:cs="Arial"/>
                <w:color w:val="000000"/>
                <w:szCs w:val="18"/>
              </w:rPr>
              <w:t>1.65</w:t>
            </w:r>
            <w:r w:rsidRPr="00F06857">
              <w:rPr>
                <w:rFonts w:cs="Arial"/>
                <w:color w:val="000000"/>
                <w:szCs w:val="18"/>
              </w:rPr>
              <w:sym w:font="Symbol" w:char="F0B1"/>
            </w:r>
            <w:r w:rsidRPr="00F06857">
              <w:rPr>
                <w:rFonts w:cs="Arial"/>
                <w:color w:val="000000"/>
                <w:szCs w:val="18"/>
              </w:rPr>
              <w:t>0.02</w:t>
            </w:r>
          </w:p>
        </w:tc>
        <w:tc>
          <w:tcPr>
            <w:tcW w:w="0" w:type="auto"/>
            <w:shd w:val="clear" w:color="auto" w:fill="FFFFFF"/>
            <w:vAlign w:val="center"/>
          </w:tcPr>
          <w:p w14:paraId="786A39A5" w14:textId="77777777" w:rsidR="005E1C4B" w:rsidRPr="00B57B36" w:rsidRDefault="005E1C4B" w:rsidP="0021495B">
            <w:pPr>
              <w:pStyle w:val="CETBodytext"/>
              <w:ind w:right="-1"/>
              <w:jc w:val="center"/>
              <w:rPr>
                <w:rFonts w:cs="Arial"/>
                <w:szCs w:val="18"/>
                <w:lang w:val="en-GB"/>
              </w:rPr>
            </w:pPr>
            <w:r w:rsidRPr="00F06857">
              <w:rPr>
                <w:rFonts w:cs="Arial"/>
                <w:color w:val="000000"/>
                <w:szCs w:val="18"/>
                <w:lang w:val="en-GB"/>
              </w:rPr>
              <w:t>0.783</w:t>
            </w:r>
            <w:r w:rsidRPr="00F06857">
              <w:rPr>
                <w:rFonts w:cs="Arial"/>
                <w:color w:val="000000"/>
                <w:szCs w:val="18"/>
              </w:rPr>
              <w:sym w:font="Symbol" w:char="F0B1"/>
            </w:r>
            <w:r w:rsidRPr="00F06857">
              <w:rPr>
                <w:rFonts w:cs="Arial"/>
                <w:color w:val="000000"/>
                <w:szCs w:val="18"/>
              </w:rPr>
              <w:t>0.08</w:t>
            </w:r>
          </w:p>
        </w:tc>
        <w:tc>
          <w:tcPr>
            <w:tcW w:w="0" w:type="auto"/>
            <w:shd w:val="clear" w:color="auto" w:fill="FFFFFF"/>
            <w:vAlign w:val="center"/>
          </w:tcPr>
          <w:p w14:paraId="1E32584B"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706</w:t>
            </w:r>
            <w:r w:rsidRPr="00F06857">
              <w:rPr>
                <w:rFonts w:cs="Arial"/>
                <w:color w:val="000000"/>
                <w:szCs w:val="18"/>
              </w:rPr>
              <w:sym w:font="Symbol" w:char="F0B1"/>
            </w:r>
            <w:r w:rsidRPr="00F06857">
              <w:rPr>
                <w:rFonts w:cs="Arial"/>
                <w:color w:val="000000"/>
                <w:szCs w:val="18"/>
              </w:rPr>
              <w:t>0.09</w:t>
            </w:r>
          </w:p>
        </w:tc>
        <w:tc>
          <w:tcPr>
            <w:tcW w:w="0" w:type="auto"/>
            <w:shd w:val="clear" w:color="auto" w:fill="FFFFFF"/>
            <w:vAlign w:val="center"/>
          </w:tcPr>
          <w:p w14:paraId="0C71F7B6"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846</w:t>
            </w:r>
            <w:r w:rsidRPr="00F06857">
              <w:rPr>
                <w:rFonts w:cs="Arial"/>
                <w:color w:val="000000"/>
                <w:szCs w:val="18"/>
              </w:rPr>
              <w:sym w:font="Symbol" w:char="F0B1"/>
            </w:r>
            <w:r w:rsidRPr="00F06857">
              <w:rPr>
                <w:rFonts w:cs="Arial"/>
                <w:color w:val="000000"/>
                <w:szCs w:val="18"/>
              </w:rPr>
              <w:t>0.14</w:t>
            </w:r>
          </w:p>
        </w:tc>
      </w:tr>
      <w:tr w:rsidR="005E1C4B" w:rsidRPr="00B57B36" w14:paraId="35EEC057" w14:textId="77777777" w:rsidTr="0021495B">
        <w:trPr>
          <w:trHeight w:val="20"/>
        </w:trPr>
        <w:tc>
          <w:tcPr>
            <w:tcW w:w="0" w:type="auto"/>
            <w:shd w:val="clear" w:color="auto" w:fill="FFFFFF"/>
            <w:vAlign w:val="center"/>
          </w:tcPr>
          <w:p w14:paraId="1A1E9543" w14:textId="77777777" w:rsidR="005E1C4B" w:rsidRPr="000445EE" w:rsidRDefault="005E1C4B" w:rsidP="0021495B">
            <w:pPr>
              <w:pStyle w:val="CETBodytext"/>
              <w:ind w:right="-1"/>
              <w:jc w:val="center"/>
              <w:rPr>
                <w:rFonts w:cs="Arial"/>
                <w:b/>
                <w:szCs w:val="18"/>
                <w:lang w:val="en-GB"/>
              </w:rPr>
            </w:pPr>
            <w:r w:rsidRPr="000445EE">
              <w:rPr>
                <w:rFonts w:cs="Arial"/>
                <w:b/>
                <w:color w:val="000000"/>
                <w:szCs w:val="18"/>
                <w:lang w:val="en-GB"/>
              </w:rPr>
              <w:t>Ethanol</w:t>
            </w:r>
          </w:p>
        </w:tc>
        <w:tc>
          <w:tcPr>
            <w:tcW w:w="0" w:type="auto"/>
            <w:shd w:val="clear" w:color="auto" w:fill="FFFFFF"/>
            <w:vAlign w:val="center"/>
          </w:tcPr>
          <w:p w14:paraId="2250F7C5"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744.78</w:t>
            </w:r>
            <w:r w:rsidRPr="00F06857">
              <w:rPr>
                <w:rFonts w:cs="Arial"/>
                <w:color w:val="000000"/>
                <w:szCs w:val="18"/>
              </w:rPr>
              <w:sym w:font="Symbol" w:char="F0B1"/>
            </w:r>
            <w:r w:rsidRPr="00F06857">
              <w:rPr>
                <w:rFonts w:cs="Arial"/>
                <w:color w:val="000000"/>
                <w:szCs w:val="18"/>
              </w:rPr>
              <w:t>0.50</w:t>
            </w:r>
          </w:p>
        </w:tc>
        <w:tc>
          <w:tcPr>
            <w:tcW w:w="0" w:type="auto"/>
            <w:shd w:val="clear" w:color="auto" w:fill="FFFFFF"/>
            <w:vAlign w:val="center"/>
          </w:tcPr>
          <w:p w14:paraId="173DFE89" w14:textId="77777777" w:rsidR="005E1C4B" w:rsidRPr="00B57B36" w:rsidRDefault="005E1C4B" w:rsidP="0021495B">
            <w:pPr>
              <w:pStyle w:val="CETBodytext"/>
              <w:ind w:right="-1"/>
              <w:jc w:val="center"/>
              <w:rPr>
                <w:rFonts w:cs="Arial"/>
                <w:szCs w:val="18"/>
                <w:lang w:val="en-GB"/>
              </w:rPr>
            </w:pPr>
            <w:r>
              <w:rPr>
                <w:rFonts w:cs="Arial"/>
                <w:color w:val="000000"/>
                <w:szCs w:val="18"/>
              </w:rPr>
              <w:t xml:space="preserve">   </w:t>
            </w:r>
            <w:r w:rsidRPr="00F06857">
              <w:rPr>
                <w:rFonts w:cs="Arial"/>
                <w:color w:val="000000"/>
                <w:szCs w:val="18"/>
              </w:rPr>
              <w:t>728.76</w:t>
            </w:r>
            <w:r w:rsidRPr="00F06857">
              <w:rPr>
                <w:rFonts w:cs="Arial"/>
                <w:color w:val="000000"/>
                <w:szCs w:val="18"/>
              </w:rPr>
              <w:sym w:font="Symbol" w:char="F0B1"/>
            </w:r>
            <w:r w:rsidRPr="00F06857">
              <w:rPr>
                <w:rFonts w:cs="Arial"/>
                <w:color w:val="000000"/>
                <w:szCs w:val="18"/>
              </w:rPr>
              <w:t>43.2</w:t>
            </w:r>
          </w:p>
        </w:tc>
        <w:tc>
          <w:tcPr>
            <w:tcW w:w="0" w:type="auto"/>
            <w:shd w:val="clear" w:color="auto" w:fill="FFFFFF"/>
            <w:vAlign w:val="center"/>
          </w:tcPr>
          <w:p w14:paraId="405A8990" w14:textId="77777777" w:rsidR="005E1C4B" w:rsidRPr="00B57B36" w:rsidRDefault="005E1C4B" w:rsidP="0021495B">
            <w:pPr>
              <w:pStyle w:val="CETBodytext"/>
              <w:ind w:right="-1"/>
              <w:jc w:val="center"/>
              <w:rPr>
                <w:rFonts w:cs="Arial"/>
                <w:szCs w:val="18"/>
                <w:lang w:val="en-GB"/>
              </w:rPr>
            </w:pPr>
            <w:r>
              <w:rPr>
                <w:rFonts w:cs="Arial"/>
                <w:color w:val="000000"/>
                <w:szCs w:val="18"/>
                <w:lang w:val="en-GB"/>
              </w:rPr>
              <w:t xml:space="preserve">   </w:t>
            </w:r>
            <w:r w:rsidRPr="00F06857">
              <w:rPr>
                <w:rFonts w:cs="Arial"/>
                <w:color w:val="000000"/>
                <w:szCs w:val="18"/>
                <w:lang w:val="en-GB"/>
              </w:rPr>
              <w:t>763.22</w:t>
            </w:r>
            <w:r w:rsidRPr="00F06857">
              <w:rPr>
                <w:rFonts w:cs="Arial"/>
                <w:color w:val="000000"/>
                <w:szCs w:val="18"/>
              </w:rPr>
              <w:sym w:font="Symbol" w:char="F0B1"/>
            </w:r>
            <w:r w:rsidRPr="00F06857">
              <w:rPr>
                <w:rFonts w:cs="Arial"/>
                <w:color w:val="000000"/>
                <w:szCs w:val="18"/>
              </w:rPr>
              <w:t>33.15</w:t>
            </w:r>
          </w:p>
        </w:tc>
        <w:tc>
          <w:tcPr>
            <w:tcW w:w="0" w:type="auto"/>
            <w:shd w:val="clear" w:color="auto" w:fill="FFFFFF"/>
            <w:vAlign w:val="center"/>
          </w:tcPr>
          <w:p w14:paraId="6C5C3133" w14:textId="77777777" w:rsidR="005E1C4B" w:rsidRPr="00B57B36" w:rsidRDefault="005E1C4B" w:rsidP="0021495B">
            <w:pPr>
              <w:pStyle w:val="CETBodytext"/>
              <w:ind w:right="-1"/>
              <w:jc w:val="center"/>
              <w:rPr>
                <w:rFonts w:cs="Arial"/>
                <w:szCs w:val="18"/>
                <w:lang w:val="en-GB"/>
              </w:rPr>
            </w:pPr>
            <w:r>
              <w:rPr>
                <w:rFonts w:cs="Arial"/>
                <w:color w:val="000000"/>
                <w:szCs w:val="18"/>
              </w:rPr>
              <w:t xml:space="preserve">   </w:t>
            </w:r>
            <w:r w:rsidRPr="00F06857">
              <w:rPr>
                <w:rFonts w:cs="Arial"/>
                <w:color w:val="000000"/>
                <w:szCs w:val="18"/>
              </w:rPr>
              <w:t>691.07</w:t>
            </w:r>
            <w:r w:rsidRPr="00F06857">
              <w:rPr>
                <w:rFonts w:cs="Arial"/>
                <w:color w:val="000000"/>
                <w:szCs w:val="18"/>
              </w:rPr>
              <w:sym w:font="Symbol" w:char="F0B1"/>
            </w:r>
            <w:r w:rsidRPr="00F06857">
              <w:rPr>
                <w:rFonts w:cs="Arial"/>
                <w:color w:val="000000"/>
                <w:szCs w:val="18"/>
              </w:rPr>
              <w:t>25.77</w:t>
            </w:r>
          </w:p>
        </w:tc>
        <w:tc>
          <w:tcPr>
            <w:tcW w:w="0" w:type="auto"/>
            <w:shd w:val="clear" w:color="auto" w:fill="FFFFFF"/>
            <w:vAlign w:val="center"/>
          </w:tcPr>
          <w:p w14:paraId="27D87434" w14:textId="77777777" w:rsidR="005E1C4B" w:rsidRPr="00B57B36" w:rsidRDefault="005E1C4B" w:rsidP="0021495B">
            <w:pPr>
              <w:pStyle w:val="CETBodytext"/>
              <w:ind w:right="-1"/>
              <w:jc w:val="center"/>
              <w:rPr>
                <w:rFonts w:cs="Arial"/>
                <w:szCs w:val="18"/>
                <w:lang w:val="en-GB"/>
              </w:rPr>
            </w:pPr>
            <w:r>
              <w:rPr>
                <w:rFonts w:cs="Arial"/>
                <w:color w:val="000000"/>
                <w:szCs w:val="18"/>
              </w:rPr>
              <w:t xml:space="preserve">   </w:t>
            </w:r>
            <w:r w:rsidRPr="00F06857">
              <w:rPr>
                <w:rFonts w:cs="Arial"/>
                <w:color w:val="000000"/>
                <w:szCs w:val="18"/>
              </w:rPr>
              <w:t>740.61</w:t>
            </w:r>
            <w:r w:rsidRPr="00F06857">
              <w:rPr>
                <w:rFonts w:cs="Arial"/>
                <w:color w:val="000000"/>
                <w:szCs w:val="18"/>
              </w:rPr>
              <w:sym w:font="Symbol" w:char="F0B1"/>
            </w:r>
            <w:r w:rsidRPr="00F06857">
              <w:rPr>
                <w:rFonts w:cs="Arial"/>
                <w:color w:val="000000"/>
                <w:szCs w:val="18"/>
              </w:rPr>
              <w:t>16.43</w:t>
            </w:r>
          </w:p>
        </w:tc>
      </w:tr>
      <w:tr w:rsidR="005E1C4B" w:rsidRPr="00B57B36" w14:paraId="701CB25B" w14:textId="77777777" w:rsidTr="0021495B">
        <w:trPr>
          <w:trHeight w:val="20"/>
        </w:trPr>
        <w:tc>
          <w:tcPr>
            <w:tcW w:w="0" w:type="auto"/>
            <w:shd w:val="clear" w:color="auto" w:fill="FFFFFF"/>
            <w:vAlign w:val="center"/>
          </w:tcPr>
          <w:p w14:paraId="23558E18" w14:textId="77777777" w:rsidR="005E1C4B" w:rsidRPr="000445EE" w:rsidRDefault="005E1C4B" w:rsidP="0021495B">
            <w:pPr>
              <w:pStyle w:val="CETBodytext"/>
              <w:ind w:right="-1"/>
              <w:jc w:val="center"/>
              <w:rPr>
                <w:rFonts w:cs="Arial"/>
                <w:b/>
                <w:szCs w:val="18"/>
                <w:lang w:val="en-GB"/>
              </w:rPr>
            </w:pPr>
            <w:r w:rsidRPr="000445EE">
              <w:rPr>
                <w:rFonts w:cs="Arial"/>
                <w:b/>
                <w:color w:val="000000"/>
                <w:szCs w:val="18"/>
                <w:lang w:val="en-GB"/>
              </w:rPr>
              <w:t>1-propanol</w:t>
            </w:r>
          </w:p>
        </w:tc>
        <w:tc>
          <w:tcPr>
            <w:tcW w:w="0" w:type="auto"/>
            <w:shd w:val="clear" w:color="auto" w:fill="FFFFFF"/>
            <w:vAlign w:val="center"/>
          </w:tcPr>
          <w:p w14:paraId="2438E2F2"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29</w:t>
            </w:r>
            <w:r w:rsidRPr="00F06857">
              <w:rPr>
                <w:rFonts w:cs="Arial"/>
                <w:color w:val="000000"/>
                <w:szCs w:val="18"/>
              </w:rPr>
              <w:sym w:font="Symbol" w:char="F0B1"/>
            </w:r>
            <w:r w:rsidRPr="00F06857">
              <w:rPr>
                <w:rFonts w:cs="Arial"/>
                <w:color w:val="000000"/>
                <w:szCs w:val="18"/>
              </w:rPr>
              <w:t>0.1</w:t>
            </w:r>
          </w:p>
        </w:tc>
        <w:tc>
          <w:tcPr>
            <w:tcW w:w="0" w:type="auto"/>
            <w:shd w:val="clear" w:color="auto" w:fill="FFFFFF"/>
            <w:vAlign w:val="center"/>
          </w:tcPr>
          <w:p w14:paraId="3567288B" w14:textId="77777777" w:rsidR="005E1C4B" w:rsidRPr="00B57B36" w:rsidRDefault="005E1C4B" w:rsidP="0021495B">
            <w:pPr>
              <w:pStyle w:val="CETBodytext"/>
              <w:ind w:right="-1"/>
              <w:jc w:val="center"/>
              <w:rPr>
                <w:rFonts w:cs="Arial"/>
                <w:szCs w:val="18"/>
                <w:lang w:val="en-GB"/>
              </w:rPr>
            </w:pPr>
          </w:p>
        </w:tc>
        <w:tc>
          <w:tcPr>
            <w:tcW w:w="0" w:type="auto"/>
            <w:shd w:val="clear" w:color="auto" w:fill="FFFFFF"/>
            <w:vAlign w:val="center"/>
          </w:tcPr>
          <w:p w14:paraId="518B330A" w14:textId="77777777" w:rsidR="005E1C4B" w:rsidRPr="00B57B36" w:rsidRDefault="005E1C4B" w:rsidP="0021495B">
            <w:pPr>
              <w:pStyle w:val="CETBodytext"/>
              <w:ind w:right="-1"/>
              <w:jc w:val="center"/>
              <w:rPr>
                <w:rFonts w:cs="Arial"/>
                <w:szCs w:val="18"/>
                <w:lang w:val="en-GB"/>
              </w:rPr>
            </w:pPr>
            <w:r w:rsidRPr="00F06857">
              <w:rPr>
                <w:rFonts w:cs="Arial"/>
                <w:color w:val="000000"/>
                <w:szCs w:val="18"/>
                <w:lang w:val="en-GB"/>
              </w:rPr>
              <w:t>0.14</w:t>
            </w:r>
            <w:r w:rsidRPr="00F06857">
              <w:rPr>
                <w:rFonts w:cs="Arial"/>
                <w:color w:val="000000"/>
                <w:szCs w:val="18"/>
              </w:rPr>
              <w:sym w:font="Symbol" w:char="F0B1"/>
            </w:r>
            <w:r w:rsidRPr="00F06857">
              <w:rPr>
                <w:rFonts w:cs="Arial"/>
                <w:color w:val="000000"/>
                <w:szCs w:val="18"/>
              </w:rPr>
              <w:t>0.007</w:t>
            </w:r>
          </w:p>
        </w:tc>
        <w:tc>
          <w:tcPr>
            <w:tcW w:w="0" w:type="auto"/>
            <w:shd w:val="clear" w:color="auto" w:fill="FFFFFF"/>
            <w:vAlign w:val="center"/>
          </w:tcPr>
          <w:p w14:paraId="6431D89A"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136</w:t>
            </w:r>
            <w:r w:rsidRPr="00F06857">
              <w:rPr>
                <w:rFonts w:cs="Arial"/>
                <w:color w:val="000000"/>
                <w:szCs w:val="18"/>
              </w:rPr>
              <w:sym w:font="Symbol" w:char="F0B1"/>
            </w:r>
            <w:r w:rsidRPr="00F06857">
              <w:rPr>
                <w:rFonts w:cs="Arial"/>
                <w:color w:val="000000"/>
                <w:szCs w:val="18"/>
              </w:rPr>
              <w:t>0.009</w:t>
            </w:r>
          </w:p>
        </w:tc>
        <w:tc>
          <w:tcPr>
            <w:tcW w:w="0" w:type="auto"/>
            <w:shd w:val="clear" w:color="auto" w:fill="FFFFFF"/>
            <w:vAlign w:val="center"/>
          </w:tcPr>
          <w:p w14:paraId="674F8135"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15</w:t>
            </w:r>
            <w:r w:rsidRPr="00F06857">
              <w:rPr>
                <w:rFonts w:cs="Arial"/>
                <w:color w:val="000000"/>
                <w:szCs w:val="18"/>
              </w:rPr>
              <w:sym w:font="Symbol" w:char="F0B1"/>
            </w:r>
            <w:r w:rsidRPr="00F06857">
              <w:rPr>
                <w:rFonts w:cs="Arial"/>
                <w:color w:val="000000"/>
                <w:szCs w:val="18"/>
              </w:rPr>
              <w:t>0.036</w:t>
            </w:r>
          </w:p>
        </w:tc>
      </w:tr>
      <w:tr w:rsidR="005E1C4B" w:rsidRPr="00B57B36" w14:paraId="3BF32CBF" w14:textId="77777777" w:rsidTr="0021495B">
        <w:trPr>
          <w:trHeight w:val="20"/>
        </w:trPr>
        <w:tc>
          <w:tcPr>
            <w:tcW w:w="0" w:type="auto"/>
            <w:shd w:val="clear" w:color="auto" w:fill="FFFFFF"/>
            <w:vAlign w:val="center"/>
          </w:tcPr>
          <w:p w14:paraId="17F340AD" w14:textId="77777777" w:rsidR="005E1C4B" w:rsidRPr="000445EE" w:rsidRDefault="005E1C4B" w:rsidP="0021495B">
            <w:pPr>
              <w:pStyle w:val="CETBodytext"/>
              <w:ind w:right="-1"/>
              <w:jc w:val="center"/>
              <w:rPr>
                <w:rFonts w:cs="Arial"/>
                <w:b/>
                <w:szCs w:val="18"/>
                <w:lang w:val="en-GB"/>
              </w:rPr>
            </w:pPr>
            <w:r w:rsidRPr="000445EE">
              <w:rPr>
                <w:rFonts w:cs="Arial"/>
                <w:b/>
                <w:color w:val="000000"/>
                <w:szCs w:val="18"/>
                <w:lang w:val="en-GB"/>
              </w:rPr>
              <w:t>Isobutanol</w:t>
            </w:r>
          </w:p>
        </w:tc>
        <w:tc>
          <w:tcPr>
            <w:tcW w:w="0" w:type="auto"/>
            <w:shd w:val="clear" w:color="auto" w:fill="FFFFFF"/>
            <w:vAlign w:val="center"/>
          </w:tcPr>
          <w:p w14:paraId="6A04EAD0"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072</w:t>
            </w:r>
            <w:r w:rsidRPr="00F06857">
              <w:rPr>
                <w:rFonts w:cs="Arial"/>
                <w:color w:val="000000"/>
                <w:szCs w:val="18"/>
              </w:rPr>
              <w:sym w:font="Symbol" w:char="F0B1"/>
            </w:r>
            <w:r w:rsidRPr="00F06857">
              <w:rPr>
                <w:rFonts w:cs="Arial"/>
                <w:color w:val="000000"/>
                <w:szCs w:val="18"/>
              </w:rPr>
              <w:t>0.007</w:t>
            </w:r>
          </w:p>
        </w:tc>
        <w:tc>
          <w:tcPr>
            <w:tcW w:w="0" w:type="auto"/>
            <w:shd w:val="clear" w:color="auto" w:fill="FFFFFF"/>
            <w:vAlign w:val="center"/>
          </w:tcPr>
          <w:p w14:paraId="59B10FB8" w14:textId="77777777" w:rsidR="005E1C4B" w:rsidRPr="00B57B36" w:rsidRDefault="005E1C4B" w:rsidP="0021495B">
            <w:pPr>
              <w:pStyle w:val="CETBodytext"/>
              <w:ind w:right="-1"/>
              <w:jc w:val="center"/>
              <w:rPr>
                <w:rFonts w:cs="Arial"/>
                <w:szCs w:val="18"/>
                <w:lang w:val="en-GB"/>
              </w:rPr>
            </w:pPr>
          </w:p>
        </w:tc>
        <w:tc>
          <w:tcPr>
            <w:tcW w:w="0" w:type="auto"/>
            <w:shd w:val="clear" w:color="auto" w:fill="FFFFFF"/>
            <w:vAlign w:val="center"/>
          </w:tcPr>
          <w:p w14:paraId="78B4DDBB" w14:textId="77777777" w:rsidR="005E1C4B" w:rsidRPr="00B57B36" w:rsidRDefault="005E1C4B" w:rsidP="0021495B">
            <w:pPr>
              <w:pStyle w:val="CETBodytext"/>
              <w:ind w:right="-1"/>
              <w:jc w:val="center"/>
              <w:rPr>
                <w:rFonts w:cs="Arial"/>
                <w:szCs w:val="18"/>
                <w:lang w:val="en-GB"/>
              </w:rPr>
            </w:pPr>
            <w:r w:rsidRPr="00F06857">
              <w:rPr>
                <w:rFonts w:cs="Arial"/>
                <w:color w:val="000000"/>
                <w:szCs w:val="18"/>
                <w:lang w:val="en-GB"/>
              </w:rPr>
              <w:t>0.066</w:t>
            </w:r>
            <w:r w:rsidRPr="00F06857">
              <w:rPr>
                <w:rFonts w:cs="Arial"/>
                <w:color w:val="000000"/>
                <w:szCs w:val="18"/>
              </w:rPr>
              <w:sym w:font="Symbol" w:char="F0B1"/>
            </w:r>
            <w:r w:rsidRPr="00F06857">
              <w:rPr>
                <w:rFonts w:cs="Arial"/>
                <w:color w:val="000000"/>
                <w:szCs w:val="18"/>
              </w:rPr>
              <w:t>0.007</w:t>
            </w:r>
          </w:p>
        </w:tc>
        <w:tc>
          <w:tcPr>
            <w:tcW w:w="0" w:type="auto"/>
            <w:shd w:val="clear" w:color="auto" w:fill="FFFFFF"/>
            <w:vAlign w:val="center"/>
          </w:tcPr>
          <w:p w14:paraId="4DAB519C"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072</w:t>
            </w:r>
            <w:r w:rsidRPr="00F06857">
              <w:rPr>
                <w:rFonts w:cs="Arial"/>
                <w:color w:val="000000"/>
                <w:szCs w:val="18"/>
              </w:rPr>
              <w:sym w:font="Symbol" w:char="F0B1"/>
            </w:r>
            <w:r w:rsidRPr="00F06857">
              <w:rPr>
                <w:rFonts w:cs="Arial"/>
                <w:color w:val="000000"/>
                <w:szCs w:val="18"/>
              </w:rPr>
              <w:t>0.007</w:t>
            </w:r>
          </w:p>
        </w:tc>
        <w:tc>
          <w:tcPr>
            <w:tcW w:w="0" w:type="auto"/>
            <w:shd w:val="clear" w:color="auto" w:fill="FFFFFF"/>
            <w:vAlign w:val="center"/>
          </w:tcPr>
          <w:p w14:paraId="40669F1F" w14:textId="77777777" w:rsidR="005E1C4B" w:rsidRPr="00B57B36" w:rsidRDefault="005E1C4B" w:rsidP="0021495B">
            <w:pPr>
              <w:pStyle w:val="CETBodytext"/>
              <w:ind w:right="-1"/>
              <w:jc w:val="center"/>
              <w:rPr>
                <w:rFonts w:cs="Arial"/>
                <w:szCs w:val="18"/>
                <w:lang w:val="en-GB"/>
              </w:rPr>
            </w:pPr>
            <w:r w:rsidRPr="00F06857">
              <w:rPr>
                <w:rFonts w:cs="Arial"/>
                <w:color w:val="000000"/>
                <w:szCs w:val="18"/>
              </w:rPr>
              <w:t>0.089</w:t>
            </w:r>
            <w:r w:rsidRPr="00F06857">
              <w:rPr>
                <w:rFonts w:cs="Arial"/>
                <w:color w:val="000000"/>
                <w:szCs w:val="18"/>
              </w:rPr>
              <w:sym w:font="Symbol" w:char="F0B1"/>
            </w:r>
            <w:r w:rsidRPr="00F06857">
              <w:rPr>
                <w:rFonts w:cs="Arial"/>
                <w:color w:val="000000"/>
                <w:szCs w:val="18"/>
              </w:rPr>
              <w:t>0.019</w:t>
            </w:r>
          </w:p>
        </w:tc>
      </w:tr>
    </w:tbl>
    <w:p w14:paraId="76800B79" w14:textId="77777777" w:rsidR="00A27EA6" w:rsidRPr="00A94730" w:rsidRDefault="00A27EA6" w:rsidP="000445EE">
      <w:pPr>
        <w:pStyle w:val="CETBodytext"/>
      </w:pPr>
    </w:p>
    <w:p w14:paraId="5582C2EB" w14:textId="37F2BE6C" w:rsidR="00A27EA6" w:rsidRPr="00A94730" w:rsidRDefault="00A27EA6" w:rsidP="000445EE">
      <w:pPr>
        <w:pStyle w:val="CETBodytext"/>
        <w:rPr>
          <w:b/>
          <w:lang w:val="en-GB"/>
        </w:rPr>
      </w:pPr>
      <w:r w:rsidRPr="00A94730">
        <w:rPr>
          <w:b/>
          <w:lang w:val="en-GB"/>
        </w:rPr>
        <w:t>3.4 Equilibrium curves.</w:t>
      </w:r>
    </w:p>
    <w:p w14:paraId="075D1F4A" w14:textId="77777777" w:rsidR="00A27EA6" w:rsidRDefault="00A27EA6" w:rsidP="000445EE">
      <w:pPr>
        <w:pStyle w:val="CETBodytext"/>
      </w:pPr>
    </w:p>
    <w:p w14:paraId="33B86B49" w14:textId="673EC3D9" w:rsidR="000B74B6" w:rsidRDefault="000B74B6" w:rsidP="000445EE">
      <w:pPr>
        <w:pStyle w:val="CETBodytext"/>
        <w:rPr>
          <w:lang w:val="en-GB"/>
        </w:rPr>
      </w:pPr>
      <w:r w:rsidRPr="00CC4FB6">
        <w:rPr>
          <w:lang w:val="en-GB"/>
        </w:rPr>
        <w:t xml:space="preserve">The equilibrium curve based on bioethanol that was made experimentally is shown in </w:t>
      </w:r>
      <w:r w:rsidR="006A3FE0">
        <w:rPr>
          <w:lang w:val="en-GB"/>
        </w:rPr>
        <w:t>Figure 3,</w:t>
      </w:r>
      <w:r w:rsidRPr="00CC4FB6">
        <w:rPr>
          <w:lang w:val="en-GB"/>
        </w:rPr>
        <w:t xml:space="preserve"> in this figure also represents the equilibrium curve obtained from the ASPEN PLUS® simulator. In these curves, we can see that the points differ between the theoretical curve and the experimental one at approximately 10ºC, this can be deviated from the fact that bioethanol is not only an ethanol-water mixture, this mixture contains other components that are more volatile which can affect the boiling and condensing temperature of the bioethanol mixture.</w:t>
      </w:r>
    </w:p>
    <w:p w14:paraId="0181AB44" w14:textId="77777777" w:rsidR="008A7F54" w:rsidRDefault="008A7F54" w:rsidP="000445EE">
      <w:pPr>
        <w:pStyle w:val="CETBodytext"/>
      </w:pPr>
    </w:p>
    <w:p w14:paraId="37E2FE7C" w14:textId="1A49A1DB" w:rsidR="00F31C51" w:rsidRDefault="00F31C51" w:rsidP="00606BF8">
      <w:pPr>
        <w:pStyle w:val="CETBodytext"/>
        <w:rPr>
          <w:lang w:val="en-GB"/>
        </w:rPr>
      </w:pPr>
      <w:r w:rsidRPr="00A94730">
        <w:rPr>
          <w:i/>
          <w:noProof/>
          <w:lang w:val="es-ES" w:eastAsia="es-ES"/>
        </w:rPr>
        <w:drawing>
          <wp:inline distT="0" distB="0" distL="0" distR="0" wp14:anchorId="15D31AFD" wp14:editId="543FD06E">
            <wp:extent cx="4917440" cy="2018068"/>
            <wp:effectExtent l="0" t="0" r="0" b="0"/>
            <wp:docPr id="12" name="Gráfico 1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id="{6D69DF5A-1D22-4752-9352-9AEBF7DD14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BB025BF" w14:textId="58F6B850" w:rsidR="006A3FE0" w:rsidRDefault="006A3FE0" w:rsidP="006A3FE0">
      <w:pPr>
        <w:pStyle w:val="CETCaption"/>
      </w:pPr>
      <w:r>
        <w:t>Figure 3</w:t>
      </w:r>
      <w:r w:rsidRPr="00B57B36">
        <w:t xml:space="preserve">: </w:t>
      </w:r>
      <w:r>
        <w:t>Equilibrium Curves</w:t>
      </w:r>
    </w:p>
    <w:p w14:paraId="269DBE4A" w14:textId="77777777" w:rsidR="006A3FE0" w:rsidRPr="00B57B36" w:rsidRDefault="006A3FE0" w:rsidP="006A3FE0">
      <w:pPr>
        <w:pStyle w:val="CETHeading1"/>
        <w:rPr>
          <w:lang w:val="en-GB"/>
        </w:rPr>
      </w:pPr>
      <w:r w:rsidRPr="00B57B36">
        <w:rPr>
          <w:lang w:val="en-GB"/>
        </w:rPr>
        <w:lastRenderedPageBreak/>
        <w:t>Conclusions</w:t>
      </w:r>
    </w:p>
    <w:p w14:paraId="48AE1209" w14:textId="19CF24EE" w:rsidR="006A3FE0" w:rsidRDefault="00D95268" w:rsidP="006A3FE0">
      <w:pPr>
        <w:pStyle w:val="CETBodytext"/>
      </w:pPr>
      <w:r>
        <w:t>T</w:t>
      </w:r>
      <w:r w:rsidR="006A3FE0" w:rsidRPr="006A3FE0">
        <w:t xml:space="preserve">he purification of </w:t>
      </w:r>
      <w:r>
        <w:t>bio</w:t>
      </w:r>
      <w:r w:rsidR="006A3FE0" w:rsidRPr="006A3FE0">
        <w:t>ethanol from lignocellulosic biomas</w:t>
      </w:r>
      <w:r>
        <w:t xml:space="preserve">s was achieved, starting </w:t>
      </w:r>
      <w:r w:rsidR="006A3FE0" w:rsidRPr="006A3FE0">
        <w:t xml:space="preserve">from a mixture of </w:t>
      </w:r>
      <w:r>
        <w:t xml:space="preserve">ethanol composition of </w:t>
      </w:r>
      <w:r w:rsidR="006A3FE0" w:rsidRPr="006A3FE0">
        <w:t xml:space="preserve">32.2 %v/v. The </w:t>
      </w:r>
      <w:r>
        <w:t xml:space="preserve">model-based framework </w:t>
      </w:r>
      <w:r w:rsidR="006A3FE0" w:rsidRPr="006A3FE0">
        <w:t xml:space="preserve">in ASPEN PLUS® </w:t>
      </w:r>
      <w:r>
        <w:t xml:space="preserve">provided </w:t>
      </w:r>
      <w:r w:rsidR="006A3FE0" w:rsidRPr="006A3FE0">
        <w:t xml:space="preserve">an approximation of the process and operation conditions to be used </w:t>
      </w:r>
      <w:r w:rsidR="00DA320E">
        <w:t xml:space="preserve">for the </w:t>
      </w:r>
      <w:r w:rsidR="006A3FE0" w:rsidRPr="006A3FE0">
        <w:t>experimentation</w:t>
      </w:r>
      <w:r w:rsidR="00DA320E">
        <w:t xml:space="preserve"> in a continuous distillation column to </w:t>
      </w:r>
      <w:proofErr w:type="spellStart"/>
      <w:r w:rsidR="00DA320E">
        <w:t>preconcentrate</w:t>
      </w:r>
      <w:proofErr w:type="spellEnd"/>
      <w:r w:rsidR="00DA320E">
        <w:t xml:space="preserve"> the fermentation broth, and further but little adjustments were required. Analysis of samples along distillation processes show the presence of other components, majorly lighter alcohols, that made the bioethanol-water mixture to behave a little different as expected according to theoretical estimations based on ethanol-water mixture; even in the dehydration step, where the effective amount of entrainer d</w:t>
      </w:r>
      <w:r w:rsidR="008A7F54">
        <w:t xml:space="preserve">iffers from the one given by a </w:t>
      </w:r>
      <w:r w:rsidR="00DA320E">
        <w:t>study based on synthetic ethanol-water mixture.</w:t>
      </w:r>
      <w:r w:rsidR="003158FF">
        <w:t xml:space="preserve"> Then, although the problem of ethanol-water has been already solved, the purification of bioethanol still requires further study.</w:t>
      </w:r>
    </w:p>
    <w:p w14:paraId="5604D855" w14:textId="77777777" w:rsidR="006A3FE0" w:rsidRDefault="006A3FE0" w:rsidP="006A3FE0">
      <w:pPr>
        <w:pStyle w:val="CETAcknowledgementstitle"/>
      </w:pPr>
      <w:r w:rsidRPr="00B57B36">
        <w:t>Acknowledgments</w:t>
      </w:r>
    </w:p>
    <w:p w14:paraId="1E5FD364" w14:textId="1A5785DD" w:rsidR="00341E98" w:rsidRPr="00084B2F" w:rsidRDefault="00341E98" w:rsidP="00341E98">
      <w:pPr>
        <w:pStyle w:val="CETBodytext"/>
        <w:rPr>
          <w:lang w:val="en-GB"/>
        </w:rPr>
      </w:pPr>
      <w:r w:rsidRPr="0021495B">
        <w:rPr>
          <w:lang w:val="en-GB"/>
        </w:rPr>
        <w:t xml:space="preserve">This work was supported by </w:t>
      </w:r>
      <w:r w:rsidR="00D95268" w:rsidRPr="00D95268">
        <w:rPr>
          <w:lang w:val="en-GB"/>
        </w:rPr>
        <w:t>Energy Sustainability Fund 2014-05 (CONACYT- SENER), Mexican Bioenergy Inno</w:t>
      </w:r>
      <w:r w:rsidR="00D95268">
        <w:rPr>
          <w:lang w:val="en-GB"/>
        </w:rPr>
        <w:t xml:space="preserve">vation Centre, </w:t>
      </w:r>
      <w:proofErr w:type="spellStart"/>
      <w:r w:rsidR="00D95268">
        <w:rPr>
          <w:lang w:val="en-GB"/>
        </w:rPr>
        <w:t>Bioalcohols</w:t>
      </w:r>
      <w:proofErr w:type="spellEnd"/>
      <w:r w:rsidR="00D95268">
        <w:rPr>
          <w:lang w:val="en-GB"/>
        </w:rPr>
        <w:t xml:space="preserve"> Clu</w:t>
      </w:r>
      <w:r w:rsidR="00D95268" w:rsidRPr="00D95268">
        <w:rPr>
          <w:lang w:val="en-GB"/>
        </w:rPr>
        <w:t>ster (249564)</w:t>
      </w:r>
      <w:r w:rsidR="00D95268">
        <w:rPr>
          <w:lang w:val="en-GB"/>
        </w:rPr>
        <w:t>.</w:t>
      </w:r>
    </w:p>
    <w:bookmarkEnd w:id="0"/>
    <w:p w14:paraId="20FD21C6" w14:textId="77777777" w:rsidR="00600535" w:rsidRPr="00B160A2" w:rsidRDefault="00600535" w:rsidP="00600535">
      <w:pPr>
        <w:pStyle w:val="CETReference"/>
      </w:pPr>
      <w:r w:rsidRPr="00084B2F">
        <w:t>References</w:t>
      </w:r>
    </w:p>
    <w:p w14:paraId="78295828" w14:textId="7E17B688" w:rsidR="004856F8" w:rsidRPr="00084B2F" w:rsidRDefault="004856F8" w:rsidP="00EC4C76">
      <w:pPr>
        <w:pStyle w:val="CETReferencetext"/>
      </w:pPr>
      <w:proofErr w:type="spellStart"/>
      <w:r w:rsidRPr="00084B2F">
        <w:t>Alemdar</w:t>
      </w:r>
      <w:proofErr w:type="spellEnd"/>
      <w:r w:rsidRPr="00084B2F">
        <w:t xml:space="preserve">, A., </w:t>
      </w:r>
      <w:proofErr w:type="spellStart"/>
      <w:r w:rsidRPr="00084B2F">
        <w:t>Sain</w:t>
      </w:r>
      <w:proofErr w:type="spellEnd"/>
      <w:r w:rsidRPr="00084B2F">
        <w:t>, M.</w:t>
      </w:r>
      <w:r w:rsidR="00692586" w:rsidRPr="00084B2F">
        <w:t>,</w:t>
      </w:r>
      <w:r w:rsidRPr="00084B2F">
        <w:t xml:space="preserve"> 2008. Isolation and characterization of nanofibers from agricultural residues - Wheat straw and soy hulls. </w:t>
      </w:r>
      <w:r w:rsidRPr="00084B2F">
        <w:rPr>
          <w:i/>
        </w:rPr>
        <w:t>Bioresource Technology</w:t>
      </w:r>
      <w:r w:rsidRPr="00084B2F">
        <w:t xml:space="preserve">. 99, 1664–1671. </w:t>
      </w:r>
      <w:proofErr w:type="gramStart"/>
      <w:r w:rsidRPr="00084B2F">
        <w:t>doi:10.1016</w:t>
      </w:r>
      <w:proofErr w:type="gramEnd"/>
      <w:r w:rsidRPr="00084B2F">
        <w:t>/j.biortech.2007.04.029</w:t>
      </w:r>
    </w:p>
    <w:p w14:paraId="20F79E9A" w14:textId="54DB2D36" w:rsidR="004856F8" w:rsidRPr="00A94730" w:rsidRDefault="004856F8" w:rsidP="00EC4C76">
      <w:pPr>
        <w:pStyle w:val="CETReferencetext"/>
      </w:pPr>
      <w:r w:rsidRPr="00A94730">
        <w:t xml:space="preserve">Cardona, </w:t>
      </w:r>
      <w:r w:rsidR="00692586" w:rsidRPr="00A94730">
        <w:t>C., Quintero, J., &amp;Paz, I., 2010</w:t>
      </w:r>
      <w:r w:rsidRPr="00A94730">
        <w:t xml:space="preserve">. Production of </w:t>
      </w:r>
      <w:r w:rsidRPr="00084B2F">
        <w:t>bioethanol from sugarcane bagasse: Status and perspectives</w:t>
      </w:r>
      <w:r w:rsidRPr="00B160A2">
        <w:t>.</w:t>
      </w:r>
      <w:r w:rsidRPr="00084B2F">
        <w:t xml:space="preserve"> Bioresource Technology, 4754-4766.</w:t>
      </w:r>
    </w:p>
    <w:p w14:paraId="1C68D19D" w14:textId="7F079BF4" w:rsidR="004856F8" w:rsidRPr="00084B2F" w:rsidRDefault="004856F8" w:rsidP="00EC4C76">
      <w:pPr>
        <w:pStyle w:val="CETReferencetext"/>
      </w:pPr>
      <w:r w:rsidRPr="00A94730">
        <w:t>Cardona, C.</w:t>
      </w:r>
      <w:r w:rsidR="00692586" w:rsidRPr="00A94730">
        <w:t>, Sanchez, O., &amp; Gutierrez, L., 2009</w:t>
      </w:r>
      <w:r w:rsidRPr="00A94730">
        <w:t xml:space="preserve">. </w:t>
      </w:r>
      <w:r w:rsidRPr="00084B2F">
        <w:t>Pro</w:t>
      </w:r>
      <w:r w:rsidRPr="00B160A2">
        <w:t>cess synthesis for fuel ethanol production. CRC Press</w:t>
      </w:r>
      <w:r w:rsidRPr="00084B2F">
        <w:t>.</w:t>
      </w:r>
    </w:p>
    <w:p w14:paraId="2F718B5A" w14:textId="23C91713" w:rsidR="00692586" w:rsidRPr="00084B2F" w:rsidRDefault="00692586" w:rsidP="00EC4C76">
      <w:pPr>
        <w:pStyle w:val="CETReferencetext"/>
      </w:pPr>
      <w:r w:rsidRPr="00084B2F">
        <w:t xml:space="preserve">Carlson, E. C., 1996. Don’t gamble with physical properties. Chem. Eng. </w:t>
      </w:r>
      <w:proofErr w:type="spellStart"/>
      <w:r w:rsidRPr="00084B2F">
        <w:t>Prog</w:t>
      </w:r>
      <w:proofErr w:type="spellEnd"/>
      <w:r w:rsidRPr="00084B2F">
        <w:t>., pages 35–46.</w:t>
      </w:r>
    </w:p>
    <w:p w14:paraId="1D42ED37" w14:textId="0D47B4B1" w:rsidR="004856F8" w:rsidRPr="00084B2F" w:rsidRDefault="004856F8" w:rsidP="00EC4C76">
      <w:pPr>
        <w:pStyle w:val="CETReferencetext"/>
      </w:pPr>
      <w:proofErr w:type="spellStart"/>
      <w:r w:rsidRPr="00084B2F">
        <w:t>Baeyens</w:t>
      </w:r>
      <w:proofErr w:type="spellEnd"/>
      <w:r w:rsidRPr="00084B2F">
        <w:t>, J., Kang, Q., Appels, L.</w:t>
      </w:r>
      <w:r w:rsidR="00692586" w:rsidRPr="00084B2F">
        <w:t xml:space="preserve">, </w:t>
      </w:r>
      <w:proofErr w:type="spellStart"/>
      <w:r w:rsidR="00692586" w:rsidRPr="00084B2F">
        <w:t>Dewil</w:t>
      </w:r>
      <w:proofErr w:type="spellEnd"/>
      <w:r w:rsidR="00692586" w:rsidRPr="00084B2F">
        <w:t xml:space="preserve">, R., </w:t>
      </w:r>
      <w:proofErr w:type="spellStart"/>
      <w:r w:rsidR="00692586" w:rsidRPr="00084B2F">
        <w:t>Lv</w:t>
      </w:r>
      <w:proofErr w:type="spellEnd"/>
      <w:r w:rsidR="00692586" w:rsidRPr="00084B2F">
        <w:t>, Y., &amp; Tan, T., 2015</w:t>
      </w:r>
      <w:r w:rsidRPr="00084B2F">
        <w:t>. Challenges and opportunities in improving the production of bio-ethanol. Progress in Energy and Combustion Science, 47, 60-88.</w:t>
      </w:r>
    </w:p>
    <w:p w14:paraId="3B57F6EC" w14:textId="6254E735" w:rsidR="000A02CF" w:rsidRPr="00084B2F" w:rsidRDefault="004856F8" w:rsidP="00EC4C76">
      <w:pPr>
        <w:pStyle w:val="CETReferencetext"/>
      </w:pPr>
      <w:proofErr w:type="spellStart"/>
      <w:r w:rsidRPr="00A94730">
        <w:t>Brienzo</w:t>
      </w:r>
      <w:proofErr w:type="spellEnd"/>
      <w:r w:rsidRPr="00A94730">
        <w:t xml:space="preserve">, M., </w:t>
      </w:r>
      <w:proofErr w:type="spellStart"/>
      <w:r w:rsidRPr="00A94730">
        <w:t>Fikizolo</w:t>
      </w:r>
      <w:proofErr w:type="spellEnd"/>
      <w:r w:rsidRPr="00A94730">
        <w:t xml:space="preserve">, S., Benjamin, </w:t>
      </w:r>
      <w:r w:rsidR="00692586" w:rsidRPr="00A94730">
        <w:t xml:space="preserve">Y., </w:t>
      </w:r>
      <w:proofErr w:type="spellStart"/>
      <w:r w:rsidR="00692586" w:rsidRPr="00A94730">
        <w:t>Tyhoda</w:t>
      </w:r>
      <w:proofErr w:type="spellEnd"/>
      <w:r w:rsidR="00692586" w:rsidRPr="00A94730">
        <w:t xml:space="preserve">, L., &amp; </w:t>
      </w:r>
      <w:proofErr w:type="spellStart"/>
      <w:r w:rsidR="00692586" w:rsidRPr="00A94730">
        <w:t>Görgens</w:t>
      </w:r>
      <w:proofErr w:type="spellEnd"/>
      <w:r w:rsidR="00692586" w:rsidRPr="00A94730">
        <w:t>, J., 2016</w:t>
      </w:r>
      <w:r w:rsidRPr="00A94730">
        <w:t xml:space="preserve">. </w:t>
      </w:r>
      <w:r w:rsidRPr="00084B2F">
        <w:t>Influence of pretreatment severity on structural changes, lignin content and enzymatic hydrolysis of sugarcane bagasse samples. Renewable Energy, 104, 271-280</w:t>
      </w:r>
      <w:r w:rsidR="000A02CF" w:rsidRPr="00084B2F">
        <w:t>.</w:t>
      </w:r>
    </w:p>
    <w:p w14:paraId="15FA0B5F" w14:textId="3498839B" w:rsidR="000A02CF" w:rsidRPr="00084B2F" w:rsidRDefault="000A02CF" w:rsidP="00EC4C76">
      <w:pPr>
        <w:pStyle w:val="CETReferencetext"/>
      </w:pPr>
      <w:r w:rsidRPr="00A94730">
        <w:t xml:space="preserve">Gil, I., </w:t>
      </w:r>
      <w:proofErr w:type="spellStart"/>
      <w:r w:rsidRPr="00A94730">
        <w:t>García</w:t>
      </w:r>
      <w:proofErr w:type="spellEnd"/>
      <w:r w:rsidRPr="00A94730">
        <w:t xml:space="preserve">, L., </w:t>
      </w:r>
      <w:r w:rsidR="00692586" w:rsidRPr="00A94730">
        <w:t>&amp; Rodríguez, G., 2012</w:t>
      </w:r>
      <w:r w:rsidRPr="00A94730">
        <w:t xml:space="preserve">. </w:t>
      </w:r>
      <w:r w:rsidRPr="00084B2F">
        <w:t>Simulation of ethanol extractive distillation with mixed glycols as separating agent. Brazilian Journal of Chemical Engineering, 31(1), 259-270.</w:t>
      </w:r>
    </w:p>
    <w:p w14:paraId="7DF4E3DC" w14:textId="26BA8B8D" w:rsidR="00692586" w:rsidRPr="00084B2F" w:rsidRDefault="00692586" w:rsidP="00EC4C76">
      <w:pPr>
        <w:pStyle w:val="CETReferencetext"/>
      </w:pPr>
      <w:r w:rsidRPr="00084B2F">
        <w:t xml:space="preserve">Kiss, A. A., </w:t>
      </w:r>
      <w:proofErr w:type="spellStart"/>
      <w:r w:rsidRPr="00084B2F">
        <w:t>Ignat</w:t>
      </w:r>
      <w:proofErr w:type="spellEnd"/>
      <w:r w:rsidRPr="00084B2F">
        <w:t xml:space="preserve">, R. M., and </w:t>
      </w:r>
      <w:proofErr w:type="spellStart"/>
      <w:r w:rsidRPr="00084B2F">
        <w:t>Bildea</w:t>
      </w:r>
      <w:proofErr w:type="spellEnd"/>
      <w:r w:rsidRPr="00084B2F">
        <w:t xml:space="preserve">, C. S., 2014. Optimal extractive distillation process for bioethanol dehydration. In Computer Aided Chemical Engineering, </w:t>
      </w:r>
      <w:proofErr w:type="spellStart"/>
      <w:r w:rsidRPr="00084B2F">
        <w:t>vo</w:t>
      </w:r>
      <w:proofErr w:type="spellEnd"/>
      <w:r w:rsidRPr="00084B2F">
        <w:t xml:space="preserve">- </w:t>
      </w:r>
      <w:proofErr w:type="spellStart"/>
      <w:r w:rsidRPr="00084B2F">
        <w:t>lume</w:t>
      </w:r>
      <w:proofErr w:type="spellEnd"/>
      <w:r w:rsidRPr="00084B2F">
        <w:t xml:space="preserve"> 33, pages 1333–1338. Elsevier.</w:t>
      </w:r>
    </w:p>
    <w:p w14:paraId="564A02BF" w14:textId="0518350B" w:rsidR="00692586" w:rsidRPr="00A94730" w:rsidRDefault="00692586" w:rsidP="00EC4C76">
      <w:pPr>
        <w:pStyle w:val="CETReferencetext"/>
      </w:pPr>
      <w:proofErr w:type="spellStart"/>
      <w:r w:rsidRPr="00A94730">
        <w:t>Meirelles</w:t>
      </w:r>
      <w:proofErr w:type="spellEnd"/>
      <w:r w:rsidRPr="00A94730">
        <w:t xml:space="preserve">, A., Weiss, S., and </w:t>
      </w:r>
      <w:proofErr w:type="spellStart"/>
      <w:r w:rsidRPr="00A94730">
        <w:t>Herfurth</w:t>
      </w:r>
      <w:proofErr w:type="spellEnd"/>
      <w:r w:rsidRPr="00A94730">
        <w:t>, H., 1992. Ethanol dehydration by extractive distillation. Journal of Chemical Technology and Biotechnology, 53(2):181–188.</w:t>
      </w:r>
    </w:p>
    <w:p w14:paraId="52C4896D" w14:textId="02EA4A27" w:rsidR="000A02CF" w:rsidRPr="00084B2F" w:rsidRDefault="000A02CF" w:rsidP="00EC4C76">
      <w:pPr>
        <w:pStyle w:val="CETReferencetext"/>
      </w:pPr>
      <w:r w:rsidRPr="00A94730">
        <w:t>Navarrete-Contreras, S., Sánchez-Ibarra, M., Barroso-Muñoz, F., Hernández, S., &amp; Castro</w:t>
      </w:r>
      <w:r w:rsidR="00692586" w:rsidRPr="00A94730">
        <w:t>-Montoya, A., 2014</w:t>
      </w:r>
      <w:r w:rsidRPr="00A94730">
        <w:t xml:space="preserve">. Use of glycerol as entrainer in the dehydration of bioethanol using extractive batch distillation: Simulation and experimental studies. </w:t>
      </w:r>
      <w:r w:rsidRPr="00084B2F">
        <w:t>Chemical Engineering and Processing: Process Intensification, 77, 38-4</w:t>
      </w:r>
      <w:r w:rsidRPr="00B160A2">
        <w:t>1.</w:t>
      </w:r>
    </w:p>
    <w:p w14:paraId="4C7D33AB" w14:textId="69427449" w:rsidR="00692586" w:rsidRPr="00A94730" w:rsidRDefault="00692586" w:rsidP="00EC4C76">
      <w:pPr>
        <w:pStyle w:val="CETReferencetext"/>
        <w:rPr>
          <w:lang w:val="es-ES_tradnl"/>
        </w:rPr>
      </w:pPr>
      <w:proofErr w:type="spellStart"/>
      <w:r w:rsidRPr="00084B2F">
        <w:t>Seader</w:t>
      </w:r>
      <w:proofErr w:type="spellEnd"/>
      <w:r w:rsidRPr="00084B2F">
        <w:t xml:space="preserve">, J. D., Henley, E. J., and Roper, D. K., 1998. </w:t>
      </w:r>
      <w:proofErr w:type="spellStart"/>
      <w:r w:rsidRPr="00A94730">
        <w:rPr>
          <w:lang w:val="es-ES_tradnl"/>
        </w:rPr>
        <w:t>Separation</w:t>
      </w:r>
      <w:proofErr w:type="spellEnd"/>
      <w:r w:rsidRPr="00A94730">
        <w:rPr>
          <w:lang w:val="es-ES_tradnl"/>
        </w:rPr>
        <w:t xml:space="preserve"> </w:t>
      </w:r>
      <w:proofErr w:type="spellStart"/>
      <w:r w:rsidRPr="00A94730">
        <w:rPr>
          <w:lang w:val="es-ES_tradnl"/>
        </w:rPr>
        <w:t>process</w:t>
      </w:r>
      <w:proofErr w:type="spellEnd"/>
      <w:r w:rsidRPr="00A94730">
        <w:rPr>
          <w:lang w:val="es-ES_tradnl"/>
        </w:rPr>
        <w:t xml:space="preserve"> </w:t>
      </w:r>
      <w:proofErr w:type="spellStart"/>
      <w:r w:rsidRPr="00A94730">
        <w:rPr>
          <w:lang w:val="es-ES_tradnl"/>
        </w:rPr>
        <w:t>principles</w:t>
      </w:r>
      <w:proofErr w:type="spellEnd"/>
      <w:r w:rsidRPr="00A94730">
        <w:rPr>
          <w:lang w:val="es-ES_tradnl"/>
        </w:rPr>
        <w:t xml:space="preserve">, </w:t>
      </w:r>
      <w:proofErr w:type="spellStart"/>
      <w:r w:rsidRPr="00A94730">
        <w:rPr>
          <w:lang w:val="es-ES_tradnl"/>
        </w:rPr>
        <w:t>Mexico</w:t>
      </w:r>
      <w:proofErr w:type="spellEnd"/>
      <w:r w:rsidRPr="00A94730">
        <w:rPr>
          <w:lang w:val="es-ES_tradnl"/>
        </w:rPr>
        <w:t>.</w:t>
      </w:r>
    </w:p>
    <w:p w14:paraId="17607919" w14:textId="3846AE01" w:rsidR="004F761A" w:rsidRPr="004F761A" w:rsidRDefault="004F761A" w:rsidP="00EC4C76">
      <w:pPr>
        <w:pStyle w:val="CETReferencetext"/>
        <w:rPr>
          <w:lang w:val="es-ES_tradnl"/>
        </w:rPr>
      </w:pPr>
      <w:proofErr w:type="spellStart"/>
      <w:r>
        <w:rPr>
          <w:lang w:val="es-ES_tradnl"/>
        </w:rPr>
        <w:t>Uyazá</w:t>
      </w:r>
      <w:r w:rsidRPr="004F761A">
        <w:rPr>
          <w:lang w:val="es-ES_tradnl"/>
        </w:rPr>
        <w:t>n</w:t>
      </w:r>
      <w:proofErr w:type="spellEnd"/>
      <w:r w:rsidRPr="004F761A">
        <w:rPr>
          <w:lang w:val="es-ES_tradnl"/>
        </w:rPr>
        <w:t xml:space="preserve">, A. M., </w:t>
      </w:r>
      <w:r>
        <w:rPr>
          <w:lang w:val="es-ES_tradnl"/>
        </w:rPr>
        <w:t>Gil, I. D., Aguilar, J., Rodríguez, G., and Caicedo, L. A., 2006). Producció</w:t>
      </w:r>
      <w:r w:rsidRPr="004F761A">
        <w:rPr>
          <w:lang w:val="es-ES_tradnl"/>
        </w:rPr>
        <w:t>n de alc</w:t>
      </w:r>
      <w:r>
        <w:rPr>
          <w:lang w:val="es-ES_tradnl"/>
        </w:rPr>
        <w:t>ohol carburante por destilació</w:t>
      </w:r>
      <w:r w:rsidRPr="004F761A">
        <w:rPr>
          <w:lang w:val="es-ES_tradnl"/>
        </w:rPr>
        <w:t>n extractiva: Simulación del pr</w:t>
      </w:r>
      <w:r>
        <w:rPr>
          <w:lang w:val="es-ES_tradnl"/>
        </w:rPr>
        <w:t>oceso con glicerol. Ingeniería e Investigación, 26(1),</w:t>
      </w:r>
      <w:r w:rsidRPr="004F761A">
        <w:rPr>
          <w:lang w:val="es-ES_tradnl"/>
        </w:rPr>
        <w:t>45–50.</w:t>
      </w:r>
    </w:p>
    <w:p w14:paraId="00558C97" w14:textId="4FD6DF04" w:rsidR="000A02CF" w:rsidRPr="00084B2F" w:rsidRDefault="000A02CF" w:rsidP="00EC4C76">
      <w:pPr>
        <w:pStyle w:val="CETReferencetext"/>
      </w:pPr>
      <w:proofErr w:type="spellStart"/>
      <w:r w:rsidRPr="004F761A">
        <w:rPr>
          <w:lang w:val="es-ES_tradnl"/>
        </w:rPr>
        <w:t>Volynets</w:t>
      </w:r>
      <w:proofErr w:type="spellEnd"/>
      <w:r w:rsidRPr="004F761A">
        <w:rPr>
          <w:lang w:val="es-ES_tradnl"/>
        </w:rPr>
        <w:t xml:space="preserve">, B., </w:t>
      </w:r>
      <w:proofErr w:type="spellStart"/>
      <w:r w:rsidRPr="004F761A">
        <w:rPr>
          <w:lang w:val="es-ES_tradnl"/>
        </w:rPr>
        <w:t>Ein-Mozaffar</w:t>
      </w:r>
      <w:r w:rsidR="00692586" w:rsidRPr="004F761A">
        <w:rPr>
          <w:lang w:val="es-ES_tradnl"/>
        </w:rPr>
        <w:t>i</w:t>
      </w:r>
      <w:proofErr w:type="spellEnd"/>
      <w:r w:rsidR="00692586" w:rsidRPr="004F761A">
        <w:rPr>
          <w:lang w:val="es-ES_tradnl"/>
        </w:rPr>
        <w:t xml:space="preserve">, F., &amp; </w:t>
      </w:r>
      <w:proofErr w:type="spellStart"/>
      <w:r w:rsidR="00692586" w:rsidRPr="004F761A">
        <w:rPr>
          <w:lang w:val="es-ES_tradnl"/>
        </w:rPr>
        <w:t>Dahman</w:t>
      </w:r>
      <w:proofErr w:type="spellEnd"/>
      <w:r w:rsidR="00692586" w:rsidRPr="004F761A">
        <w:rPr>
          <w:lang w:val="es-ES_tradnl"/>
        </w:rPr>
        <w:t>, Y., 2017</w:t>
      </w:r>
      <w:r w:rsidRPr="004F761A">
        <w:rPr>
          <w:lang w:val="es-ES_tradnl"/>
        </w:rPr>
        <w:t xml:space="preserve">. </w:t>
      </w:r>
      <w:r w:rsidRPr="00084B2F">
        <w:t xml:space="preserve">Biomass processing into ethanol: pretreatment, enzymatic hydrolysis, fermentation, rheology, and mixing. Green Process Synthesis, 6(1), 1-22. </w:t>
      </w:r>
    </w:p>
    <w:p w14:paraId="60FC57AC" w14:textId="4F2D2920" w:rsidR="004856F8" w:rsidRPr="00B57B36" w:rsidRDefault="004856F8" w:rsidP="004856F8">
      <w:pPr>
        <w:pStyle w:val="CETReferencetext"/>
      </w:pPr>
    </w:p>
    <w:p w14:paraId="1C54F95A" w14:textId="77777777" w:rsidR="006B4888" w:rsidRPr="000D56D6" w:rsidRDefault="006B4888" w:rsidP="006B4888">
      <w:pPr>
        <w:pStyle w:val="CETReferencetext"/>
      </w:pPr>
    </w:p>
    <w:p w14:paraId="02EEAE9E" w14:textId="77777777"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8D5F2" w16cid:durableId="205F3B9F"/>
  <w16cid:commentId w16cid:paraId="2CCBF86B" w16cid:durableId="205F7110"/>
  <w16cid:commentId w16cid:paraId="164FDCE2" w16cid:durableId="205F7111"/>
  <w16cid:commentId w16cid:paraId="0E3115F7" w16cid:durableId="205F3BA0"/>
  <w16cid:commentId w16cid:paraId="55B2A231" w16cid:durableId="205F7113"/>
  <w16cid:commentId w16cid:paraId="08AF0641" w16cid:durableId="205F7114"/>
  <w16cid:commentId w16cid:paraId="3733B771" w16cid:durableId="205F3BA1"/>
  <w16cid:commentId w16cid:paraId="11CF6DEE" w16cid:durableId="205F3BA2"/>
  <w16cid:commentId w16cid:paraId="78527963" w16cid:durableId="205F3BA3"/>
  <w16cid:commentId w16cid:paraId="1F8D48F2" w16cid:durableId="205F3BA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483755" w14:textId="77777777" w:rsidR="00A10A36" w:rsidRDefault="00A10A36" w:rsidP="004F5E36">
      <w:r>
        <w:separator/>
      </w:r>
    </w:p>
  </w:endnote>
  <w:endnote w:type="continuationSeparator" w:id="0">
    <w:p w14:paraId="7EB66EAF" w14:textId="77777777" w:rsidR="00A10A36" w:rsidRDefault="00A10A3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C2A991" w14:textId="77777777" w:rsidR="00A10A36" w:rsidRDefault="00A10A36" w:rsidP="004F5E36">
      <w:r>
        <w:separator/>
      </w:r>
    </w:p>
  </w:footnote>
  <w:footnote w:type="continuationSeparator" w:id="0">
    <w:p w14:paraId="74B3D28F" w14:textId="77777777" w:rsidR="00A10A36" w:rsidRDefault="00A10A36"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C96CA6B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21E567C"/>
    <w:multiLevelType w:val="hybridMultilevel"/>
    <w:tmpl w:val="17BA87C0"/>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5DA66B98"/>
    <w:multiLevelType w:val="hybridMultilevel"/>
    <w:tmpl w:val="D526CE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9"/>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E1B"/>
    <w:rsid w:val="000052FB"/>
    <w:rsid w:val="00010F40"/>
    <w:rsid w:val="000117CB"/>
    <w:rsid w:val="000228F0"/>
    <w:rsid w:val="0003148D"/>
    <w:rsid w:val="000413A7"/>
    <w:rsid w:val="00041DC7"/>
    <w:rsid w:val="000445EE"/>
    <w:rsid w:val="00047D7F"/>
    <w:rsid w:val="00051566"/>
    <w:rsid w:val="00057759"/>
    <w:rsid w:val="00062A9A"/>
    <w:rsid w:val="00064E88"/>
    <w:rsid w:val="00065058"/>
    <w:rsid w:val="00066B52"/>
    <w:rsid w:val="000837E1"/>
    <w:rsid w:val="00084B2F"/>
    <w:rsid w:val="00086C39"/>
    <w:rsid w:val="000A02CF"/>
    <w:rsid w:val="000A03B2"/>
    <w:rsid w:val="000A2778"/>
    <w:rsid w:val="000A3B79"/>
    <w:rsid w:val="000B74B6"/>
    <w:rsid w:val="000C3F72"/>
    <w:rsid w:val="000D34BE"/>
    <w:rsid w:val="000E102F"/>
    <w:rsid w:val="000E36F1"/>
    <w:rsid w:val="000E3A73"/>
    <w:rsid w:val="000E414A"/>
    <w:rsid w:val="000F093C"/>
    <w:rsid w:val="000F16BD"/>
    <w:rsid w:val="000F2DB6"/>
    <w:rsid w:val="000F59CA"/>
    <w:rsid w:val="000F756A"/>
    <w:rsid w:val="000F787B"/>
    <w:rsid w:val="0012091F"/>
    <w:rsid w:val="00121DFD"/>
    <w:rsid w:val="00126BC2"/>
    <w:rsid w:val="001308B6"/>
    <w:rsid w:val="00130CB5"/>
    <w:rsid w:val="0013121F"/>
    <w:rsid w:val="00131FAB"/>
    <w:rsid w:val="00131FE6"/>
    <w:rsid w:val="0013263F"/>
    <w:rsid w:val="00134DE4"/>
    <w:rsid w:val="0014034D"/>
    <w:rsid w:val="00150E59"/>
    <w:rsid w:val="00152DE3"/>
    <w:rsid w:val="0015585D"/>
    <w:rsid w:val="00162642"/>
    <w:rsid w:val="00164CF9"/>
    <w:rsid w:val="00184AD6"/>
    <w:rsid w:val="001A5290"/>
    <w:rsid w:val="001B0349"/>
    <w:rsid w:val="001B1CD4"/>
    <w:rsid w:val="001B2983"/>
    <w:rsid w:val="001B65C1"/>
    <w:rsid w:val="001C60E6"/>
    <w:rsid w:val="001C684B"/>
    <w:rsid w:val="001D53FC"/>
    <w:rsid w:val="001F42A5"/>
    <w:rsid w:val="001F4FE9"/>
    <w:rsid w:val="001F7B9D"/>
    <w:rsid w:val="002124E7"/>
    <w:rsid w:val="002224B4"/>
    <w:rsid w:val="002447EF"/>
    <w:rsid w:val="00244932"/>
    <w:rsid w:val="00251550"/>
    <w:rsid w:val="00252C1A"/>
    <w:rsid w:val="00261C0F"/>
    <w:rsid w:val="00263B05"/>
    <w:rsid w:val="0027221A"/>
    <w:rsid w:val="0027542C"/>
    <w:rsid w:val="00275B61"/>
    <w:rsid w:val="00282656"/>
    <w:rsid w:val="0029161E"/>
    <w:rsid w:val="00295D60"/>
    <w:rsid w:val="00296B83"/>
    <w:rsid w:val="002B598F"/>
    <w:rsid w:val="002B78CE"/>
    <w:rsid w:val="002C2FB6"/>
    <w:rsid w:val="002D5BCD"/>
    <w:rsid w:val="002F24DA"/>
    <w:rsid w:val="003009B7"/>
    <w:rsid w:val="00300E56"/>
    <w:rsid w:val="00301460"/>
    <w:rsid w:val="003042A0"/>
    <w:rsid w:val="0030469C"/>
    <w:rsid w:val="003158FF"/>
    <w:rsid w:val="00321CA6"/>
    <w:rsid w:val="00332A27"/>
    <w:rsid w:val="00334C09"/>
    <w:rsid w:val="003365E3"/>
    <w:rsid w:val="00341E98"/>
    <w:rsid w:val="00345126"/>
    <w:rsid w:val="003723D4"/>
    <w:rsid w:val="003767B2"/>
    <w:rsid w:val="003807E7"/>
    <w:rsid w:val="00384CC8"/>
    <w:rsid w:val="003871FD"/>
    <w:rsid w:val="003A1E30"/>
    <w:rsid w:val="003A60DB"/>
    <w:rsid w:val="003A7D1C"/>
    <w:rsid w:val="003B304B"/>
    <w:rsid w:val="003B3146"/>
    <w:rsid w:val="003B60F3"/>
    <w:rsid w:val="003C7584"/>
    <w:rsid w:val="003D3FE8"/>
    <w:rsid w:val="003F015E"/>
    <w:rsid w:val="003F5376"/>
    <w:rsid w:val="00400414"/>
    <w:rsid w:val="0041446B"/>
    <w:rsid w:val="00417622"/>
    <w:rsid w:val="004266C4"/>
    <w:rsid w:val="0043075E"/>
    <w:rsid w:val="0044329C"/>
    <w:rsid w:val="004565C0"/>
    <w:rsid w:val="004577FE"/>
    <w:rsid w:val="00457B9C"/>
    <w:rsid w:val="0046164A"/>
    <w:rsid w:val="004628D2"/>
    <w:rsid w:val="00462DCD"/>
    <w:rsid w:val="00464178"/>
    <w:rsid w:val="004648AD"/>
    <w:rsid w:val="004703A9"/>
    <w:rsid w:val="004760DE"/>
    <w:rsid w:val="00483A65"/>
    <w:rsid w:val="004856F8"/>
    <w:rsid w:val="004A004E"/>
    <w:rsid w:val="004A24CF"/>
    <w:rsid w:val="004A6DDD"/>
    <w:rsid w:val="004B6721"/>
    <w:rsid w:val="004C3D1D"/>
    <w:rsid w:val="004C7913"/>
    <w:rsid w:val="004D5609"/>
    <w:rsid w:val="004E3DC4"/>
    <w:rsid w:val="004E4DD6"/>
    <w:rsid w:val="004E68E2"/>
    <w:rsid w:val="004F57BB"/>
    <w:rsid w:val="004F5E36"/>
    <w:rsid w:val="004F761A"/>
    <w:rsid w:val="005015BD"/>
    <w:rsid w:val="00507B47"/>
    <w:rsid w:val="00507CC9"/>
    <w:rsid w:val="005119A5"/>
    <w:rsid w:val="005278B7"/>
    <w:rsid w:val="00532016"/>
    <w:rsid w:val="005346C8"/>
    <w:rsid w:val="00543E7D"/>
    <w:rsid w:val="005461E7"/>
    <w:rsid w:val="00546B05"/>
    <w:rsid w:val="00547A68"/>
    <w:rsid w:val="005531C9"/>
    <w:rsid w:val="00555AF7"/>
    <w:rsid w:val="00587E7F"/>
    <w:rsid w:val="00597B6A"/>
    <w:rsid w:val="005A4772"/>
    <w:rsid w:val="005B2110"/>
    <w:rsid w:val="005B61E6"/>
    <w:rsid w:val="005C77E1"/>
    <w:rsid w:val="005D0673"/>
    <w:rsid w:val="005D6A2F"/>
    <w:rsid w:val="005D7598"/>
    <w:rsid w:val="005E1A82"/>
    <w:rsid w:val="005E1C4B"/>
    <w:rsid w:val="005E793D"/>
    <w:rsid w:val="005E794C"/>
    <w:rsid w:val="005F0A28"/>
    <w:rsid w:val="005F0E5E"/>
    <w:rsid w:val="00600535"/>
    <w:rsid w:val="00604612"/>
    <w:rsid w:val="00605ECD"/>
    <w:rsid w:val="00606BF8"/>
    <w:rsid w:val="00610CD6"/>
    <w:rsid w:val="00620DEE"/>
    <w:rsid w:val="00621F92"/>
    <w:rsid w:val="00625639"/>
    <w:rsid w:val="00631B33"/>
    <w:rsid w:val="0064184D"/>
    <w:rsid w:val="006422CC"/>
    <w:rsid w:val="00644A85"/>
    <w:rsid w:val="00652908"/>
    <w:rsid w:val="00660E3E"/>
    <w:rsid w:val="00662E74"/>
    <w:rsid w:val="0066359C"/>
    <w:rsid w:val="00665A58"/>
    <w:rsid w:val="00680C23"/>
    <w:rsid w:val="00687321"/>
    <w:rsid w:val="00692586"/>
    <w:rsid w:val="00692C38"/>
    <w:rsid w:val="00693766"/>
    <w:rsid w:val="006943E9"/>
    <w:rsid w:val="00697260"/>
    <w:rsid w:val="006A3281"/>
    <w:rsid w:val="006A3FE0"/>
    <w:rsid w:val="006A4E62"/>
    <w:rsid w:val="006B21E1"/>
    <w:rsid w:val="006B4888"/>
    <w:rsid w:val="006B702F"/>
    <w:rsid w:val="006C259A"/>
    <w:rsid w:val="006C2E45"/>
    <w:rsid w:val="006C359C"/>
    <w:rsid w:val="006C5579"/>
    <w:rsid w:val="006D16BE"/>
    <w:rsid w:val="006D3D48"/>
    <w:rsid w:val="006E737D"/>
    <w:rsid w:val="006E7A08"/>
    <w:rsid w:val="0070195D"/>
    <w:rsid w:val="007030DE"/>
    <w:rsid w:val="00720A24"/>
    <w:rsid w:val="00732386"/>
    <w:rsid w:val="00736CC1"/>
    <w:rsid w:val="007447F3"/>
    <w:rsid w:val="00752ECB"/>
    <w:rsid w:val="0075499F"/>
    <w:rsid w:val="007661C8"/>
    <w:rsid w:val="0077098D"/>
    <w:rsid w:val="0077519C"/>
    <w:rsid w:val="007837DD"/>
    <w:rsid w:val="00784988"/>
    <w:rsid w:val="007931FA"/>
    <w:rsid w:val="007A7BBA"/>
    <w:rsid w:val="007B0C50"/>
    <w:rsid w:val="007C1A43"/>
    <w:rsid w:val="007E1DC6"/>
    <w:rsid w:val="007F4225"/>
    <w:rsid w:val="007F52A0"/>
    <w:rsid w:val="00800E15"/>
    <w:rsid w:val="008048DB"/>
    <w:rsid w:val="0080742C"/>
    <w:rsid w:val="00813288"/>
    <w:rsid w:val="008168FC"/>
    <w:rsid w:val="00817B32"/>
    <w:rsid w:val="00830093"/>
    <w:rsid w:val="00830996"/>
    <w:rsid w:val="008345F1"/>
    <w:rsid w:val="008517E5"/>
    <w:rsid w:val="00856F4E"/>
    <w:rsid w:val="00865B07"/>
    <w:rsid w:val="008667EA"/>
    <w:rsid w:val="0087637F"/>
    <w:rsid w:val="0087713C"/>
    <w:rsid w:val="008904B9"/>
    <w:rsid w:val="00892AD5"/>
    <w:rsid w:val="008A1512"/>
    <w:rsid w:val="008A75ED"/>
    <w:rsid w:val="008A7F54"/>
    <w:rsid w:val="008B0B7A"/>
    <w:rsid w:val="008C78C1"/>
    <w:rsid w:val="008D32B9"/>
    <w:rsid w:val="008D433B"/>
    <w:rsid w:val="008D7EF6"/>
    <w:rsid w:val="008E19A7"/>
    <w:rsid w:val="008E566E"/>
    <w:rsid w:val="008F1FE8"/>
    <w:rsid w:val="0090161A"/>
    <w:rsid w:val="00901EB6"/>
    <w:rsid w:val="00904C62"/>
    <w:rsid w:val="0090678C"/>
    <w:rsid w:val="009073D3"/>
    <w:rsid w:val="00924DAC"/>
    <w:rsid w:val="00927058"/>
    <w:rsid w:val="009450CE"/>
    <w:rsid w:val="00947179"/>
    <w:rsid w:val="0095164B"/>
    <w:rsid w:val="00954090"/>
    <w:rsid w:val="009573E7"/>
    <w:rsid w:val="009635B9"/>
    <w:rsid w:val="00963E05"/>
    <w:rsid w:val="00967D54"/>
    <w:rsid w:val="00996483"/>
    <w:rsid w:val="00996F5A"/>
    <w:rsid w:val="009977EB"/>
    <w:rsid w:val="009A0A3E"/>
    <w:rsid w:val="009A1472"/>
    <w:rsid w:val="009A76B0"/>
    <w:rsid w:val="009A7704"/>
    <w:rsid w:val="009B041A"/>
    <w:rsid w:val="009C757B"/>
    <w:rsid w:val="009C7C86"/>
    <w:rsid w:val="009D2FF7"/>
    <w:rsid w:val="009E7884"/>
    <w:rsid w:val="009E788A"/>
    <w:rsid w:val="009F0E08"/>
    <w:rsid w:val="00A06E3F"/>
    <w:rsid w:val="00A0788B"/>
    <w:rsid w:val="00A10A36"/>
    <w:rsid w:val="00A169D3"/>
    <w:rsid w:val="00A1763D"/>
    <w:rsid w:val="00A17CEC"/>
    <w:rsid w:val="00A27EA6"/>
    <w:rsid w:val="00A27EF0"/>
    <w:rsid w:val="00A307D2"/>
    <w:rsid w:val="00A41A92"/>
    <w:rsid w:val="00A50B20"/>
    <w:rsid w:val="00A51390"/>
    <w:rsid w:val="00A60AAD"/>
    <w:rsid w:val="00A60D13"/>
    <w:rsid w:val="00A66578"/>
    <w:rsid w:val="00A72745"/>
    <w:rsid w:val="00A76EFC"/>
    <w:rsid w:val="00A83483"/>
    <w:rsid w:val="00A91010"/>
    <w:rsid w:val="00A94730"/>
    <w:rsid w:val="00A97F29"/>
    <w:rsid w:val="00AA702E"/>
    <w:rsid w:val="00AB0964"/>
    <w:rsid w:val="00AB5011"/>
    <w:rsid w:val="00AC0796"/>
    <w:rsid w:val="00AC7368"/>
    <w:rsid w:val="00AD16B9"/>
    <w:rsid w:val="00AD1768"/>
    <w:rsid w:val="00AD2F94"/>
    <w:rsid w:val="00AD7078"/>
    <w:rsid w:val="00AE2CEF"/>
    <w:rsid w:val="00AE377D"/>
    <w:rsid w:val="00AF0507"/>
    <w:rsid w:val="00B07465"/>
    <w:rsid w:val="00B160A2"/>
    <w:rsid w:val="00B17FBD"/>
    <w:rsid w:val="00B229DA"/>
    <w:rsid w:val="00B251ED"/>
    <w:rsid w:val="00B315A6"/>
    <w:rsid w:val="00B31813"/>
    <w:rsid w:val="00B33365"/>
    <w:rsid w:val="00B34DBB"/>
    <w:rsid w:val="00B45887"/>
    <w:rsid w:val="00B57B36"/>
    <w:rsid w:val="00B75711"/>
    <w:rsid w:val="00B83CC7"/>
    <w:rsid w:val="00B85C9A"/>
    <w:rsid w:val="00B8686D"/>
    <w:rsid w:val="00B9502E"/>
    <w:rsid w:val="00BA49D5"/>
    <w:rsid w:val="00BB2A1F"/>
    <w:rsid w:val="00BC30C9"/>
    <w:rsid w:val="00BD65EB"/>
    <w:rsid w:val="00BE3E58"/>
    <w:rsid w:val="00C01616"/>
    <w:rsid w:val="00C0162B"/>
    <w:rsid w:val="00C026E0"/>
    <w:rsid w:val="00C03D93"/>
    <w:rsid w:val="00C345B1"/>
    <w:rsid w:val="00C40142"/>
    <w:rsid w:val="00C47FA7"/>
    <w:rsid w:val="00C57182"/>
    <w:rsid w:val="00C57863"/>
    <w:rsid w:val="00C64721"/>
    <w:rsid w:val="00C655FD"/>
    <w:rsid w:val="00C71D24"/>
    <w:rsid w:val="00C8204B"/>
    <w:rsid w:val="00C870A8"/>
    <w:rsid w:val="00C92AAF"/>
    <w:rsid w:val="00C94434"/>
    <w:rsid w:val="00C956FE"/>
    <w:rsid w:val="00CA0D75"/>
    <w:rsid w:val="00CA1C95"/>
    <w:rsid w:val="00CA2718"/>
    <w:rsid w:val="00CA5A9C"/>
    <w:rsid w:val="00CB1781"/>
    <w:rsid w:val="00CC14F8"/>
    <w:rsid w:val="00CC19CE"/>
    <w:rsid w:val="00CD3517"/>
    <w:rsid w:val="00CD5A00"/>
    <w:rsid w:val="00CD5FE2"/>
    <w:rsid w:val="00CE596F"/>
    <w:rsid w:val="00CE7C68"/>
    <w:rsid w:val="00CF50C4"/>
    <w:rsid w:val="00D02B4C"/>
    <w:rsid w:val="00D040C4"/>
    <w:rsid w:val="00D07A8D"/>
    <w:rsid w:val="00D20CED"/>
    <w:rsid w:val="00D23912"/>
    <w:rsid w:val="00D41CD5"/>
    <w:rsid w:val="00D5240C"/>
    <w:rsid w:val="00D57C84"/>
    <w:rsid w:val="00D6057D"/>
    <w:rsid w:val="00D82C84"/>
    <w:rsid w:val="00D84576"/>
    <w:rsid w:val="00D925E6"/>
    <w:rsid w:val="00D94264"/>
    <w:rsid w:val="00D95268"/>
    <w:rsid w:val="00D961A0"/>
    <w:rsid w:val="00DA1399"/>
    <w:rsid w:val="00DA24C6"/>
    <w:rsid w:val="00DA320E"/>
    <w:rsid w:val="00DA4D7B"/>
    <w:rsid w:val="00DD47D8"/>
    <w:rsid w:val="00DE264A"/>
    <w:rsid w:val="00DE29A3"/>
    <w:rsid w:val="00DE30AE"/>
    <w:rsid w:val="00E02D18"/>
    <w:rsid w:val="00E041E7"/>
    <w:rsid w:val="00E06911"/>
    <w:rsid w:val="00E06D06"/>
    <w:rsid w:val="00E23CA1"/>
    <w:rsid w:val="00E26995"/>
    <w:rsid w:val="00E3125E"/>
    <w:rsid w:val="00E409A8"/>
    <w:rsid w:val="00E50C12"/>
    <w:rsid w:val="00E564DF"/>
    <w:rsid w:val="00E65B91"/>
    <w:rsid w:val="00E70B81"/>
    <w:rsid w:val="00E7209D"/>
    <w:rsid w:val="00E77223"/>
    <w:rsid w:val="00E8528B"/>
    <w:rsid w:val="00E85B94"/>
    <w:rsid w:val="00E96DC5"/>
    <w:rsid w:val="00E96EFF"/>
    <w:rsid w:val="00E978D0"/>
    <w:rsid w:val="00EA2918"/>
    <w:rsid w:val="00EA3EE0"/>
    <w:rsid w:val="00EA4613"/>
    <w:rsid w:val="00EA5A67"/>
    <w:rsid w:val="00EA7F91"/>
    <w:rsid w:val="00EB1523"/>
    <w:rsid w:val="00EB2A1C"/>
    <w:rsid w:val="00EB3595"/>
    <w:rsid w:val="00EC0E49"/>
    <w:rsid w:val="00EC2EDA"/>
    <w:rsid w:val="00EC4C76"/>
    <w:rsid w:val="00EE0131"/>
    <w:rsid w:val="00F04E0E"/>
    <w:rsid w:val="00F155B2"/>
    <w:rsid w:val="00F17F79"/>
    <w:rsid w:val="00F20B4C"/>
    <w:rsid w:val="00F2719B"/>
    <w:rsid w:val="00F30C64"/>
    <w:rsid w:val="00F31C51"/>
    <w:rsid w:val="00F32CDB"/>
    <w:rsid w:val="00F456A5"/>
    <w:rsid w:val="00F63A70"/>
    <w:rsid w:val="00FA21D0"/>
    <w:rsid w:val="00FA5F5F"/>
    <w:rsid w:val="00FB730C"/>
    <w:rsid w:val="00FC2695"/>
    <w:rsid w:val="00FC3E03"/>
    <w:rsid w:val="00FC3FC1"/>
    <w:rsid w:val="00FD2231"/>
    <w:rsid w:val="00FE01A0"/>
    <w:rsid w:val="00FF6273"/>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0B4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CC14F8"/>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66B5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CC14F8"/>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66B5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decuerpo2">
    <w:name w:val="Body Text 2"/>
    <w:basedOn w:val="Normal"/>
    <w:link w:val="Textodecuerpo2Car"/>
    <w:uiPriority w:val="99"/>
    <w:semiHidden/>
    <w:unhideWhenUsed/>
    <w:rsid w:val="0003148D"/>
    <w:pPr>
      <w:spacing w:after="120" w:line="480" w:lineRule="auto"/>
    </w:pPr>
  </w:style>
  <w:style w:type="character" w:customStyle="1" w:styleId="Textodecuerpo2Car">
    <w:name w:val="Texto de cuerpo 2 Car"/>
    <w:basedOn w:val="Fuentedeprrafopredeter"/>
    <w:link w:val="Textodecuerpo2"/>
    <w:uiPriority w:val="99"/>
    <w:semiHidden/>
    <w:rsid w:val="0003148D"/>
  </w:style>
  <w:style w:type="paragraph" w:styleId="Textodecuerpo3">
    <w:name w:val="Body Text 3"/>
    <w:basedOn w:val="Normal"/>
    <w:link w:val="Textodecuerpo3Car"/>
    <w:uiPriority w:val="99"/>
    <w:semiHidden/>
    <w:unhideWhenUsed/>
    <w:rsid w:val="0003148D"/>
    <w:pPr>
      <w:spacing w:after="120"/>
    </w:pPr>
    <w:rPr>
      <w:sz w:val="16"/>
      <w:szCs w:val="16"/>
    </w:rPr>
  </w:style>
  <w:style w:type="character" w:customStyle="1" w:styleId="Textodecuerpo3Car">
    <w:name w:val="Texto de cuerpo 3 Car"/>
    <w:basedOn w:val="Fuentedeprrafopredeter"/>
    <w:link w:val="Textodecuerpo3"/>
    <w:uiPriority w:val="99"/>
    <w:semiHidden/>
    <w:rsid w:val="0003148D"/>
    <w:rPr>
      <w:sz w:val="16"/>
      <w:szCs w:val="16"/>
    </w:rPr>
  </w:style>
  <w:style w:type="paragraph" w:styleId="Textodecuerpo">
    <w:name w:val="Body Text"/>
    <w:basedOn w:val="Normal"/>
    <w:link w:val="TextodecuerpoCar"/>
    <w:uiPriority w:val="99"/>
    <w:semiHidden/>
    <w:unhideWhenUsed/>
    <w:rsid w:val="0003148D"/>
    <w:pPr>
      <w:spacing w:after="120"/>
    </w:pPr>
  </w:style>
  <w:style w:type="character" w:customStyle="1" w:styleId="TextodecuerpoCar">
    <w:name w:val="Texto de cuerpo Car"/>
    <w:basedOn w:val="Fuentedeprrafopredeter"/>
    <w:link w:val="Textodecuerpo"/>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de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decuerpo1sangra">
    <w:name w:val="Body Text First Indent"/>
    <w:basedOn w:val="Textodecuerpo"/>
    <w:link w:val="Textodecuerpo1sangraCar"/>
    <w:uiPriority w:val="99"/>
    <w:semiHidden/>
    <w:unhideWhenUsed/>
    <w:rsid w:val="0003148D"/>
    <w:pPr>
      <w:spacing w:after="200"/>
      <w:ind w:firstLine="360"/>
    </w:pPr>
  </w:style>
  <w:style w:type="character" w:customStyle="1" w:styleId="Textodecuerpo1sangraCar">
    <w:name w:val="Texto de cuerpo 1ª sangría Car"/>
    <w:basedOn w:val="TextodecuerpoCar"/>
    <w:link w:val="Textodecuerpo1sangra"/>
    <w:uiPriority w:val="99"/>
    <w:semiHidden/>
    <w:rsid w:val="0003148D"/>
  </w:style>
  <w:style w:type="paragraph" w:styleId="Sangradetdecuerpo">
    <w:name w:val="Body Text Indent"/>
    <w:basedOn w:val="Normal"/>
    <w:link w:val="SangradetdecuerpoCar"/>
    <w:uiPriority w:val="99"/>
    <w:semiHidden/>
    <w:unhideWhenUsed/>
    <w:rsid w:val="0003148D"/>
    <w:pPr>
      <w:spacing w:after="120"/>
      <w:ind w:left="283"/>
    </w:pPr>
  </w:style>
  <w:style w:type="character" w:customStyle="1" w:styleId="SangradetdecuerpoCar">
    <w:name w:val="Sangría de t. de cuerpo Car"/>
    <w:basedOn w:val="Fuentedeprrafopredeter"/>
    <w:link w:val="Sangradetdecuerpo"/>
    <w:uiPriority w:val="99"/>
    <w:semiHidden/>
    <w:rsid w:val="0003148D"/>
  </w:style>
  <w:style w:type="paragraph" w:styleId="Textodecuerpo1sangra2">
    <w:name w:val="Body Text First Indent 2"/>
    <w:basedOn w:val="Sangradetdecuerpo"/>
    <w:link w:val="Textodecuerpo1sangra2Car"/>
    <w:uiPriority w:val="99"/>
    <w:semiHidden/>
    <w:unhideWhenUsed/>
    <w:rsid w:val="0003148D"/>
    <w:pPr>
      <w:spacing w:after="200"/>
      <w:ind w:left="360" w:firstLine="360"/>
    </w:pPr>
  </w:style>
  <w:style w:type="character" w:customStyle="1" w:styleId="Textodecuerpo1sangra2Car">
    <w:name w:val="Texto de cuerpo 1ª sangría 2 Car"/>
    <w:basedOn w:val="SangradetdecuerpoCar"/>
    <w:link w:val="Textodecuerpo1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decuerpo">
    <w:name w:val="Body Text Indent 2"/>
    <w:basedOn w:val="Normal"/>
    <w:link w:val="Sangra2detdecuerpoCar"/>
    <w:uiPriority w:val="99"/>
    <w:semiHidden/>
    <w:unhideWhenUsed/>
    <w:rsid w:val="0003148D"/>
    <w:pPr>
      <w:spacing w:after="120" w:line="480" w:lineRule="auto"/>
      <w:ind w:left="283"/>
    </w:pPr>
  </w:style>
  <w:style w:type="character" w:customStyle="1" w:styleId="Sangra2detdecuerpoCar">
    <w:name w:val="Sangría 2 de t. de cuerpo Car"/>
    <w:basedOn w:val="Fuentedeprrafopredeter"/>
    <w:link w:val="Sangra2detdecuerpo"/>
    <w:uiPriority w:val="99"/>
    <w:semiHidden/>
    <w:rsid w:val="0003148D"/>
  </w:style>
  <w:style w:type="paragraph" w:styleId="Sangra3detdecuerpo">
    <w:name w:val="Body Text Indent 3"/>
    <w:basedOn w:val="Normal"/>
    <w:link w:val="Sangra3detdecuerpoCar"/>
    <w:uiPriority w:val="99"/>
    <w:semiHidden/>
    <w:unhideWhenUsed/>
    <w:rsid w:val="0003148D"/>
    <w:pPr>
      <w:spacing w:after="120"/>
      <w:ind w:left="283"/>
    </w:pPr>
    <w:rPr>
      <w:sz w:val="16"/>
      <w:szCs w:val="16"/>
    </w:rPr>
  </w:style>
  <w:style w:type="character" w:customStyle="1" w:styleId="Sangra3detdecuerpoCar">
    <w:name w:val="Sangría 3 de t. de cuerpo Car"/>
    <w:basedOn w:val="Fuentedeprrafopredeter"/>
    <w:link w:val="Sangra3detdecuerpo"/>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cabezadodetabladecontenid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rrafodelista">
    <w:name w:val="List Paragraph"/>
    <w:basedOn w:val="Normal"/>
    <w:uiPriority w:val="34"/>
    <w:rsid w:val="00CE596F"/>
    <w:pPr>
      <w:ind w:left="720"/>
      <w:contextualSpacing/>
    </w:pPr>
  </w:style>
  <w:style w:type="paragraph" w:styleId="Revisin">
    <w:name w:val="Revision"/>
    <w:hidden/>
    <w:uiPriority w:val="99"/>
    <w:semiHidden/>
    <w:rsid w:val="00DE29A3"/>
    <w:pPr>
      <w:spacing w:after="0" w:line="240" w:lineRule="auto"/>
    </w:pPr>
    <w:rPr>
      <w:rFonts w:ascii="Arial" w:eastAsia="Times New Roman" w:hAnsi="Arial" w:cs="Times New Roman"/>
      <w:sz w:val="18"/>
      <w:szCs w:val="20"/>
      <w:lang w:val="en-GB"/>
    </w:rPr>
  </w:style>
  <w:style w:type="table" w:customStyle="1" w:styleId="Tabladecuadrcula1clara-nfasis31">
    <w:name w:val="Tabla de cuadrícula 1 clara - Énfasis 31"/>
    <w:basedOn w:val="Tablanormal"/>
    <w:uiPriority w:val="46"/>
    <w:rsid w:val="00066B52"/>
    <w:pPr>
      <w:spacing w:after="0" w:line="240" w:lineRule="auto"/>
    </w:p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Tabladelista1clara-nfasis31">
    <w:name w:val="Tabla de lista 1 clara - Énfasis 31"/>
    <w:basedOn w:val="Tablanormal"/>
    <w:uiPriority w:val="46"/>
    <w:rsid w:val="00066B5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CC14F8"/>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66B5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CC14F8"/>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66B5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decuerpo2">
    <w:name w:val="Body Text 2"/>
    <w:basedOn w:val="Normal"/>
    <w:link w:val="Textodecuerpo2Car"/>
    <w:uiPriority w:val="99"/>
    <w:semiHidden/>
    <w:unhideWhenUsed/>
    <w:rsid w:val="0003148D"/>
    <w:pPr>
      <w:spacing w:after="120" w:line="480" w:lineRule="auto"/>
    </w:pPr>
  </w:style>
  <w:style w:type="character" w:customStyle="1" w:styleId="Textodecuerpo2Car">
    <w:name w:val="Texto de cuerpo 2 Car"/>
    <w:basedOn w:val="Fuentedeprrafopredeter"/>
    <w:link w:val="Textodecuerpo2"/>
    <w:uiPriority w:val="99"/>
    <w:semiHidden/>
    <w:rsid w:val="0003148D"/>
  </w:style>
  <w:style w:type="paragraph" w:styleId="Textodecuerpo3">
    <w:name w:val="Body Text 3"/>
    <w:basedOn w:val="Normal"/>
    <w:link w:val="Textodecuerpo3Car"/>
    <w:uiPriority w:val="99"/>
    <w:semiHidden/>
    <w:unhideWhenUsed/>
    <w:rsid w:val="0003148D"/>
    <w:pPr>
      <w:spacing w:after="120"/>
    </w:pPr>
    <w:rPr>
      <w:sz w:val="16"/>
      <w:szCs w:val="16"/>
    </w:rPr>
  </w:style>
  <w:style w:type="character" w:customStyle="1" w:styleId="Textodecuerpo3Car">
    <w:name w:val="Texto de cuerpo 3 Car"/>
    <w:basedOn w:val="Fuentedeprrafopredeter"/>
    <w:link w:val="Textodecuerpo3"/>
    <w:uiPriority w:val="99"/>
    <w:semiHidden/>
    <w:rsid w:val="0003148D"/>
    <w:rPr>
      <w:sz w:val="16"/>
      <w:szCs w:val="16"/>
    </w:rPr>
  </w:style>
  <w:style w:type="paragraph" w:styleId="Textodecuerpo">
    <w:name w:val="Body Text"/>
    <w:basedOn w:val="Normal"/>
    <w:link w:val="TextodecuerpoCar"/>
    <w:uiPriority w:val="99"/>
    <w:semiHidden/>
    <w:unhideWhenUsed/>
    <w:rsid w:val="0003148D"/>
    <w:pPr>
      <w:spacing w:after="120"/>
    </w:pPr>
  </w:style>
  <w:style w:type="character" w:customStyle="1" w:styleId="TextodecuerpoCar">
    <w:name w:val="Texto de cuerpo Car"/>
    <w:basedOn w:val="Fuentedeprrafopredeter"/>
    <w:link w:val="Textodecuerpo"/>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de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decuerpo1sangra">
    <w:name w:val="Body Text First Indent"/>
    <w:basedOn w:val="Textodecuerpo"/>
    <w:link w:val="Textodecuerpo1sangraCar"/>
    <w:uiPriority w:val="99"/>
    <w:semiHidden/>
    <w:unhideWhenUsed/>
    <w:rsid w:val="0003148D"/>
    <w:pPr>
      <w:spacing w:after="200"/>
      <w:ind w:firstLine="360"/>
    </w:pPr>
  </w:style>
  <w:style w:type="character" w:customStyle="1" w:styleId="Textodecuerpo1sangraCar">
    <w:name w:val="Texto de cuerpo 1ª sangría Car"/>
    <w:basedOn w:val="TextodecuerpoCar"/>
    <w:link w:val="Textodecuerpo1sangra"/>
    <w:uiPriority w:val="99"/>
    <w:semiHidden/>
    <w:rsid w:val="0003148D"/>
  </w:style>
  <w:style w:type="paragraph" w:styleId="Sangradetdecuerpo">
    <w:name w:val="Body Text Indent"/>
    <w:basedOn w:val="Normal"/>
    <w:link w:val="SangradetdecuerpoCar"/>
    <w:uiPriority w:val="99"/>
    <w:semiHidden/>
    <w:unhideWhenUsed/>
    <w:rsid w:val="0003148D"/>
    <w:pPr>
      <w:spacing w:after="120"/>
      <w:ind w:left="283"/>
    </w:pPr>
  </w:style>
  <w:style w:type="character" w:customStyle="1" w:styleId="SangradetdecuerpoCar">
    <w:name w:val="Sangría de t. de cuerpo Car"/>
    <w:basedOn w:val="Fuentedeprrafopredeter"/>
    <w:link w:val="Sangradetdecuerpo"/>
    <w:uiPriority w:val="99"/>
    <w:semiHidden/>
    <w:rsid w:val="0003148D"/>
  </w:style>
  <w:style w:type="paragraph" w:styleId="Textodecuerpo1sangra2">
    <w:name w:val="Body Text First Indent 2"/>
    <w:basedOn w:val="Sangradetdecuerpo"/>
    <w:link w:val="Textodecuerpo1sangra2Car"/>
    <w:uiPriority w:val="99"/>
    <w:semiHidden/>
    <w:unhideWhenUsed/>
    <w:rsid w:val="0003148D"/>
    <w:pPr>
      <w:spacing w:after="200"/>
      <w:ind w:left="360" w:firstLine="360"/>
    </w:pPr>
  </w:style>
  <w:style w:type="character" w:customStyle="1" w:styleId="Textodecuerpo1sangra2Car">
    <w:name w:val="Texto de cuerpo 1ª sangría 2 Car"/>
    <w:basedOn w:val="SangradetdecuerpoCar"/>
    <w:link w:val="Textodecuerpo1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decuerpo">
    <w:name w:val="Body Text Indent 2"/>
    <w:basedOn w:val="Normal"/>
    <w:link w:val="Sangra2detdecuerpoCar"/>
    <w:uiPriority w:val="99"/>
    <w:semiHidden/>
    <w:unhideWhenUsed/>
    <w:rsid w:val="0003148D"/>
    <w:pPr>
      <w:spacing w:after="120" w:line="480" w:lineRule="auto"/>
      <w:ind w:left="283"/>
    </w:pPr>
  </w:style>
  <w:style w:type="character" w:customStyle="1" w:styleId="Sangra2detdecuerpoCar">
    <w:name w:val="Sangría 2 de t. de cuerpo Car"/>
    <w:basedOn w:val="Fuentedeprrafopredeter"/>
    <w:link w:val="Sangra2detdecuerpo"/>
    <w:uiPriority w:val="99"/>
    <w:semiHidden/>
    <w:rsid w:val="0003148D"/>
  </w:style>
  <w:style w:type="paragraph" w:styleId="Sangra3detdecuerpo">
    <w:name w:val="Body Text Indent 3"/>
    <w:basedOn w:val="Normal"/>
    <w:link w:val="Sangra3detdecuerpoCar"/>
    <w:uiPriority w:val="99"/>
    <w:semiHidden/>
    <w:unhideWhenUsed/>
    <w:rsid w:val="0003148D"/>
    <w:pPr>
      <w:spacing w:after="120"/>
      <w:ind w:left="283"/>
    </w:pPr>
    <w:rPr>
      <w:sz w:val="16"/>
      <w:szCs w:val="16"/>
    </w:rPr>
  </w:style>
  <w:style w:type="character" w:customStyle="1" w:styleId="Sangra3detdecuerpoCar">
    <w:name w:val="Sangría 3 de t. de cuerpo Car"/>
    <w:basedOn w:val="Fuentedeprrafopredeter"/>
    <w:link w:val="Sangra3detdecuerpo"/>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cabezadodetabladecontenid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rrafodelista">
    <w:name w:val="List Paragraph"/>
    <w:basedOn w:val="Normal"/>
    <w:uiPriority w:val="34"/>
    <w:rsid w:val="00CE596F"/>
    <w:pPr>
      <w:ind w:left="720"/>
      <w:contextualSpacing/>
    </w:pPr>
  </w:style>
  <w:style w:type="paragraph" w:styleId="Revisin">
    <w:name w:val="Revision"/>
    <w:hidden/>
    <w:uiPriority w:val="99"/>
    <w:semiHidden/>
    <w:rsid w:val="00DE29A3"/>
    <w:pPr>
      <w:spacing w:after="0" w:line="240" w:lineRule="auto"/>
    </w:pPr>
    <w:rPr>
      <w:rFonts w:ascii="Arial" w:eastAsia="Times New Roman" w:hAnsi="Arial" w:cs="Times New Roman"/>
      <w:sz w:val="18"/>
      <w:szCs w:val="20"/>
      <w:lang w:val="en-GB"/>
    </w:rPr>
  </w:style>
  <w:style w:type="table" w:customStyle="1" w:styleId="Tabladecuadrcula1clara-nfasis31">
    <w:name w:val="Tabla de cuadrícula 1 clara - Énfasis 31"/>
    <w:basedOn w:val="Tablanormal"/>
    <w:uiPriority w:val="46"/>
    <w:rsid w:val="00066B52"/>
    <w:pPr>
      <w:spacing w:after="0" w:line="240" w:lineRule="auto"/>
    </w:p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Tabladelista1clara-nfasis31">
    <w:name w:val="Tabla de lista 1 clara - Énfasis 31"/>
    <w:basedOn w:val="Tablanormal"/>
    <w:uiPriority w:val="46"/>
    <w:rsid w:val="00066B5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499811">
      <w:bodyDiv w:val="1"/>
      <w:marLeft w:val="0"/>
      <w:marRight w:val="0"/>
      <w:marTop w:val="0"/>
      <w:marBottom w:val="0"/>
      <w:divBdr>
        <w:top w:val="none" w:sz="0" w:space="0" w:color="auto"/>
        <w:left w:val="none" w:sz="0" w:space="0" w:color="auto"/>
        <w:bottom w:val="none" w:sz="0" w:space="0" w:color="auto"/>
        <w:right w:val="none" w:sz="0" w:space="0" w:color="auto"/>
      </w:divBdr>
    </w:div>
    <w:div w:id="67634449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16032">
      <w:bodyDiv w:val="1"/>
      <w:marLeft w:val="0"/>
      <w:marRight w:val="0"/>
      <w:marTop w:val="0"/>
      <w:marBottom w:val="0"/>
      <w:divBdr>
        <w:top w:val="none" w:sz="0" w:space="0" w:color="auto"/>
        <w:left w:val="none" w:sz="0" w:space="0" w:color="auto"/>
        <w:bottom w:val="none" w:sz="0" w:space="0" w:color="auto"/>
        <w:right w:val="none" w:sz="0" w:space="0" w:color="auto"/>
      </w:divBdr>
    </w:div>
    <w:div w:id="146978495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chart" Target="charts/chart1.xml"/><Relationship Id="rId16" Type="http://schemas.openxmlformats.org/officeDocument/2006/relationships/chart" Target="charts/chart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23" Type="http://schemas.microsoft.com/office/2016/09/relationships/commentsIds" Target="commentsIds.xml"/><Relationship Id="rId10"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file:///\\Users\Perla\Dropbox\Proyecto%20lignina\Reportes%20de%20proyecto\2019%20febrero\preconcentradora_Bioetanol.xlsx" TargetMode="External"/><Relationship Id="rId2" Type="http://schemas.microsoft.com/office/2011/relationships/chartStyle" Target="style1.xml"/><Relationship Id="rId3" Type="http://schemas.microsoft.com/office/2011/relationships/chartColorStyle" Target="colors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Rubi\Desktop\LABPI%20&#9786;\Cruva%20de%20Equilibrio%20BioEtOH.xlsx" TargetMode="External"/><Relationship Id="rId2" Type="http://schemas.microsoft.com/office/2011/relationships/chartStyle" Target="style2.xml"/><Relationship Id="rId3" Type="http://schemas.microsoft.com/office/2011/relationships/chartColorStyle" Target="colors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55446785368"/>
          <c:y val="0.0557487972912729"/>
          <c:w val="0.650076308029064"/>
          <c:h val="0.735558784765638"/>
        </c:manualLayout>
      </c:layout>
      <c:scatterChart>
        <c:scatterStyle val="lineMarker"/>
        <c:varyColors val="0"/>
        <c:ser>
          <c:idx val="0"/>
          <c:order val="0"/>
          <c:tx>
            <c:v>Dome</c:v>
          </c:tx>
          <c:spPr>
            <a:ln w="31750" cap="rnd">
              <a:solidFill>
                <a:schemeClr val="accent1"/>
              </a:solidFill>
              <a:round/>
            </a:ln>
            <a:effectLst/>
          </c:spPr>
          <c:marker>
            <c:symbol val="none"/>
          </c:marker>
          <c:xVal>
            <c:numRef>
              <c:f>BioEtOH!$C$26:$AB$26</c:f>
              <c:numCache>
                <c:formatCode>General</c:formatCode>
                <c:ptCount val="26"/>
                <c:pt idx="0">
                  <c:v>0.0</c:v>
                </c:pt>
                <c:pt idx="1">
                  <c:v>15.0</c:v>
                </c:pt>
                <c:pt idx="2">
                  <c:v>30.0</c:v>
                </c:pt>
                <c:pt idx="3">
                  <c:v>45.0</c:v>
                </c:pt>
                <c:pt idx="4">
                  <c:v>60.0</c:v>
                </c:pt>
                <c:pt idx="5">
                  <c:v>75.0</c:v>
                </c:pt>
                <c:pt idx="6">
                  <c:v>90.0</c:v>
                </c:pt>
                <c:pt idx="7">
                  <c:v>105.0</c:v>
                </c:pt>
                <c:pt idx="8">
                  <c:v>120.0</c:v>
                </c:pt>
                <c:pt idx="9">
                  <c:v>135.0</c:v>
                </c:pt>
                <c:pt idx="10">
                  <c:v>150.0</c:v>
                </c:pt>
                <c:pt idx="11">
                  <c:v>165.0</c:v>
                </c:pt>
                <c:pt idx="12">
                  <c:v>180.0</c:v>
                </c:pt>
                <c:pt idx="13">
                  <c:v>195.0</c:v>
                </c:pt>
                <c:pt idx="14">
                  <c:v>210.0</c:v>
                </c:pt>
                <c:pt idx="15">
                  <c:v>225.0</c:v>
                </c:pt>
                <c:pt idx="16">
                  <c:v>240.0</c:v>
                </c:pt>
                <c:pt idx="17">
                  <c:v>255.0</c:v>
                </c:pt>
                <c:pt idx="18">
                  <c:v>270.0</c:v>
                </c:pt>
                <c:pt idx="19">
                  <c:v>285.0</c:v>
                </c:pt>
                <c:pt idx="20">
                  <c:v>300.0</c:v>
                </c:pt>
                <c:pt idx="21">
                  <c:v>315.0</c:v>
                </c:pt>
                <c:pt idx="22">
                  <c:v>330.0</c:v>
                </c:pt>
                <c:pt idx="23">
                  <c:v>345.0</c:v>
                </c:pt>
                <c:pt idx="24">
                  <c:v>360.0</c:v>
                </c:pt>
                <c:pt idx="25">
                  <c:v>375.0</c:v>
                </c:pt>
              </c:numCache>
            </c:numRef>
          </c:xVal>
          <c:yVal>
            <c:numRef>
              <c:f>BioEtOH!$C$27:$AB$27</c:f>
              <c:numCache>
                <c:formatCode>General</c:formatCode>
                <c:ptCount val="26"/>
                <c:pt idx="0">
                  <c:v>71.9</c:v>
                </c:pt>
                <c:pt idx="1">
                  <c:v>71.9</c:v>
                </c:pt>
                <c:pt idx="2">
                  <c:v>71.9</c:v>
                </c:pt>
                <c:pt idx="3">
                  <c:v>71.9</c:v>
                </c:pt>
                <c:pt idx="4">
                  <c:v>71.9</c:v>
                </c:pt>
                <c:pt idx="5">
                  <c:v>71.9</c:v>
                </c:pt>
                <c:pt idx="6">
                  <c:v>72.0</c:v>
                </c:pt>
                <c:pt idx="7">
                  <c:v>72.0</c:v>
                </c:pt>
                <c:pt idx="8">
                  <c:v>72.1</c:v>
                </c:pt>
                <c:pt idx="9">
                  <c:v>72.0</c:v>
                </c:pt>
                <c:pt idx="10">
                  <c:v>72.0</c:v>
                </c:pt>
                <c:pt idx="11">
                  <c:v>72.1</c:v>
                </c:pt>
                <c:pt idx="12">
                  <c:v>71.9</c:v>
                </c:pt>
                <c:pt idx="13">
                  <c:v>72.1</c:v>
                </c:pt>
                <c:pt idx="14">
                  <c:v>72.0</c:v>
                </c:pt>
                <c:pt idx="15">
                  <c:v>72.0</c:v>
                </c:pt>
                <c:pt idx="16">
                  <c:v>72.1</c:v>
                </c:pt>
                <c:pt idx="17">
                  <c:v>72.1</c:v>
                </c:pt>
                <c:pt idx="18">
                  <c:v>72.0</c:v>
                </c:pt>
                <c:pt idx="19">
                  <c:v>72.0</c:v>
                </c:pt>
                <c:pt idx="20">
                  <c:v>72.1</c:v>
                </c:pt>
                <c:pt idx="21">
                  <c:v>72.0</c:v>
                </c:pt>
                <c:pt idx="22">
                  <c:v>71.9</c:v>
                </c:pt>
                <c:pt idx="23">
                  <c:v>71.9</c:v>
                </c:pt>
                <c:pt idx="24">
                  <c:v>71.9</c:v>
                </c:pt>
                <c:pt idx="25">
                  <c:v>71.9</c:v>
                </c:pt>
              </c:numCache>
            </c:numRef>
          </c:yVal>
          <c:smooth val="0"/>
          <c:extLst xmlns:c16r2="http://schemas.microsoft.com/office/drawing/2015/06/chart">
            <c:ext xmlns:c16="http://schemas.microsoft.com/office/drawing/2014/chart" uri="{C3380CC4-5D6E-409C-BE32-E72D297353CC}">
              <c16:uniqueId val="{00000000-6374-41A4-87DE-8A4CF30B5D6D}"/>
            </c:ext>
          </c:extLst>
        </c:ser>
        <c:ser>
          <c:idx val="1"/>
          <c:order val="1"/>
          <c:tx>
            <c:v>Plate 5</c:v>
          </c:tx>
          <c:spPr>
            <a:ln w="19050" cap="rnd">
              <a:solidFill>
                <a:schemeClr val="accent2"/>
              </a:solidFill>
              <a:round/>
            </a:ln>
            <a:effectLst/>
          </c:spPr>
          <c:marker>
            <c:symbol val="none"/>
          </c:marker>
          <c:xVal>
            <c:numRef>
              <c:f>BioEtOH!$C$26:$AB$26</c:f>
              <c:numCache>
                <c:formatCode>General</c:formatCode>
                <c:ptCount val="26"/>
                <c:pt idx="0">
                  <c:v>0.0</c:v>
                </c:pt>
                <c:pt idx="1">
                  <c:v>15.0</c:v>
                </c:pt>
                <c:pt idx="2">
                  <c:v>30.0</c:v>
                </c:pt>
                <c:pt idx="3">
                  <c:v>45.0</c:v>
                </c:pt>
                <c:pt idx="4">
                  <c:v>60.0</c:v>
                </c:pt>
                <c:pt idx="5">
                  <c:v>75.0</c:v>
                </c:pt>
                <c:pt idx="6">
                  <c:v>90.0</c:v>
                </c:pt>
                <c:pt idx="7">
                  <c:v>105.0</c:v>
                </c:pt>
                <c:pt idx="8">
                  <c:v>120.0</c:v>
                </c:pt>
                <c:pt idx="9">
                  <c:v>135.0</c:v>
                </c:pt>
                <c:pt idx="10">
                  <c:v>150.0</c:v>
                </c:pt>
                <c:pt idx="11">
                  <c:v>165.0</c:v>
                </c:pt>
                <c:pt idx="12">
                  <c:v>180.0</c:v>
                </c:pt>
                <c:pt idx="13">
                  <c:v>195.0</c:v>
                </c:pt>
                <c:pt idx="14">
                  <c:v>210.0</c:v>
                </c:pt>
                <c:pt idx="15">
                  <c:v>225.0</c:v>
                </c:pt>
                <c:pt idx="16">
                  <c:v>240.0</c:v>
                </c:pt>
                <c:pt idx="17">
                  <c:v>255.0</c:v>
                </c:pt>
                <c:pt idx="18">
                  <c:v>270.0</c:v>
                </c:pt>
                <c:pt idx="19">
                  <c:v>285.0</c:v>
                </c:pt>
                <c:pt idx="20">
                  <c:v>300.0</c:v>
                </c:pt>
                <c:pt idx="21">
                  <c:v>315.0</c:v>
                </c:pt>
                <c:pt idx="22">
                  <c:v>330.0</c:v>
                </c:pt>
                <c:pt idx="23">
                  <c:v>345.0</c:v>
                </c:pt>
                <c:pt idx="24">
                  <c:v>360.0</c:v>
                </c:pt>
                <c:pt idx="25">
                  <c:v>375.0</c:v>
                </c:pt>
              </c:numCache>
            </c:numRef>
          </c:xVal>
          <c:yVal>
            <c:numRef>
              <c:f>BioEtOH!$C$28:$AB$28</c:f>
              <c:numCache>
                <c:formatCode>General</c:formatCode>
                <c:ptCount val="26"/>
                <c:pt idx="0">
                  <c:v>71.5</c:v>
                </c:pt>
                <c:pt idx="1">
                  <c:v>71.5</c:v>
                </c:pt>
                <c:pt idx="2">
                  <c:v>71.4</c:v>
                </c:pt>
                <c:pt idx="3">
                  <c:v>71.6</c:v>
                </c:pt>
                <c:pt idx="4">
                  <c:v>71.6</c:v>
                </c:pt>
                <c:pt idx="5">
                  <c:v>71.6</c:v>
                </c:pt>
                <c:pt idx="6">
                  <c:v>71.7</c:v>
                </c:pt>
                <c:pt idx="7">
                  <c:v>71.9</c:v>
                </c:pt>
                <c:pt idx="8">
                  <c:v>71.9</c:v>
                </c:pt>
                <c:pt idx="9">
                  <c:v>71.8</c:v>
                </c:pt>
                <c:pt idx="10">
                  <c:v>71.8</c:v>
                </c:pt>
                <c:pt idx="11">
                  <c:v>71.7</c:v>
                </c:pt>
                <c:pt idx="12">
                  <c:v>71.8</c:v>
                </c:pt>
                <c:pt idx="13">
                  <c:v>71.7</c:v>
                </c:pt>
                <c:pt idx="14">
                  <c:v>71.7</c:v>
                </c:pt>
                <c:pt idx="15">
                  <c:v>71.8</c:v>
                </c:pt>
                <c:pt idx="16">
                  <c:v>71.8</c:v>
                </c:pt>
                <c:pt idx="17">
                  <c:v>71.8</c:v>
                </c:pt>
                <c:pt idx="18">
                  <c:v>71.7</c:v>
                </c:pt>
                <c:pt idx="19">
                  <c:v>71.7</c:v>
                </c:pt>
                <c:pt idx="20">
                  <c:v>71.9</c:v>
                </c:pt>
                <c:pt idx="21">
                  <c:v>71.9</c:v>
                </c:pt>
                <c:pt idx="22">
                  <c:v>71.8</c:v>
                </c:pt>
                <c:pt idx="23">
                  <c:v>71.8</c:v>
                </c:pt>
                <c:pt idx="24">
                  <c:v>71.8</c:v>
                </c:pt>
                <c:pt idx="25">
                  <c:v>71.7</c:v>
                </c:pt>
              </c:numCache>
            </c:numRef>
          </c:yVal>
          <c:smooth val="0"/>
          <c:extLst xmlns:c16r2="http://schemas.microsoft.com/office/drawing/2015/06/chart">
            <c:ext xmlns:c16="http://schemas.microsoft.com/office/drawing/2014/chart" uri="{C3380CC4-5D6E-409C-BE32-E72D297353CC}">
              <c16:uniqueId val="{00000001-6374-41A4-87DE-8A4CF30B5D6D}"/>
            </c:ext>
          </c:extLst>
        </c:ser>
        <c:ser>
          <c:idx val="2"/>
          <c:order val="2"/>
          <c:tx>
            <c:v>Plate 11 (feeding)</c:v>
          </c:tx>
          <c:spPr>
            <a:ln w="19050" cap="rnd">
              <a:solidFill>
                <a:schemeClr val="accent3"/>
              </a:solidFill>
              <a:round/>
            </a:ln>
            <a:effectLst/>
          </c:spPr>
          <c:marker>
            <c:symbol val="none"/>
          </c:marker>
          <c:xVal>
            <c:numRef>
              <c:f>BioEtOH!$C$26:$AB$26</c:f>
              <c:numCache>
                <c:formatCode>General</c:formatCode>
                <c:ptCount val="26"/>
                <c:pt idx="0">
                  <c:v>0.0</c:v>
                </c:pt>
                <c:pt idx="1">
                  <c:v>15.0</c:v>
                </c:pt>
                <c:pt idx="2">
                  <c:v>30.0</c:v>
                </c:pt>
                <c:pt idx="3">
                  <c:v>45.0</c:v>
                </c:pt>
                <c:pt idx="4">
                  <c:v>60.0</c:v>
                </c:pt>
                <c:pt idx="5">
                  <c:v>75.0</c:v>
                </c:pt>
                <c:pt idx="6">
                  <c:v>90.0</c:v>
                </c:pt>
                <c:pt idx="7">
                  <c:v>105.0</c:v>
                </c:pt>
                <c:pt idx="8">
                  <c:v>120.0</c:v>
                </c:pt>
                <c:pt idx="9">
                  <c:v>135.0</c:v>
                </c:pt>
                <c:pt idx="10">
                  <c:v>150.0</c:v>
                </c:pt>
                <c:pt idx="11">
                  <c:v>165.0</c:v>
                </c:pt>
                <c:pt idx="12">
                  <c:v>180.0</c:v>
                </c:pt>
                <c:pt idx="13">
                  <c:v>195.0</c:v>
                </c:pt>
                <c:pt idx="14">
                  <c:v>210.0</c:v>
                </c:pt>
                <c:pt idx="15">
                  <c:v>225.0</c:v>
                </c:pt>
                <c:pt idx="16">
                  <c:v>240.0</c:v>
                </c:pt>
                <c:pt idx="17">
                  <c:v>255.0</c:v>
                </c:pt>
                <c:pt idx="18">
                  <c:v>270.0</c:v>
                </c:pt>
                <c:pt idx="19">
                  <c:v>285.0</c:v>
                </c:pt>
                <c:pt idx="20">
                  <c:v>300.0</c:v>
                </c:pt>
                <c:pt idx="21">
                  <c:v>315.0</c:v>
                </c:pt>
                <c:pt idx="22">
                  <c:v>330.0</c:v>
                </c:pt>
                <c:pt idx="23">
                  <c:v>345.0</c:v>
                </c:pt>
                <c:pt idx="24">
                  <c:v>360.0</c:v>
                </c:pt>
                <c:pt idx="25">
                  <c:v>375.0</c:v>
                </c:pt>
              </c:numCache>
            </c:numRef>
          </c:xVal>
          <c:yVal>
            <c:numRef>
              <c:f>BioEtOH!$C$29:$AB$29</c:f>
              <c:numCache>
                <c:formatCode>General</c:formatCode>
                <c:ptCount val="26"/>
                <c:pt idx="0">
                  <c:v>73.5</c:v>
                </c:pt>
                <c:pt idx="1">
                  <c:v>73.8</c:v>
                </c:pt>
                <c:pt idx="2">
                  <c:v>73.7</c:v>
                </c:pt>
                <c:pt idx="3">
                  <c:v>73.8</c:v>
                </c:pt>
                <c:pt idx="4">
                  <c:v>73.9</c:v>
                </c:pt>
                <c:pt idx="5">
                  <c:v>74.0</c:v>
                </c:pt>
                <c:pt idx="6">
                  <c:v>73.9</c:v>
                </c:pt>
                <c:pt idx="7">
                  <c:v>73.9</c:v>
                </c:pt>
                <c:pt idx="8">
                  <c:v>74.0</c:v>
                </c:pt>
                <c:pt idx="9">
                  <c:v>74.0</c:v>
                </c:pt>
                <c:pt idx="10">
                  <c:v>74.2</c:v>
                </c:pt>
                <c:pt idx="11">
                  <c:v>74.3</c:v>
                </c:pt>
                <c:pt idx="12">
                  <c:v>74.2</c:v>
                </c:pt>
                <c:pt idx="13">
                  <c:v>74.2</c:v>
                </c:pt>
                <c:pt idx="14">
                  <c:v>74.3</c:v>
                </c:pt>
                <c:pt idx="15">
                  <c:v>74.3</c:v>
                </c:pt>
                <c:pt idx="16">
                  <c:v>74.4</c:v>
                </c:pt>
                <c:pt idx="17">
                  <c:v>74.6</c:v>
                </c:pt>
                <c:pt idx="18">
                  <c:v>74.8</c:v>
                </c:pt>
                <c:pt idx="19">
                  <c:v>75.3</c:v>
                </c:pt>
                <c:pt idx="20">
                  <c:v>76.1</c:v>
                </c:pt>
                <c:pt idx="21">
                  <c:v>76.1</c:v>
                </c:pt>
                <c:pt idx="22">
                  <c:v>75.9</c:v>
                </c:pt>
                <c:pt idx="23">
                  <c:v>76.8</c:v>
                </c:pt>
                <c:pt idx="24">
                  <c:v>76.8</c:v>
                </c:pt>
                <c:pt idx="25">
                  <c:v>77.2</c:v>
                </c:pt>
              </c:numCache>
            </c:numRef>
          </c:yVal>
          <c:smooth val="0"/>
          <c:extLst xmlns:c16r2="http://schemas.microsoft.com/office/drawing/2015/06/chart">
            <c:ext xmlns:c16="http://schemas.microsoft.com/office/drawing/2014/chart" uri="{C3380CC4-5D6E-409C-BE32-E72D297353CC}">
              <c16:uniqueId val="{00000002-6374-41A4-87DE-8A4CF30B5D6D}"/>
            </c:ext>
          </c:extLst>
        </c:ser>
        <c:ser>
          <c:idx val="3"/>
          <c:order val="3"/>
          <c:tx>
            <c:v>Plate 16</c:v>
          </c:tx>
          <c:spPr>
            <a:ln w="19050" cap="rnd">
              <a:solidFill>
                <a:schemeClr val="accent4"/>
              </a:solidFill>
              <a:round/>
            </a:ln>
            <a:effectLst/>
          </c:spPr>
          <c:marker>
            <c:symbol val="none"/>
          </c:marker>
          <c:xVal>
            <c:numRef>
              <c:f>BioEtOH!$C$26:$AB$26</c:f>
              <c:numCache>
                <c:formatCode>General</c:formatCode>
                <c:ptCount val="26"/>
                <c:pt idx="0">
                  <c:v>0.0</c:v>
                </c:pt>
                <c:pt idx="1">
                  <c:v>15.0</c:v>
                </c:pt>
                <c:pt idx="2">
                  <c:v>30.0</c:v>
                </c:pt>
                <c:pt idx="3">
                  <c:v>45.0</c:v>
                </c:pt>
                <c:pt idx="4">
                  <c:v>60.0</c:v>
                </c:pt>
                <c:pt idx="5">
                  <c:v>75.0</c:v>
                </c:pt>
                <c:pt idx="6">
                  <c:v>90.0</c:v>
                </c:pt>
                <c:pt idx="7">
                  <c:v>105.0</c:v>
                </c:pt>
                <c:pt idx="8">
                  <c:v>120.0</c:v>
                </c:pt>
                <c:pt idx="9">
                  <c:v>135.0</c:v>
                </c:pt>
                <c:pt idx="10">
                  <c:v>150.0</c:v>
                </c:pt>
                <c:pt idx="11">
                  <c:v>165.0</c:v>
                </c:pt>
                <c:pt idx="12">
                  <c:v>180.0</c:v>
                </c:pt>
                <c:pt idx="13">
                  <c:v>195.0</c:v>
                </c:pt>
                <c:pt idx="14">
                  <c:v>210.0</c:v>
                </c:pt>
                <c:pt idx="15">
                  <c:v>225.0</c:v>
                </c:pt>
                <c:pt idx="16">
                  <c:v>240.0</c:v>
                </c:pt>
                <c:pt idx="17">
                  <c:v>255.0</c:v>
                </c:pt>
                <c:pt idx="18">
                  <c:v>270.0</c:v>
                </c:pt>
                <c:pt idx="19">
                  <c:v>285.0</c:v>
                </c:pt>
                <c:pt idx="20">
                  <c:v>300.0</c:v>
                </c:pt>
                <c:pt idx="21">
                  <c:v>315.0</c:v>
                </c:pt>
                <c:pt idx="22">
                  <c:v>330.0</c:v>
                </c:pt>
                <c:pt idx="23">
                  <c:v>345.0</c:v>
                </c:pt>
                <c:pt idx="24">
                  <c:v>360.0</c:v>
                </c:pt>
                <c:pt idx="25">
                  <c:v>375.0</c:v>
                </c:pt>
              </c:numCache>
            </c:numRef>
          </c:xVal>
          <c:yVal>
            <c:numRef>
              <c:f>BioEtOH!$C$30:$AB$30</c:f>
              <c:numCache>
                <c:formatCode>General</c:formatCode>
                <c:ptCount val="26"/>
                <c:pt idx="0">
                  <c:v>78.2</c:v>
                </c:pt>
                <c:pt idx="1">
                  <c:v>80.2</c:v>
                </c:pt>
                <c:pt idx="2">
                  <c:v>79.6</c:v>
                </c:pt>
                <c:pt idx="3">
                  <c:v>80.0</c:v>
                </c:pt>
                <c:pt idx="4">
                  <c:v>80.5</c:v>
                </c:pt>
                <c:pt idx="5">
                  <c:v>81.8</c:v>
                </c:pt>
                <c:pt idx="6">
                  <c:v>82.6</c:v>
                </c:pt>
                <c:pt idx="7">
                  <c:v>84.2</c:v>
                </c:pt>
                <c:pt idx="8">
                  <c:v>85.4</c:v>
                </c:pt>
                <c:pt idx="9">
                  <c:v>86.4</c:v>
                </c:pt>
                <c:pt idx="10">
                  <c:v>86.4</c:v>
                </c:pt>
                <c:pt idx="11">
                  <c:v>87.9</c:v>
                </c:pt>
                <c:pt idx="12">
                  <c:v>88.6</c:v>
                </c:pt>
                <c:pt idx="13">
                  <c:v>88.7</c:v>
                </c:pt>
                <c:pt idx="14">
                  <c:v>88.7</c:v>
                </c:pt>
                <c:pt idx="15">
                  <c:v>89.0</c:v>
                </c:pt>
                <c:pt idx="16">
                  <c:v>89.4</c:v>
                </c:pt>
                <c:pt idx="17">
                  <c:v>90.5</c:v>
                </c:pt>
                <c:pt idx="18">
                  <c:v>91.1</c:v>
                </c:pt>
                <c:pt idx="19">
                  <c:v>91.9</c:v>
                </c:pt>
                <c:pt idx="20">
                  <c:v>92.1</c:v>
                </c:pt>
                <c:pt idx="21">
                  <c:v>92.2</c:v>
                </c:pt>
                <c:pt idx="22">
                  <c:v>92.0</c:v>
                </c:pt>
                <c:pt idx="23">
                  <c:v>92.5</c:v>
                </c:pt>
                <c:pt idx="24">
                  <c:v>92.5</c:v>
                </c:pt>
                <c:pt idx="25">
                  <c:v>92.5</c:v>
                </c:pt>
              </c:numCache>
            </c:numRef>
          </c:yVal>
          <c:smooth val="0"/>
          <c:extLst xmlns:c16r2="http://schemas.microsoft.com/office/drawing/2015/06/chart">
            <c:ext xmlns:c16="http://schemas.microsoft.com/office/drawing/2014/chart" uri="{C3380CC4-5D6E-409C-BE32-E72D297353CC}">
              <c16:uniqueId val="{00000003-6374-41A4-87DE-8A4CF30B5D6D}"/>
            </c:ext>
          </c:extLst>
        </c:ser>
        <c:ser>
          <c:idx val="4"/>
          <c:order val="4"/>
          <c:tx>
            <c:v>Reboiler</c:v>
          </c:tx>
          <c:spPr>
            <a:ln w="19050" cap="rnd">
              <a:solidFill>
                <a:schemeClr val="accent5">
                  <a:lumMod val="50000"/>
                </a:schemeClr>
              </a:solidFill>
              <a:round/>
            </a:ln>
            <a:effectLst/>
          </c:spPr>
          <c:marker>
            <c:symbol val="none"/>
          </c:marker>
          <c:xVal>
            <c:numRef>
              <c:f>BioEtOH!$C$26:$AB$26</c:f>
              <c:numCache>
                <c:formatCode>General</c:formatCode>
                <c:ptCount val="26"/>
                <c:pt idx="0">
                  <c:v>0.0</c:v>
                </c:pt>
                <c:pt idx="1">
                  <c:v>15.0</c:v>
                </c:pt>
                <c:pt idx="2">
                  <c:v>30.0</c:v>
                </c:pt>
                <c:pt idx="3">
                  <c:v>45.0</c:v>
                </c:pt>
                <c:pt idx="4">
                  <c:v>60.0</c:v>
                </c:pt>
                <c:pt idx="5">
                  <c:v>75.0</c:v>
                </c:pt>
                <c:pt idx="6">
                  <c:v>90.0</c:v>
                </c:pt>
                <c:pt idx="7">
                  <c:v>105.0</c:v>
                </c:pt>
                <c:pt idx="8">
                  <c:v>120.0</c:v>
                </c:pt>
                <c:pt idx="9">
                  <c:v>135.0</c:v>
                </c:pt>
                <c:pt idx="10">
                  <c:v>150.0</c:v>
                </c:pt>
                <c:pt idx="11">
                  <c:v>165.0</c:v>
                </c:pt>
                <c:pt idx="12">
                  <c:v>180.0</c:v>
                </c:pt>
                <c:pt idx="13">
                  <c:v>195.0</c:v>
                </c:pt>
                <c:pt idx="14">
                  <c:v>210.0</c:v>
                </c:pt>
                <c:pt idx="15">
                  <c:v>225.0</c:v>
                </c:pt>
                <c:pt idx="16">
                  <c:v>240.0</c:v>
                </c:pt>
                <c:pt idx="17">
                  <c:v>255.0</c:v>
                </c:pt>
                <c:pt idx="18">
                  <c:v>270.0</c:v>
                </c:pt>
                <c:pt idx="19">
                  <c:v>285.0</c:v>
                </c:pt>
                <c:pt idx="20">
                  <c:v>300.0</c:v>
                </c:pt>
                <c:pt idx="21">
                  <c:v>315.0</c:v>
                </c:pt>
                <c:pt idx="22">
                  <c:v>330.0</c:v>
                </c:pt>
                <c:pt idx="23">
                  <c:v>345.0</c:v>
                </c:pt>
                <c:pt idx="24">
                  <c:v>360.0</c:v>
                </c:pt>
                <c:pt idx="25">
                  <c:v>375.0</c:v>
                </c:pt>
              </c:numCache>
            </c:numRef>
          </c:xVal>
          <c:yVal>
            <c:numRef>
              <c:f>BioEtOH!$C$31:$AB$31</c:f>
              <c:numCache>
                <c:formatCode>General</c:formatCode>
                <c:ptCount val="26"/>
                <c:pt idx="0">
                  <c:v>84.0</c:v>
                </c:pt>
                <c:pt idx="1">
                  <c:v>85.8</c:v>
                </c:pt>
                <c:pt idx="2">
                  <c:v>86.2</c:v>
                </c:pt>
                <c:pt idx="3">
                  <c:v>87.3</c:v>
                </c:pt>
                <c:pt idx="4">
                  <c:v>88.2</c:v>
                </c:pt>
                <c:pt idx="5">
                  <c:v>89.0</c:v>
                </c:pt>
                <c:pt idx="6">
                  <c:v>89.9</c:v>
                </c:pt>
                <c:pt idx="7">
                  <c:v>90.3</c:v>
                </c:pt>
                <c:pt idx="8">
                  <c:v>90.8</c:v>
                </c:pt>
                <c:pt idx="9">
                  <c:v>91.0</c:v>
                </c:pt>
                <c:pt idx="10">
                  <c:v>91.7</c:v>
                </c:pt>
                <c:pt idx="11">
                  <c:v>92.1</c:v>
                </c:pt>
                <c:pt idx="12">
                  <c:v>92.5</c:v>
                </c:pt>
                <c:pt idx="13">
                  <c:v>92.6</c:v>
                </c:pt>
                <c:pt idx="14">
                  <c:v>92.6</c:v>
                </c:pt>
                <c:pt idx="15">
                  <c:v>92.4</c:v>
                </c:pt>
                <c:pt idx="16">
                  <c:v>92.6</c:v>
                </c:pt>
                <c:pt idx="17">
                  <c:v>92.9</c:v>
                </c:pt>
                <c:pt idx="18">
                  <c:v>93.3</c:v>
                </c:pt>
                <c:pt idx="19">
                  <c:v>93.4</c:v>
                </c:pt>
                <c:pt idx="20">
                  <c:v>93.7</c:v>
                </c:pt>
                <c:pt idx="21">
                  <c:v>93.7</c:v>
                </c:pt>
                <c:pt idx="22">
                  <c:v>93.7</c:v>
                </c:pt>
                <c:pt idx="23">
                  <c:v>93.6</c:v>
                </c:pt>
                <c:pt idx="24">
                  <c:v>93.6</c:v>
                </c:pt>
                <c:pt idx="25">
                  <c:v>93.7</c:v>
                </c:pt>
              </c:numCache>
            </c:numRef>
          </c:yVal>
          <c:smooth val="0"/>
          <c:extLst xmlns:c16r2="http://schemas.microsoft.com/office/drawing/2015/06/chart">
            <c:ext xmlns:c16="http://schemas.microsoft.com/office/drawing/2014/chart" uri="{C3380CC4-5D6E-409C-BE32-E72D297353CC}">
              <c16:uniqueId val="{00000004-6374-41A4-87DE-8A4CF30B5D6D}"/>
            </c:ext>
          </c:extLst>
        </c:ser>
        <c:dLbls>
          <c:showLegendKey val="0"/>
          <c:showVal val="0"/>
          <c:showCatName val="0"/>
          <c:showSerName val="0"/>
          <c:showPercent val="0"/>
          <c:showBubbleSize val="0"/>
        </c:dLbls>
        <c:axId val="-2138797448"/>
        <c:axId val="-2138798792"/>
      </c:scatterChart>
      <c:valAx>
        <c:axId val="-2138797448"/>
        <c:scaling>
          <c:orientation val="minMax"/>
          <c:max val="380.0"/>
          <c:min val="0.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MX" b="1"/>
                  <a:t>Time (min)</a:t>
                </a:r>
              </a:p>
            </c:rich>
          </c:tx>
          <c:layout>
            <c:manualLayout>
              <c:xMode val="edge"/>
              <c:yMode val="edge"/>
              <c:x val="0.332641392798873"/>
              <c:y val="0.893321992270938"/>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2138798792"/>
        <c:crosses val="autoZero"/>
        <c:crossBetween val="midCat"/>
      </c:valAx>
      <c:valAx>
        <c:axId val="-2138798792"/>
        <c:scaling>
          <c:orientation val="minMax"/>
          <c:max val="100.0"/>
          <c:min val="70.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ES_tradnl" b="1"/>
                  <a:t>Temperature (ºC)</a:t>
                </a:r>
              </a:p>
            </c:rich>
          </c:tx>
          <c:layout>
            <c:manualLayout>
              <c:xMode val="edge"/>
              <c:yMode val="edge"/>
              <c:x val="0.0"/>
              <c:y val="0.16142545634820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2138797448"/>
        <c:crosses val="autoZero"/>
        <c:crossBetween val="midCat"/>
      </c:valAx>
      <c:spPr>
        <a:noFill/>
        <a:ln>
          <a:noFill/>
        </a:ln>
        <a:effectLst/>
      </c:spPr>
    </c:plotArea>
    <c:legend>
      <c:legendPos val="b"/>
      <c:layout>
        <c:manualLayout>
          <c:xMode val="edge"/>
          <c:yMode val="edge"/>
          <c:x val="0.757019629303094"/>
          <c:y val="0.164670889243979"/>
          <c:w val="0.24045926691596"/>
          <c:h val="0.69535404193057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s-E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777931529943"/>
          <c:y val="0.0373197625106022"/>
          <c:w val="0.650536938382509"/>
          <c:h val="0.776219875054282"/>
        </c:manualLayout>
      </c:layout>
      <c:scatterChart>
        <c:scatterStyle val="smoothMarker"/>
        <c:varyColors val="0"/>
        <c:ser>
          <c:idx val="0"/>
          <c:order val="0"/>
          <c:tx>
            <c:v>Experimental destilation</c:v>
          </c:tx>
          <c:spPr>
            <a:ln w="19050" cap="rnd">
              <a:solidFill>
                <a:schemeClr val="accent4">
                  <a:lumMod val="75000"/>
                </a:schemeClr>
              </a:solidFill>
              <a:round/>
            </a:ln>
            <a:effectLst/>
          </c:spPr>
          <c:marker>
            <c:symbol val="none"/>
          </c:marker>
          <c:xVal>
            <c:numRef>
              <c:f>Curva!$C$3:$C$11</c:f>
              <c:numCache>
                <c:formatCode>General</c:formatCode>
                <c:ptCount val="9"/>
                <c:pt idx="0">
                  <c:v>0.0</c:v>
                </c:pt>
                <c:pt idx="1">
                  <c:v>0.1</c:v>
                </c:pt>
                <c:pt idx="2">
                  <c:v>0.3</c:v>
                </c:pt>
                <c:pt idx="3">
                  <c:v>0.5</c:v>
                </c:pt>
                <c:pt idx="4">
                  <c:v>0.7</c:v>
                </c:pt>
                <c:pt idx="5">
                  <c:v>0.9</c:v>
                </c:pt>
                <c:pt idx="6">
                  <c:v>0.95</c:v>
                </c:pt>
                <c:pt idx="7">
                  <c:v>0.97</c:v>
                </c:pt>
                <c:pt idx="8">
                  <c:v>1.0</c:v>
                </c:pt>
              </c:numCache>
            </c:numRef>
          </c:xVal>
          <c:yVal>
            <c:numRef>
              <c:f>Curva!$J$3:$J$11</c:f>
              <c:numCache>
                <c:formatCode>General</c:formatCode>
                <c:ptCount val="9"/>
                <c:pt idx="1">
                  <c:v>78.5</c:v>
                </c:pt>
                <c:pt idx="2">
                  <c:v>73.0</c:v>
                </c:pt>
                <c:pt idx="3">
                  <c:v>73.5</c:v>
                </c:pt>
                <c:pt idx="4">
                  <c:v>72.0</c:v>
                </c:pt>
                <c:pt idx="5">
                  <c:v>72.5</c:v>
                </c:pt>
                <c:pt idx="6">
                  <c:v>71.5</c:v>
                </c:pt>
                <c:pt idx="7">
                  <c:v>70.5</c:v>
                </c:pt>
              </c:numCache>
            </c:numRef>
          </c:yVal>
          <c:smooth val="1"/>
          <c:extLst xmlns:c16r2="http://schemas.microsoft.com/office/drawing/2015/06/chart">
            <c:ext xmlns:c16="http://schemas.microsoft.com/office/drawing/2014/chart" uri="{C3380CC4-5D6E-409C-BE32-E72D297353CC}">
              <c16:uniqueId val="{00000000-7CE2-40D0-9852-3760729BCBE5}"/>
            </c:ext>
          </c:extLst>
        </c:ser>
        <c:ser>
          <c:idx val="1"/>
          <c:order val="1"/>
          <c:tx>
            <c:v>Experimental bottoms</c:v>
          </c:tx>
          <c:spPr>
            <a:ln w="19050" cap="rnd">
              <a:solidFill>
                <a:schemeClr val="accent6">
                  <a:lumMod val="75000"/>
                </a:schemeClr>
              </a:solidFill>
              <a:round/>
            </a:ln>
            <a:effectLst/>
          </c:spPr>
          <c:marker>
            <c:symbol val="none"/>
          </c:marker>
          <c:xVal>
            <c:numRef>
              <c:f>Curva!$C$3:$C$11</c:f>
              <c:numCache>
                <c:formatCode>General</c:formatCode>
                <c:ptCount val="9"/>
                <c:pt idx="0">
                  <c:v>0.0</c:v>
                </c:pt>
                <c:pt idx="1">
                  <c:v>0.1</c:v>
                </c:pt>
                <c:pt idx="2">
                  <c:v>0.3</c:v>
                </c:pt>
                <c:pt idx="3">
                  <c:v>0.5</c:v>
                </c:pt>
                <c:pt idx="4">
                  <c:v>0.7</c:v>
                </c:pt>
                <c:pt idx="5">
                  <c:v>0.9</c:v>
                </c:pt>
                <c:pt idx="6">
                  <c:v>0.95</c:v>
                </c:pt>
                <c:pt idx="7">
                  <c:v>0.97</c:v>
                </c:pt>
                <c:pt idx="8">
                  <c:v>1.0</c:v>
                </c:pt>
              </c:numCache>
            </c:numRef>
          </c:xVal>
          <c:yVal>
            <c:numRef>
              <c:f>Curva!$K$3:$K$11</c:f>
              <c:numCache>
                <c:formatCode>General</c:formatCode>
                <c:ptCount val="9"/>
                <c:pt idx="1">
                  <c:v>84.0</c:v>
                </c:pt>
                <c:pt idx="2">
                  <c:v>82.0</c:v>
                </c:pt>
                <c:pt idx="3">
                  <c:v>82.5</c:v>
                </c:pt>
                <c:pt idx="4">
                  <c:v>74.5</c:v>
                </c:pt>
                <c:pt idx="5">
                  <c:v>73.5</c:v>
                </c:pt>
                <c:pt idx="6">
                  <c:v>72.25</c:v>
                </c:pt>
                <c:pt idx="7">
                  <c:v>72.0</c:v>
                </c:pt>
              </c:numCache>
            </c:numRef>
          </c:yVal>
          <c:smooth val="1"/>
          <c:extLst xmlns:c16r2="http://schemas.microsoft.com/office/drawing/2015/06/chart">
            <c:ext xmlns:c16="http://schemas.microsoft.com/office/drawing/2014/chart" uri="{C3380CC4-5D6E-409C-BE32-E72D297353CC}">
              <c16:uniqueId val="{00000001-7CE2-40D0-9852-3760729BCBE5}"/>
            </c:ext>
          </c:extLst>
        </c:ser>
        <c:ser>
          <c:idx val="2"/>
          <c:order val="2"/>
          <c:tx>
            <c:v>ASPEN destilation</c:v>
          </c:tx>
          <c:spPr>
            <a:ln w="19050" cap="rnd">
              <a:solidFill>
                <a:schemeClr val="accent1"/>
              </a:solidFill>
              <a:round/>
            </a:ln>
            <a:effectLst/>
          </c:spPr>
          <c:marker>
            <c:symbol val="none"/>
          </c:marker>
          <c:xVal>
            <c:numRef>
              <c:f>Curva!$C$3:$C$11</c:f>
              <c:numCache>
                <c:formatCode>General</c:formatCode>
                <c:ptCount val="9"/>
                <c:pt idx="0">
                  <c:v>0.0</c:v>
                </c:pt>
                <c:pt idx="1">
                  <c:v>0.1</c:v>
                </c:pt>
                <c:pt idx="2">
                  <c:v>0.3</c:v>
                </c:pt>
                <c:pt idx="3">
                  <c:v>0.5</c:v>
                </c:pt>
                <c:pt idx="4">
                  <c:v>0.7</c:v>
                </c:pt>
                <c:pt idx="5">
                  <c:v>0.9</c:v>
                </c:pt>
                <c:pt idx="6">
                  <c:v>0.95</c:v>
                </c:pt>
                <c:pt idx="7">
                  <c:v>0.97</c:v>
                </c:pt>
                <c:pt idx="8">
                  <c:v>1.0</c:v>
                </c:pt>
              </c:numCache>
            </c:numRef>
          </c:xVal>
          <c:yVal>
            <c:numRef>
              <c:f>Curva!$L$3:$L$11</c:f>
              <c:numCache>
                <c:formatCode>General</c:formatCode>
                <c:ptCount val="9"/>
                <c:pt idx="0">
                  <c:v>98.9</c:v>
                </c:pt>
                <c:pt idx="1">
                  <c:v>85.3</c:v>
                </c:pt>
                <c:pt idx="2">
                  <c:v>80.4</c:v>
                </c:pt>
                <c:pt idx="3">
                  <c:v>78.7</c:v>
                </c:pt>
                <c:pt idx="4">
                  <c:v>77.6</c:v>
                </c:pt>
                <c:pt idx="5">
                  <c:v>77.1</c:v>
                </c:pt>
                <c:pt idx="6">
                  <c:v>77.15</c:v>
                </c:pt>
                <c:pt idx="7">
                  <c:v>77.2</c:v>
                </c:pt>
                <c:pt idx="8">
                  <c:v>77.3</c:v>
                </c:pt>
              </c:numCache>
            </c:numRef>
          </c:yVal>
          <c:smooth val="1"/>
          <c:extLst xmlns:c16r2="http://schemas.microsoft.com/office/drawing/2015/06/chart">
            <c:ext xmlns:c16="http://schemas.microsoft.com/office/drawing/2014/chart" uri="{C3380CC4-5D6E-409C-BE32-E72D297353CC}">
              <c16:uniqueId val="{00000002-7CE2-40D0-9852-3760729BCBE5}"/>
            </c:ext>
          </c:extLst>
        </c:ser>
        <c:ser>
          <c:idx val="3"/>
          <c:order val="3"/>
          <c:tx>
            <c:v>ASPEN Simulation</c:v>
          </c:tx>
          <c:spPr>
            <a:ln w="19050" cap="rnd">
              <a:solidFill>
                <a:schemeClr val="accent1"/>
              </a:solidFill>
              <a:round/>
            </a:ln>
            <a:effectLst/>
          </c:spPr>
          <c:marker>
            <c:symbol val="none"/>
          </c:marker>
          <c:xVal>
            <c:numRef>
              <c:f>Curva!$C$3:$C$11</c:f>
              <c:numCache>
                <c:formatCode>General</c:formatCode>
                <c:ptCount val="9"/>
                <c:pt idx="0">
                  <c:v>0.0</c:v>
                </c:pt>
                <c:pt idx="1">
                  <c:v>0.1</c:v>
                </c:pt>
                <c:pt idx="2">
                  <c:v>0.3</c:v>
                </c:pt>
                <c:pt idx="3">
                  <c:v>0.5</c:v>
                </c:pt>
                <c:pt idx="4">
                  <c:v>0.7</c:v>
                </c:pt>
                <c:pt idx="5">
                  <c:v>0.9</c:v>
                </c:pt>
                <c:pt idx="6">
                  <c:v>0.95</c:v>
                </c:pt>
                <c:pt idx="7">
                  <c:v>0.97</c:v>
                </c:pt>
                <c:pt idx="8">
                  <c:v>1.0</c:v>
                </c:pt>
              </c:numCache>
            </c:numRef>
          </c:xVal>
          <c:yVal>
            <c:numRef>
              <c:f>Curva!$M$3:$M$11</c:f>
              <c:numCache>
                <c:formatCode>General</c:formatCode>
                <c:ptCount val="9"/>
                <c:pt idx="0">
                  <c:v>98.9</c:v>
                </c:pt>
                <c:pt idx="1">
                  <c:v>96.11</c:v>
                </c:pt>
                <c:pt idx="2">
                  <c:v>90.13</c:v>
                </c:pt>
                <c:pt idx="3">
                  <c:v>83.26</c:v>
                </c:pt>
                <c:pt idx="4">
                  <c:v>78.1</c:v>
                </c:pt>
                <c:pt idx="5">
                  <c:v>77.1</c:v>
                </c:pt>
                <c:pt idx="6">
                  <c:v>77.2</c:v>
                </c:pt>
                <c:pt idx="7">
                  <c:v>77.23</c:v>
                </c:pt>
                <c:pt idx="8">
                  <c:v>77.3</c:v>
                </c:pt>
              </c:numCache>
            </c:numRef>
          </c:yVal>
          <c:smooth val="1"/>
          <c:extLst xmlns:c16r2="http://schemas.microsoft.com/office/drawing/2015/06/chart">
            <c:ext xmlns:c16="http://schemas.microsoft.com/office/drawing/2014/chart" uri="{C3380CC4-5D6E-409C-BE32-E72D297353CC}">
              <c16:uniqueId val="{00000003-7CE2-40D0-9852-3760729BCBE5}"/>
            </c:ext>
          </c:extLst>
        </c:ser>
        <c:dLbls>
          <c:showLegendKey val="0"/>
          <c:showVal val="0"/>
          <c:showCatName val="0"/>
          <c:showSerName val="0"/>
          <c:showPercent val="0"/>
          <c:showBubbleSize val="0"/>
        </c:dLbls>
        <c:axId val="-2095947656"/>
        <c:axId val="2062520008"/>
      </c:scatterChart>
      <c:valAx>
        <c:axId val="-2095947656"/>
        <c:scaling>
          <c:orientation val="minMax"/>
          <c:max val="1.0"/>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MX">
                    <a:solidFill>
                      <a:sysClr val="windowText" lastClr="000000"/>
                    </a:solidFill>
                  </a:rPr>
                  <a:t>x,y </a:t>
                </a:r>
              </a:p>
            </c:rich>
          </c:tx>
          <c:layout>
            <c:manualLayout>
              <c:xMode val="edge"/>
              <c:yMode val="edge"/>
              <c:x val="0.402233047769839"/>
              <c:y val="0.895126933177706"/>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2062520008"/>
        <c:crosses val="autoZero"/>
        <c:crossBetween val="midCat"/>
        <c:majorUnit val="0.1"/>
      </c:valAx>
      <c:valAx>
        <c:axId val="2062520008"/>
        <c:scaling>
          <c:orientation val="minMax"/>
          <c:min val="68.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s-MX">
                    <a:solidFill>
                      <a:sysClr val="windowText" lastClr="000000"/>
                    </a:solidFill>
                  </a:rPr>
                  <a:t>Temperature</a:t>
                </a:r>
                <a:r>
                  <a:rPr lang="es-MX" baseline="0">
                    <a:solidFill>
                      <a:sysClr val="windowText" lastClr="000000"/>
                    </a:solidFill>
                  </a:rPr>
                  <a:t> (°C)</a:t>
                </a:r>
                <a:endParaRPr lang="es-MX">
                  <a:solidFill>
                    <a:sysClr val="windowText" lastClr="000000"/>
                  </a:solidFill>
                </a:endParaRPr>
              </a:p>
            </c:rich>
          </c:tx>
          <c:layout>
            <c:manualLayout>
              <c:xMode val="edge"/>
              <c:yMode val="edge"/>
              <c:x val="0.0143243673081969"/>
              <c:y val="0.194601003150066"/>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crossAx val="-2095947656"/>
        <c:crosses val="autoZero"/>
        <c:crossBetween val="midCat"/>
      </c:valAx>
      <c:spPr>
        <a:noFill/>
        <a:ln>
          <a:noFill/>
        </a:ln>
        <a:effectLst/>
      </c:spPr>
    </c:plotArea>
    <c:legend>
      <c:legendPos val="b"/>
      <c:legendEntry>
        <c:idx val="2"/>
        <c:delete val="1"/>
      </c:legendEntry>
      <c:layout>
        <c:manualLayout>
          <c:xMode val="edge"/>
          <c:yMode val="edge"/>
          <c:x val="0.773112864944371"/>
          <c:y val="0.0390217563627424"/>
          <c:w val="0.202976451307156"/>
          <c:h val="0.41034614947940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s-E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ol17</b:Tag>
    <b:SourceType>JournalArticle</b:SourceType>
    <b:Guid>{98518EDC-A076-0D4D-A696-44F020A97471}</b:Guid>
    <b:Author>
      <b:Author>
        <b:NameList>
          <b:Person>
            <b:Last>Volynets</b:Last>
            <b:First>Bohdan</b:First>
          </b:Person>
          <b:Person>
            <b:Last>Ein-Mozaffari</b:Last>
            <b:First>Farhad</b:First>
          </b:Person>
          <b:Person>
            <b:Last>Dahman</b:Last>
            <b:First>Yaser</b:First>
          </b:Person>
        </b:NameList>
      </b:Author>
    </b:Author>
    <b:Title>Biomass processing into ethanol: pretreatment, enzymatic hydrolysis, fermentation, rheology, and mixing</b:Title>
    <b:Year>2017</b:Year>
    <b:Volume>6</b:Volume>
    <b:Pages>1-22</b:Pages>
    <b:JournalName>Green Process Synthesis</b:JournalName>
    <b:Month>October</b:Month>
    <b:Issue>1</b:Issue>
    <b:RefOrder>1</b:RefOrder>
  </b:Source>
  <b:Source>
    <b:Tag>Car09</b:Tag>
    <b:SourceType>JournalArticle</b:SourceType>
    <b:Guid>{4232C16D-1DD9-D645-8451-0795E9797ADA}</b:Guid>
    <b:Author>
      <b:Author>
        <b:NameList>
          <b:Person>
            <b:Last>Cardona</b:Last>
            <b:First>C</b:First>
          </b:Person>
          <b:Person>
            <b:Last>Sanchez</b:Last>
            <b:First>O</b:First>
          </b:Person>
          <b:Person>
            <b:Last>Gutierrez</b:Last>
            <b:First>L</b:First>
          </b:Person>
        </b:NameList>
      </b:Author>
    </b:Author>
    <b:Title>Process synthesis for fuel ethanol production</b:Title>
    <b:JournalName>CRC Press</b:JournalName>
    <b:Year>2009</b:Year>
    <b:RefOrder>2</b:RefOrder>
  </b:Source>
  <b:Source>
    <b:Tag>Car10</b:Tag>
    <b:SourceType>JournalArticle</b:SourceType>
    <b:Guid>{FDDF589E-833D-CE48-8259-71BDD162D2F7}</b:Guid>
    <b:Author>
      <b:Author>
        <b:NameList>
          <b:Person>
            <b:Last>Cardona</b:Last>
            <b:First>C</b:First>
          </b:Person>
          <b:Person>
            <b:Last>Quintero</b:Last>
            <b:First>J</b:First>
          </b:Person>
          <b:Person>
            <b:Last>Paz</b:Last>
            <b:First>I</b:First>
          </b:Person>
        </b:NameList>
      </b:Author>
    </b:Author>
    <b:Title>Production of bioethanol from sugarcane bagasse: Status and perspectives</b:Title>
    <b:JournalName>Bioresource Technology</b:JournalName>
    <b:Year>2010</b:Year>
    <b:Pages>4754-4766</b:Pages>
    <b:RefOrder>3</b:RefOrder>
  </b:Source>
  <b:Source>
    <b:Tag>Bri16</b:Tag>
    <b:SourceType>JournalArticle</b:SourceType>
    <b:Guid>{D601F48E-F0C1-7942-BCE1-2E19FB76F336}</b:Guid>
    <b:Author>
      <b:Author>
        <b:NameList>
          <b:Person>
            <b:Last>Brienzo</b:Last>
            <b:First>M</b:First>
          </b:Person>
          <b:Person>
            <b:Last>Fikizolo</b:Last>
            <b:First>S</b:First>
          </b:Person>
          <b:Person>
            <b:Last>Benjamin</b:Last>
            <b:First>Y</b:First>
          </b:Person>
          <b:Person>
            <b:Last>Tyhoda</b:Last>
            <b:First>L</b:First>
          </b:Person>
          <b:Person>
            <b:Last>Görgens</b:Last>
            <b:First>J</b:First>
          </b:Person>
        </b:NameList>
      </b:Author>
    </b:Author>
    <b:Title>Influence of pretreatment severity on structural changes, lignin content and enzymatic hydrolysis of sugarcane bagasse samples.</b:Title>
    <b:JournalName>Renewable Energy</b:JournalName>
    <b:Year>2016</b:Year>
    <b:Volume>104</b:Volume>
    <b:Pages>271-280</b:Pages>
    <b:RefOrder>4</b:RefOrder>
  </b:Source>
  <b:Source>
    <b:Tag>Bae15</b:Tag>
    <b:SourceType>JournalArticle</b:SourceType>
    <b:Guid>{EB69372F-77DE-574C-8712-FE91186B097E}</b:Guid>
    <b:Author>
      <b:Author>
        <b:NameList>
          <b:Person>
            <b:Last>Baeyens</b:Last>
            <b:First>J</b:First>
          </b:Person>
          <b:Person>
            <b:Last>Kang</b:Last>
            <b:First>Q</b:First>
          </b:Person>
          <b:Person>
            <b:Last>Appels</b:Last>
            <b:First>L</b:First>
          </b:Person>
          <b:Person>
            <b:Last>Dewil</b:Last>
            <b:First>R</b:First>
          </b:Person>
          <b:Person>
            <b:Last>Lv</b:Last>
            <b:First>Y</b:First>
          </b:Person>
          <b:Person>
            <b:Last>Tan</b:Last>
            <b:First>T</b:First>
          </b:Person>
        </b:NameList>
      </b:Author>
    </b:Author>
    <b:Title>Challenges and opportunities in improving the production of bio-ethanol.</b:Title>
    <b:JournalName>Progress in Energy and Combustion Science</b:JournalName>
    <b:Year>2015</b:Year>
    <b:Volume>47</b:Volume>
    <b:Pages>60-88</b:Pages>
    <b:RefOrder>5</b:RefOrder>
  </b:Source>
  <b:Source>
    <b:Tag>Gil14</b:Tag>
    <b:SourceType>JournalArticle</b:SourceType>
    <b:Guid>{25638444-3759-304C-818C-C387E03885AE}</b:Guid>
    <b:Author>
      <b:Author>
        <b:NameList>
          <b:Person>
            <b:Last>Gil</b:Last>
            <b:First>I</b:First>
          </b:Person>
          <b:Person>
            <b:Last>García</b:Last>
            <b:First>L</b:First>
          </b:Person>
          <b:Person>
            <b:Last>Rodríguez</b:Last>
            <b:First>G</b:First>
          </b:Person>
        </b:NameList>
      </b:Author>
    </b:Author>
    <b:Title>Simulation of ethanol extractive 	distillation with mixed glycols as separating agent.</b:Title>
    <b:JournalName>Brazilian Journal of Chemical Engineering</b:JournalName>
    <b:Year>2012</b:Year>
    <b:Volume>31</b:Volume>
    <b:Issue>1</b:Issue>
    <b:Pages>259-270</b:Pages>
    <b:RefOrder>6</b:RefOrder>
  </b:Source>
  <b:Source>
    <b:Tag>Nav14</b:Tag>
    <b:SourceType>JournalArticle</b:SourceType>
    <b:Guid>{F6007CFD-8481-6846-B218-9AFDCED31CEE}</b:Guid>
    <b:Author>
      <b:Author>
        <b:NameList>
          <b:Person>
            <b:Last>Navarrete-Contreras</b:Last>
            <b:First>S</b:First>
          </b:Person>
          <b:Person>
            <b:Last>Sánchez-Ibarra</b:Last>
            <b:First>M</b:First>
          </b:Person>
          <b:Person>
            <b:Last>Barroso-Muñoz</b:Last>
            <b:First>F</b:First>
          </b:Person>
          <b:Person>
            <b:Last>Hernández</b:Last>
            <b:First>S</b:First>
          </b:Person>
          <b:Person>
            <b:Last>Castro-Montoya</b:Last>
            <b:First>A</b:First>
          </b:Person>
        </b:NameList>
      </b:Author>
    </b:Author>
    <b:Title>Use of glycerol as entrainer in the dehydration of bioethanol using extractive batch distillation: Simulation 	and experimental studies.</b:Title>
    <b:JournalName>Chemical Engineering and Processing: Process Intensification</b:JournalName>
    <b:Year>2014</b:Year>
    <b:Volume>77</b:Volume>
    <b:Pages>38-41</b:Pages>
    <b:RefOrder>7</b:RefOrder>
  </b:Source>
</b:Sources>
</file>

<file path=customXml/itemProps1.xml><?xml version="1.0" encoding="utf-8"?>
<ds:datastoreItem xmlns:ds="http://schemas.openxmlformats.org/officeDocument/2006/customXml" ds:itemID="{53724731-9ABD-714A-A5E4-B408A9302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6</Pages>
  <Words>3171</Words>
  <Characters>17443</Characters>
  <Application>Microsoft Macintosh Word</Application>
  <DocSecurity>0</DocSecurity>
  <Lines>145</Lines>
  <Paragraphs>41</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0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éctor Hernández Escoto</cp:lastModifiedBy>
  <cp:revision>81</cp:revision>
  <cp:lastPrinted>2015-05-12T18:31:00Z</cp:lastPrinted>
  <dcterms:created xsi:type="dcterms:W3CDTF">2018-09-26T07:07:00Z</dcterms:created>
  <dcterms:modified xsi:type="dcterms:W3CDTF">2019-04-16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